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93E234" w14:textId="77777777" w:rsidR="00BC4B75" w:rsidRDefault="00BC4B75" w:rsidP="000F2E2E">
      <w:pPr>
        <w:rPr>
          <w:rStyle w:val="BookTitle"/>
          <w:sz w:val="56"/>
          <w:szCs w:val="56"/>
        </w:rPr>
      </w:pPr>
    </w:p>
    <w:p w14:paraId="5BFFA8BA" w14:textId="77777777" w:rsidR="00BC4B75" w:rsidRDefault="00BC4B75" w:rsidP="000F2E2E">
      <w:pPr>
        <w:rPr>
          <w:rStyle w:val="BookTitle"/>
          <w:sz w:val="56"/>
          <w:szCs w:val="56"/>
        </w:rPr>
      </w:pPr>
    </w:p>
    <w:p w14:paraId="586E1BD0" w14:textId="77777777" w:rsidR="00BC4B75" w:rsidRDefault="00BC4B75" w:rsidP="000F2E2E">
      <w:pPr>
        <w:rPr>
          <w:rStyle w:val="BookTitle"/>
          <w:sz w:val="56"/>
          <w:szCs w:val="56"/>
        </w:rPr>
      </w:pPr>
    </w:p>
    <w:p w14:paraId="6342622C" w14:textId="77777777" w:rsidR="00BC4B75" w:rsidRDefault="00BC4B75" w:rsidP="000F2E2E">
      <w:pPr>
        <w:rPr>
          <w:rStyle w:val="BookTitle"/>
          <w:sz w:val="56"/>
          <w:szCs w:val="56"/>
        </w:rPr>
      </w:pPr>
    </w:p>
    <w:p w14:paraId="6364705B" w14:textId="77777777" w:rsidR="00BC4B75" w:rsidRDefault="00BC4B75" w:rsidP="000F2E2E">
      <w:pPr>
        <w:rPr>
          <w:rStyle w:val="BookTitle"/>
          <w:sz w:val="56"/>
          <w:szCs w:val="56"/>
        </w:rPr>
      </w:pPr>
    </w:p>
    <w:p w14:paraId="761D1B30" w14:textId="04BD0B3A" w:rsidR="00754CC2" w:rsidRPr="002647EF" w:rsidRDefault="00000000" w:rsidP="000F2E2E">
      <w:pPr>
        <w:rPr>
          <w:rStyle w:val="BookTitle"/>
          <w:sz w:val="56"/>
          <w:szCs w:val="56"/>
          <w:u w:val="single"/>
        </w:rPr>
      </w:pPr>
      <w:r w:rsidRPr="002647EF">
        <w:rPr>
          <w:rStyle w:val="BookTitle"/>
          <w:sz w:val="56"/>
          <w:szCs w:val="56"/>
          <w:u w:val="single"/>
        </w:rPr>
        <w:t>PERFECTLY-VIEWABLE-CINEMAS</w:t>
      </w:r>
    </w:p>
    <w:p w14:paraId="0C10798B" w14:textId="403A7A0B" w:rsidR="00754CC2" w:rsidRDefault="00000000">
      <w:r>
        <w:br w:type="page"/>
      </w:r>
    </w:p>
    <w:p w14:paraId="676EE3F1" w14:textId="242B82B3" w:rsidR="002647EF" w:rsidRPr="002647EF" w:rsidRDefault="00000000" w:rsidP="002647EF">
      <w:pPr>
        <w:jc w:val="center"/>
        <w:rPr>
          <w:sz w:val="56"/>
          <w:szCs w:val="56"/>
          <w:u w:val="single"/>
        </w:rPr>
      </w:pPr>
      <w:r w:rsidRPr="002647EF">
        <w:rPr>
          <w:sz w:val="56"/>
          <w:szCs w:val="56"/>
          <w:u w:val="single"/>
        </w:rPr>
        <w:lastRenderedPageBreak/>
        <w:t>Index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5"/>
        <w:gridCol w:w="3721"/>
        <w:gridCol w:w="2590"/>
      </w:tblGrid>
      <w:tr w:rsidR="00754CC2" w:rsidRPr="00CE5E1E" w14:paraId="37E753A2" w14:textId="77777777" w:rsidTr="005634AC">
        <w:tc>
          <w:tcPr>
            <w:tcW w:w="2880" w:type="dxa"/>
          </w:tcPr>
          <w:p w14:paraId="57FF0187" w14:textId="77777777" w:rsidR="00754CC2" w:rsidRPr="00CE5E1E" w:rsidRDefault="00000000">
            <w:pPr>
              <w:rPr>
                <w:sz w:val="44"/>
                <w:szCs w:val="44"/>
              </w:rPr>
            </w:pPr>
            <w:r w:rsidRPr="00CE5E1E">
              <w:rPr>
                <w:sz w:val="44"/>
                <w:szCs w:val="44"/>
              </w:rPr>
              <w:t>S. No.</w:t>
            </w:r>
          </w:p>
        </w:tc>
        <w:tc>
          <w:tcPr>
            <w:tcW w:w="2880" w:type="dxa"/>
          </w:tcPr>
          <w:p w14:paraId="6CEA75C7" w14:textId="2BC24137" w:rsidR="00754CC2" w:rsidRPr="00CE5E1E" w:rsidRDefault="00CE5E1E">
            <w:pPr>
              <w:rPr>
                <w:sz w:val="44"/>
                <w:szCs w:val="44"/>
              </w:rPr>
            </w:pPr>
            <w:r w:rsidRPr="00CE5E1E">
              <w:rPr>
                <w:sz w:val="44"/>
                <w:szCs w:val="44"/>
              </w:rPr>
              <w:t>Topic</w:t>
            </w:r>
          </w:p>
        </w:tc>
        <w:tc>
          <w:tcPr>
            <w:tcW w:w="2880" w:type="dxa"/>
          </w:tcPr>
          <w:p w14:paraId="79B5360C" w14:textId="77777777" w:rsidR="00754CC2" w:rsidRPr="00CE5E1E" w:rsidRDefault="00000000">
            <w:pPr>
              <w:rPr>
                <w:sz w:val="44"/>
                <w:szCs w:val="44"/>
              </w:rPr>
            </w:pPr>
            <w:r w:rsidRPr="00CE5E1E">
              <w:rPr>
                <w:sz w:val="44"/>
                <w:szCs w:val="44"/>
              </w:rPr>
              <w:t>Page No.</w:t>
            </w:r>
          </w:p>
        </w:tc>
      </w:tr>
      <w:tr w:rsidR="00754CC2" w:rsidRPr="00CE5E1E" w14:paraId="112D1F8E" w14:textId="77777777" w:rsidTr="005634AC">
        <w:tc>
          <w:tcPr>
            <w:tcW w:w="2880" w:type="dxa"/>
          </w:tcPr>
          <w:p w14:paraId="40804FA2" w14:textId="77777777" w:rsidR="00754CC2" w:rsidRPr="00CE5E1E" w:rsidRDefault="00000000">
            <w:pPr>
              <w:rPr>
                <w:sz w:val="44"/>
                <w:szCs w:val="44"/>
              </w:rPr>
            </w:pPr>
            <w:r w:rsidRPr="00CE5E1E">
              <w:rPr>
                <w:sz w:val="44"/>
                <w:szCs w:val="44"/>
              </w:rPr>
              <w:t>1</w:t>
            </w:r>
          </w:p>
        </w:tc>
        <w:tc>
          <w:tcPr>
            <w:tcW w:w="2880" w:type="dxa"/>
          </w:tcPr>
          <w:p w14:paraId="157BD544" w14:textId="77777777" w:rsidR="00754CC2" w:rsidRPr="00CE5E1E" w:rsidRDefault="00000000">
            <w:pPr>
              <w:rPr>
                <w:sz w:val="44"/>
                <w:szCs w:val="44"/>
              </w:rPr>
            </w:pPr>
            <w:r w:rsidRPr="00CE5E1E">
              <w:rPr>
                <w:sz w:val="44"/>
                <w:szCs w:val="44"/>
              </w:rPr>
              <w:t>Certificate</w:t>
            </w:r>
          </w:p>
        </w:tc>
        <w:tc>
          <w:tcPr>
            <w:tcW w:w="2880" w:type="dxa"/>
          </w:tcPr>
          <w:p w14:paraId="4AB15C42" w14:textId="77777777" w:rsidR="00754CC2" w:rsidRPr="00CE5E1E" w:rsidRDefault="00000000">
            <w:pPr>
              <w:rPr>
                <w:sz w:val="44"/>
                <w:szCs w:val="44"/>
              </w:rPr>
            </w:pPr>
            <w:r w:rsidRPr="00CE5E1E">
              <w:rPr>
                <w:sz w:val="44"/>
                <w:szCs w:val="44"/>
              </w:rPr>
              <w:t>1</w:t>
            </w:r>
          </w:p>
        </w:tc>
      </w:tr>
      <w:tr w:rsidR="00754CC2" w:rsidRPr="00CE5E1E" w14:paraId="009347DA" w14:textId="77777777" w:rsidTr="005634AC">
        <w:tc>
          <w:tcPr>
            <w:tcW w:w="2880" w:type="dxa"/>
          </w:tcPr>
          <w:p w14:paraId="0B203A52" w14:textId="77777777" w:rsidR="00754CC2" w:rsidRPr="00CE5E1E" w:rsidRDefault="00000000">
            <w:pPr>
              <w:rPr>
                <w:sz w:val="44"/>
                <w:szCs w:val="44"/>
              </w:rPr>
            </w:pPr>
            <w:r w:rsidRPr="00CE5E1E">
              <w:rPr>
                <w:sz w:val="44"/>
                <w:szCs w:val="44"/>
              </w:rPr>
              <w:t>2</w:t>
            </w:r>
          </w:p>
        </w:tc>
        <w:tc>
          <w:tcPr>
            <w:tcW w:w="2880" w:type="dxa"/>
          </w:tcPr>
          <w:p w14:paraId="6E6A03F3" w14:textId="77777777" w:rsidR="00754CC2" w:rsidRPr="00CE5E1E" w:rsidRDefault="00000000">
            <w:pPr>
              <w:rPr>
                <w:sz w:val="44"/>
                <w:szCs w:val="44"/>
              </w:rPr>
            </w:pPr>
            <w:r w:rsidRPr="00CE5E1E">
              <w:rPr>
                <w:sz w:val="44"/>
                <w:szCs w:val="44"/>
              </w:rPr>
              <w:t>Name of the Project</w:t>
            </w:r>
          </w:p>
        </w:tc>
        <w:tc>
          <w:tcPr>
            <w:tcW w:w="2880" w:type="dxa"/>
          </w:tcPr>
          <w:p w14:paraId="742668E6" w14:textId="77777777" w:rsidR="00754CC2" w:rsidRPr="00CE5E1E" w:rsidRDefault="00000000">
            <w:pPr>
              <w:rPr>
                <w:sz w:val="44"/>
                <w:szCs w:val="44"/>
              </w:rPr>
            </w:pPr>
            <w:r w:rsidRPr="00CE5E1E">
              <w:rPr>
                <w:sz w:val="44"/>
                <w:szCs w:val="44"/>
              </w:rPr>
              <w:t>2</w:t>
            </w:r>
          </w:p>
        </w:tc>
      </w:tr>
      <w:tr w:rsidR="00754CC2" w:rsidRPr="00CE5E1E" w14:paraId="3152D252" w14:textId="77777777" w:rsidTr="005634AC">
        <w:tc>
          <w:tcPr>
            <w:tcW w:w="2880" w:type="dxa"/>
          </w:tcPr>
          <w:p w14:paraId="2D383942" w14:textId="77777777" w:rsidR="00754CC2" w:rsidRPr="00CE5E1E" w:rsidRDefault="00000000">
            <w:pPr>
              <w:rPr>
                <w:sz w:val="44"/>
                <w:szCs w:val="44"/>
              </w:rPr>
            </w:pPr>
            <w:r w:rsidRPr="00CE5E1E">
              <w:rPr>
                <w:sz w:val="44"/>
                <w:szCs w:val="44"/>
              </w:rPr>
              <w:t>3</w:t>
            </w:r>
          </w:p>
        </w:tc>
        <w:tc>
          <w:tcPr>
            <w:tcW w:w="2880" w:type="dxa"/>
          </w:tcPr>
          <w:p w14:paraId="60F96242" w14:textId="77777777" w:rsidR="00754CC2" w:rsidRPr="00CE5E1E" w:rsidRDefault="00000000">
            <w:pPr>
              <w:rPr>
                <w:sz w:val="44"/>
                <w:szCs w:val="44"/>
              </w:rPr>
            </w:pPr>
            <w:r w:rsidRPr="00CE5E1E">
              <w:rPr>
                <w:sz w:val="44"/>
                <w:szCs w:val="44"/>
              </w:rPr>
              <w:t>Index</w:t>
            </w:r>
          </w:p>
        </w:tc>
        <w:tc>
          <w:tcPr>
            <w:tcW w:w="2880" w:type="dxa"/>
          </w:tcPr>
          <w:p w14:paraId="5A3B55AE" w14:textId="77777777" w:rsidR="00754CC2" w:rsidRPr="00CE5E1E" w:rsidRDefault="00000000">
            <w:pPr>
              <w:rPr>
                <w:sz w:val="44"/>
                <w:szCs w:val="44"/>
              </w:rPr>
            </w:pPr>
            <w:r w:rsidRPr="00CE5E1E">
              <w:rPr>
                <w:sz w:val="44"/>
                <w:szCs w:val="44"/>
              </w:rPr>
              <w:t>3</w:t>
            </w:r>
          </w:p>
        </w:tc>
      </w:tr>
      <w:tr w:rsidR="00754CC2" w:rsidRPr="00CE5E1E" w14:paraId="2FC5B658" w14:textId="77777777" w:rsidTr="005634AC">
        <w:tc>
          <w:tcPr>
            <w:tcW w:w="2880" w:type="dxa"/>
          </w:tcPr>
          <w:p w14:paraId="515B7306" w14:textId="77777777" w:rsidR="00754CC2" w:rsidRPr="00CE5E1E" w:rsidRDefault="00000000">
            <w:pPr>
              <w:rPr>
                <w:sz w:val="44"/>
                <w:szCs w:val="44"/>
              </w:rPr>
            </w:pPr>
            <w:r w:rsidRPr="00CE5E1E">
              <w:rPr>
                <w:sz w:val="44"/>
                <w:szCs w:val="44"/>
              </w:rPr>
              <w:t>4</w:t>
            </w:r>
          </w:p>
        </w:tc>
        <w:tc>
          <w:tcPr>
            <w:tcW w:w="2880" w:type="dxa"/>
          </w:tcPr>
          <w:p w14:paraId="3C5881D9" w14:textId="77777777" w:rsidR="00754CC2" w:rsidRPr="00CE5E1E" w:rsidRDefault="00000000">
            <w:pPr>
              <w:rPr>
                <w:sz w:val="44"/>
                <w:szCs w:val="44"/>
              </w:rPr>
            </w:pPr>
            <w:r w:rsidRPr="00CE5E1E">
              <w:rPr>
                <w:sz w:val="44"/>
                <w:szCs w:val="44"/>
              </w:rPr>
              <w:t>Acknowledgement</w:t>
            </w:r>
          </w:p>
        </w:tc>
        <w:tc>
          <w:tcPr>
            <w:tcW w:w="2880" w:type="dxa"/>
          </w:tcPr>
          <w:p w14:paraId="2A7A456A" w14:textId="77777777" w:rsidR="00754CC2" w:rsidRPr="00CE5E1E" w:rsidRDefault="00000000">
            <w:pPr>
              <w:rPr>
                <w:sz w:val="44"/>
                <w:szCs w:val="44"/>
              </w:rPr>
            </w:pPr>
            <w:r w:rsidRPr="00CE5E1E">
              <w:rPr>
                <w:sz w:val="44"/>
                <w:szCs w:val="44"/>
              </w:rPr>
              <w:t>4</w:t>
            </w:r>
          </w:p>
        </w:tc>
      </w:tr>
      <w:tr w:rsidR="00754CC2" w:rsidRPr="00CE5E1E" w14:paraId="732D7D13" w14:textId="77777777" w:rsidTr="005634AC">
        <w:tc>
          <w:tcPr>
            <w:tcW w:w="2880" w:type="dxa"/>
          </w:tcPr>
          <w:p w14:paraId="4EF128B5" w14:textId="77777777" w:rsidR="00754CC2" w:rsidRPr="00CE5E1E" w:rsidRDefault="00000000">
            <w:pPr>
              <w:rPr>
                <w:sz w:val="44"/>
                <w:szCs w:val="44"/>
              </w:rPr>
            </w:pPr>
            <w:r w:rsidRPr="00CE5E1E">
              <w:rPr>
                <w:sz w:val="44"/>
                <w:szCs w:val="44"/>
              </w:rPr>
              <w:t>5</w:t>
            </w:r>
          </w:p>
        </w:tc>
        <w:tc>
          <w:tcPr>
            <w:tcW w:w="2880" w:type="dxa"/>
          </w:tcPr>
          <w:p w14:paraId="14B38052" w14:textId="77777777" w:rsidR="00754CC2" w:rsidRPr="00CE5E1E" w:rsidRDefault="00000000">
            <w:pPr>
              <w:rPr>
                <w:sz w:val="44"/>
                <w:szCs w:val="44"/>
              </w:rPr>
            </w:pPr>
            <w:r w:rsidRPr="00CE5E1E">
              <w:rPr>
                <w:sz w:val="44"/>
                <w:szCs w:val="44"/>
              </w:rPr>
              <w:t>Synopsis</w:t>
            </w:r>
          </w:p>
        </w:tc>
        <w:tc>
          <w:tcPr>
            <w:tcW w:w="2880" w:type="dxa"/>
          </w:tcPr>
          <w:p w14:paraId="454E9817" w14:textId="77777777" w:rsidR="00754CC2" w:rsidRPr="00CE5E1E" w:rsidRDefault="00000000">
            <w:pPr>
              <w:rPr>
                <w:sz w:val="44"/>
                <w:szCs w:val="44"/>
              </w:rPr>
            </w:pPr>
            <w:r w:rsidRPr="00CE5E1E">
              <w:rPr>
                <w:sz w:val="44"/>
                <w:szCs w:val="44"/>
              </w:rPr>
              <w:t>5</w:t>
            </w:r>
          </w:p>
        </w:tc>
      </w:tr>
      <w:tr w:rsidR="00754CC2" w:rsidRPr="00CE5E1E" w14:paraId="4083D75B" w14:textId="77777777" w:rsidTr="005634AC">
        <w:tc>
          <w:tcPr>
            <w:tcW w:w="2880" w:type="dxa"/>
          </w:tcPr>
          <w:p w14:paraId="3324301F" w14:textId="77777777" w:rsidR="00754CC2" w:rsidRPr="00CE5E1E" w:rsidRDefault="00000000">
            <w:pPr>
              <w:rPr>
                <w:sz w:val="44"/>
                <w:szCs w:val="44"/>
              </w:rPr>
            </w:pPr>
            <w:r w:rsidRPr="00CE5E1E">
              <w:rPr>
                <w:sz w:val="44"/>
                <w:szCs w:val="44"/>
              </w:rPr>
              <w:t>6</w:t>
            </w:r>
          </w:p>
        </w:tc>
        <w:tc>
          <w:tcPr>
            <w:tcW w:w="2880" w:type="dxa"/>
          </w:tcPr>
          <w:p w14:paraId="0E56F699" w14:textId="77777777" w:rsidR="00754CC2" w:rsidRPr="00CE5E1E" w:rsidRDefault="00000000">
            <w:pPr>
              <w:rPr>
                <w:sz w:val="44"/>
                <w:szCs w:val="44"/>
              </w:rPr>
            </w:pPr>
            <w:r w:rsidRPr="00CE5E1E">
              <w:rPr>
                <w:sz w:val="44"/>
                <w:szCs w:val="44"/>
              </w:rPr>
              <w:t>Code</w:t>
            </w:r>
          </w:p>
        </w:tc>
        <w:tc>
          <w:tcPr>
            <w:tcW w:w="2880" w:type="dxa"/>
          </w:tcPr>
          <w:p w14:paraId="393EFD2F" w14:textId="77777777" w:rsidR="00754CC2" w:rsidRPr="00CE5E1E" w:rsidRDefault="00000000">
            <w:pPr>
              <w:rPr>
                <w:sz w:val="44"/>
                <w:szCs w:val="44"/>
              </w:rPr>
            </w:pPr>
            <w:r w:rsidRPr="00CE5E1E">
              <w:rPr>
                <w:sz w:val="44"/>
                <w:szCs w:val="44"/>
              </w:rPr>
              <w:t>6</w:t>
            </w:r>
          </w:p>
        </w:tc>
      </w:tr>
      <w:tr w:rsidR="00754CC2" w:rsidRPr="00CE5E1E" w14:paraId="3932913B" w14:textId="77777777" w:rsidTr="005634AC">
        <w:tc>
          <w:tcPr>
            <w:tcW w:w="2880" w:type="dxa"/>
          </w:tcPr>
          <w:p w14:paraId="1CE98B63" w14:textId="77777777" w:rsidR="00754CC2" w:rsidRPr="00CE5E1E" w:rsidRDefault="00000000">
            <w:pPr>
              <w:rPr>
                <w:sz w:val="44"/>
                <w:szCs w:val="44"/>
              </w:rPr>
            </w:pPr>
            <w:r w:rsidRPr="00CE5E1E">
              <w:rPr>
                <w:sz w:val="44"/>
                <w:szCs w:val="44"/>
              </w:rPr>
              <w:t>7</w:t>
            </w:r>
          </w:p>
        </w:tc>
        <w:tc>
          <w:tcPr>
            <w:tcW w:w="2880" w:type="dxa"/>
          </w:tcPr>
          <w:p w14:paraId="469519D3" w14:textId="77777777" w:rsidR="00754CC2" w:rsidRPr="00CE5E1E" w:rsidRDefault="00000000">
            <w:pPr>
              <w:rPr>
                <w:sz w:val="44"/>
                <w:szCs w:val="44"/>
              </w:rPr>
            </w:pPr>
            <w:r w:rsidRPr="00CE5E1E">
              <w:rPr>
                <w:sz w:val="44"/>
                <w:szCs w:val="44"/>
              </w:rPr>
              <w:t>Output Screens</w:t>
            </w:r>
          </w:p>
        </w:tc>
        <w:tc>
          <w:tcPr>
            <w:tcW w:w="2880" w:type="dxa"/>
          </w:tcPr>
          <w:p w14:paraId="610C8AB8" w14:textId="77777777" w:rsidR="00754CC2" w:rsidRPr="00CE5E1E" w:rsidRDefault="00000000">
            <w:pPr>
              <w:rPr>
                <w:sz w:val="44"/>
                <w:szCs w:val="44"/>
              </w:rPr>
            </w:pPr>
            <w:r w:rsidRPr="00CE5E1E">
              <w:rPr>
                <w:sz w:val="44"/>
                <w:szCs w:val="44"/>
              </w:rPr>
              <w:t>7</w:t>
            </w:r>
          </w:p>
        </w:tc>
      </w:tr>
      <w:tr w:rsidR="00754CC2" w:rsidRPr="00CE5E1E" w14:paraId="20BFCF1E" w14:textId="77777777" w:rsidTr="005634AC">
        <w:tc>
          <w:tcPr>
            <w:tcW w:w="2880" w:type="dxa"/>
          </w:tcPr>
          <w:p w14:paraId="63FA5CD9" w14:textId="77777777" w:rsidR="00754CC2" w:rsidRPr="00CE5E1E" w:rsidRDefault="00000000">
            <w:pPr>
              <w:rPr>
                <w:sz w:val="44"/>
                <w:szCs w:val="44"/>
              </w:rPr>
            </w:pPr>
            <w:r w:rsidRPr="00CE5E1E">
              <w:rPr>
                <w:sz w:val="44"/>
                <w:szCs w:val="44"/>
              </w:rPr>
              <w:t>8</w:t>
            </w:r>
          </w:p>
        </w:tc>
        <w:tc>
          <w:tcPr>
            <w:tcW w:w="2880" w:type="dxa"/>
          </w:tcPr>
          <w:p w14:paraId="16C8D790" w14:textId="77777777" w:rsidR="00754CC2" w:rsidRPr="00CE5E1E" w:rsidRDefault="00000000">
            <w:pPr>
              <w:rPr>
                <w:sz w:val="44"/>
                <w:szCs w:val="44"/>
              </w:rPr>
            </w:pPr>
            <w:r w:rsidRPr="00CE5E1E">
              <w:rPr>
                <w:sz w:val="44"/>
                <w:szCs w:val="44"/>
              </w:rPr>
              <w:t>Bibliography</w:t>
            </w:r>
          </w:p>
        </w:tc>
        <w:tc>
          <w:tcPr>
            <w:tcW w:w="2880" w:type="dxa"/>
          </w:tcPr>
          <w:p w14:paraId="320263EA" w14:textId="77777777" w:rsidR="00754CC2" w:rsidRPr="00CE5E1E" w:rsidRDefault="00000000">
            <w:pPr>
              <w:rPr>
                <w:sz w:val="44"/>
                <w:szCs w:val="44"/>
              </w:rPr>
            </w:pPr>
            <w:r w:rsidRPr="00CE5E1E">
              <w:rPr>
                <w:sz w:val="44"/>
                <w:szCs w:val="44"/>
              </w:rPr>
              <w:t>8</w:t>
            </w:r>
          </w:p>
        </w:tc>
      </w:tr>
    </w:tbl>
    <w:p w14:paraId="797973D5" w14:textId="77777777" w:rsidR="00754CC2" w:rsidRPr="00781B5D" w:rsidRDefault="00000000">
      <w:pPr>
        <w:rPr>
          <w:sz w:val="32"/>
          <w:szCs w:val="32"/>
        </w:rPr>
      </w:pPr>
      <w:r w:rsidRPr="00781B5D">
        <w:rPr>
          <w:sz w:val="32"/>
          <w:szCs w:val="32"/>
        </w:rPr>
        <w:br w:type="page"/>
      </w:r>
    </w:p>
    <w:p w14:paraId="153D927C" w14:textId="76296E78" w:rsidR="00E85764" w:rsidRPr="002647EF" w:rsidRDefault="00E85764" w:rsidP="002647EF">
      <w:pPr>
        <w:jc w:val="center"/>
        <w:rPr>
          <w:sz w:val="56"/>
          <w:szCs w:val="56"/>
        </w:rPr>
      </w:pPr>
      <w:r w:rsidRPr="002647EF">
        <w:rPr>
          <w:sz w:val="56"/>
          <w:szCs w:val="56"/>
        </w:rPr>
        <w:lastRenderedPageBreak/>
        <w:t>ACKNOWLEDGEMENT</w:t>
      </w:r>
    </w:p>
    <w:p w14:paraId="7564120A" w14:textId="2875465B" w:rsidR="00E85764" w:rsidRPr="00E53146" w:rsidRDefault="00E85764" w:rsidP="008970BE">
      <w:pPr>
        <w:pStyle w:val="Heading2"/>
        <w:ind w:firstLine="720"/>
        <w:rPr>
          <w:rFonts w:asciiTheme="minorHAnsi" w:hAnsiTheme="minorHAnsi"/>
          <w:b w:val="0"/>
          <w:bCs w:val="0"/>
          <w:color w:val="000000" w:themeColor="text1"/>
          <w:sz w:val="40"/>
          <w:szCs w:val="40"/>
        </w:rPr>
      </w:pPr>
      <w:r w:rsidRPr="00E53146">
        <w:rPr>
          <w:rFonts w:asciiTheme="minorHAnsi" w:hAnsiTheme="minorHAnsi"/>
          <w:b w:val="0"/>
          <w:bCs w:val="0"/>
          <w:color w:val="000000" w:themeColor="text1"/>
          <w:sz w:val="40"/>
          <w:szCs w:val="40"/>
        </w:rPr>
        <w:t xml:space="preserve">We undertook this project as part </w:t>
      </w:r>
      <w:proofErr w:type="gramStart"/>
      <w:r w:rsidRPr="00E53146">
        <w:rPr>
          <w:rFonts w:asciiTheme="minorHAnsi" w:hAnsiTheme="minorHAnsi"/>
          <w:b w:val="0"/>
          <w:bCs w:val="0"/>
          <w:color w:val="000000" w:themeColor="text1"/>
          <w:sz w:val="40"/>
          <w:szCs w:val="40"/>
        </w:rPr>
        <w:t xml:space="preserve">of </w:t>
      </w:r>
      <w:r w:rsidR="00F90502" w:rsidRPr="00E53146">
        <w:rPr>
          <w:rFonts w:asciiTheme="minorHAnsi" w:hAnsiTheme="minorHAnsi"/>
          <w:b w:val="0"/>
          <w:bCs w:val="0"/>
          <w:color w:val="000000" w:themeColor="text1"/>
          <w:sz w:val="40"/>
          <w:szCs w:val="40"/>
        </w:rPr>
        <w:t xml:space="preserve"> </w:t>
      </w:r>
      <w:r w:rsidRPr="00E53146">
        <w:rPr>
          <w:rFonts w:asciiTheme="minorHAnsi" w:hAnsiTheme="minorHAnsi"/>
          <w:b w:val="0"/>
          <w:bCs w:val="0"/>
          <w:color w:val="000000" w:themeColor="text1"/>
          <w:sz w:val="40"/>
          <w:szCs w:val="40"/>
        </w:rPr>
        <w:t>our</w:t>
      </w:r>
      <w:proofErr w:type="gramEnd"/>
      <w:r w:rsidRPr="00E53146">
        <w:rPr>
          <w:rFonts w:asciiTheme="minorHAnsi" w:hAnsiTheme="minorHAnsi"/>
          <w:b w:val="0"/>
          <w:bCs w:val="0"/>
          <w:color w:val="000000" w:themeColor="text1"/>
          <w:sz w:val="40"/>
          <w:szCs w:val="40"/>
        </w:rPr>
        <w:t xml:space="preserve"> class 12 Computer Science course. We had tried to </w:t>
      </w:r>
      <w:proofErr w:type="gramStart"/>
      <w:r w:rsidRPr="00E53146">
        <w:rPr>
          <w:rFonts w:asciiTheme="minorHAnsi" w:hAnsiTheme="minorHAnsi"/>
          <w:b w:val="0"/>
          <w:bCs w:val="0"/>
          <w:color w:val="000000" w:themeColor="text1"/>
          <w:sz w:val="40"/>
          <w:szCs w:val="40"/>
        </w:rPr>
        <w:t xml:space="preserve">use </w:t>
      </w:r>
      <w:r w:rsidR="005A5E6F" w:rsidRPr="00E53146">
        <w:rPr>
          <w:rFonts w:asciiTheme="minorHAnsi" w:hAnsiTheme="minorHAnsi"/>
          <w:b w:val="0"/>
          <w:bCs w:val="0"/>
          <w:color w:val="000000" w:themeColor="text1"/>
          <w:sz w:val="40"/>
          <w:szCs w:val="40"/>
        </w:rPr>
        <w:t xml:space="preserve"> </w:t>
      </w:r>
      <w:r w:rsidRPr="00E53146">
        <w:rPr>
          <w:rFonts w:asciiTheme="minorHAnsi" w:hAnsiTheme="minorHAnsi"/>
          <w:b w:val="0"/>
          <w:bCs w:val="0"/>
          <w:color w:val="000000" w:themeColor="text1"/>
          <w:sz w:val="40"/>
          <w:szCs w:val="40"/>
        </w:rPr>
        <w:t>the</w:t>
      </w:r>
      <w:proofErr w:type="gramEnd"/>
      <w:r w:rsidRPr="00E53146">
        <w:rPr>
          <w:rFonts w:asciiTheme="minorHAnsi" w:hAnsiTheme="minorHAnsi"/>
          <w:b w:val="0"/>
          <w:bCs w:val="0"/>
          <w:color w:val="000000" w:themeColor="text1"/>
          <w:sz w:val="40"/>
          <w:szCs w:val="40"/>
        </w:rPr>
        <w:t xml:space="preserve"> best of our knowledge and experience to develop this </w:t>
      </w:r>
      <w:r w:rsidR="005A5E6F" w:rsidRPr="00E53146">
        <w:rPr>
          <w:rFonts w:asciiTheme="minorHAnsi" w:hAnsiTheme="minorHAnsi"/>
          <w:b w:val="0"/>
          <w:bCs w:val="0"/>
          <w:color w:val="000000" w:themeColor="text1"/>
          <w:sz w:val="40"/>
          <w:szCs w:val="40"/>
        </w:rPr>
        <w:t xml:space="preserve"> </w:t>
      </w:r>
      <w:r w:rsidRPr="00E53146">
        <w:rPr>
          <w:rFonts w:asciiTheme="minorHAnsi" w:hAnsiTheme="minorHAnsi"/>
          <w:b w:val="0"/>
          <w:bCs w:val="0"/>
          <w:color w:val="000000" w:themeColor="text1"/>
          <w:sz w:val="40"/>
          <w:szCs w:val="40"/>
        </w:rPr>
        <w:t>software. Developing a software</w:t>
      </w:r>
      <w:r w:rsidR="005A5E6F" w:rsidRPr="00E53146">
        <w:rPr>
          <w:rFonts w:asciiTheme="minorHAnsi" w:hAnsiTheme="minorHAnsi"/>
          <w:b w:val="0"/>
          <w:bCs w:val="0"/>
          <w:color w:val="000000" w:themeColor="text1"/>
          <w:sz w:val="40"/>
          <w:szCs w:val="40"/>
        </w:rPr>
        <w:t xml:space="preserve"> </w:t>
      </w:r>
      <w:r w:rsidRPr="00E53146">
        <w:rPr>
          <w:rFonts w:asciiTheme="minorHAnsi" w:hAnsiTheme="minorHAnsi"/>
          <w:b w:val="0"/>
          <w:bCs w:val="0"/>
          <w:color w:val="000000" w:themeColor="text1"/>
          <w:sz w:val="40"/>
          <w:szCs w:val="40"/>
        </w:rPr>
        <w:t>requires time, patience</w:t>
      </w:r>
      <w:r w:rsidR="005A5E6F" w:rsidRPr="00E53146">
        <w:rPr>
          <w:rFonts w:asciiTheme="minorHAnsi" w:hAnsiTheme="minorHAnsi"/>
          <w:b w:val="0"/>
          <w:bCs w:val="0"/>
          <w:color w:val="000000" w:themeColor="text1"/>
          <w:sz w:val="40"/>
          <w:szCs w:val="40"/>
        </w:rPr>
        <w:t xml:space="preserve"> </w:t>
      </w:r>
      <w:r w:rsidRPr="00E53146">
        <w:rPr>
          <w:rFonts w:asciiTheme="minorHAnsi" w:hAnsiTheme="minorHAnsi"/>
          <w:b w:val="0"/>
          <w:bCs w:val="0"/>
          <w:color w:val="000000" w:themeColor="text1"/>
          <w:sz w:val="40"/>
          <w:szCs w:val="40"/>
        </w:rPr>
        <w:t>and systematic approach.</w:t>
      </w:r>
    </w:p>
    <w:p w14:paraId="4D0033E6" w14:textId="77777777" w:rsidR="005A5E6F" w:rsidRPr="00E53146" w:rsidRDefault="005A5E6F" w:rsidP="005A5E6F">
      <w:pPr>
        <w:rPr>
          <w:sz w:val="40"/>
          <w:szCs w:val="40"/>
        </w:rPr>
      </w:pPr>
    </w:p>
    <w:p w14:paraId="2FAC6CAE" w14:textId="38CE5519" w:rsidR="00E85764" w:rsidRPr="00E53146" w:rsidRDefault="00E85764" w:rsidP="008970BE">
      <w:pPr>
        <w:pStyle w:val="Heading2"/>
        <w:ind w:firstLine="720"/>
        <w:rPr>
          <w:rFonts w:asciiTheme="minorHAnsi" w:hAnsiTheme="minorHAnsi"/>
          <w:b w:val="0"/>
          <w:bCs w:val="0"/>
          <w:color w:val="000000" w:themeColor="text1"/>
          <w:sz w:val="40"/>
          <w:szCs w:val="40"/>
        </w:rPr>
      </w:pPr>
      <w:r w:rsidRPr="00E53146">
        <w:rPr>
          <w:rFonts w:asciiTheme="minorHAnsi" w:hAnsiTheme="minorHAnsi"/>
          <w:b w:val="0"/>
          <w:bCs w:val="0"/>
          <w:color w:val="000000" w:themeColor="text1"/>
          <w:sz w:val="40"/>
          <w:szCs w:val="40"/>
        </w:rPr>
        <w:t xml:space="preserve">We are thankful to Almighty for </w:t>
      </w:r>
      <w:proofErr w:type="gramStart"/>
      <w:r w:rsidRPr="00E53146">
        <w:rPr>
          <w:rFonts w:asciiTheme="minorHAnsi" w:hAnsiTheme="minorHAnsi"/>
          <w:b w:val="0"/>
          <w:bCs w:val="0"/>
          <w:color w:val="000000" w:themeColor="text1"/>
          <w:sz w:val="40"/>
          <w:szCs w:val="40"/>
        </w:rPr>
        <w:t xml:space="preserve">his </w:t>
      </w:r>
      <w:r w:rsidR="005A5E6F" w:rsidRPr="00E53146">
        <w:rPr>
          <w:rFonts w:asciiTheme="minorHAnsi" w:hAnsiTheme="minorHAnsi"/>
          <w:b w:val="0"/>
          <w:bCs w:val="0"/>
          <w:color w:val="000000" w:themeColor="text1"/>
          <w:sz w:val="40"/>
          <w:szCs w:val="40"/>
        </w:rPr>
        <w:t xml:space="preserve"> </w:t>
      </w:r>
      <w:r w:rsidRPr="00E53146">
        <w:rPr>
          <w:rFonts w:asciiTheme="minorHAnsi" w:hAnsiTheme="minorHAnsi"/>
          <w:b w:val="0"/>
          <w:bCs w:val="0"/>
          <w:color w:val="000000" w:themeColor="text1"/>
          <w:sz w:val="40"/>
          <w:szCs w:val="40"/>
        </w:rPr>
        <w:t>immeasurable</w:t>
      </w:r>
      <w:proofErr w:type="gramEnd"/>
      <w:r w:rsidRPr="00E53146">
        <w:rPr>
          <w:rFonts w:asciiTheme="minorHAnsi" w:hAnsiTheme="minorHAnsi"/>
          <w:b w:val="0"/>
          <w:bCs w:val="0"/>
          <w:color w:val="000000" w:themeColor="text1"/>
          <w:sz w:val="40"/>
          <w:szCs w:val="40"/>
        </w:rPr>
        <w:t xml:space="preserve"> </w:t>
      </w:r>
      <w:proofErr w:type="spellStart"/>
      <w:r w:rsidRPr="00E53146">
        <w:rPr>
          <w:rFonts w:asciiTheme="minorHAnsi" w:hAnsiTheme="minorHAnsi"/>
          <w:b w:val="0"/>
          <w:bCs w:val="0"/>
          <w:color w:val="000000" w:themeColor="text1"/>
          <w:sz w:val="40"/>
          <w:szCs w:val="40"/>
        </w:rPr>
        <w:t>blessings.We</w:t>
      </w:r>
      <w:proofErr w:type="spellEnd"/>
      <w:r w:rsidRPr="00E53146">
        <w:rPr>
          <w:rFonts w:asciiTheme="minorHAnsi" w:hAnsiTheme="minorHAnsi"/>
          <w:b w:val="0"/>
          <w:bCs w:val="0"/>
          <w:color w:val="000000" w:themeColor="text1"/>
          <w:sz w:val="40"/>
          <w:szCs w:val="40"/>
        </w:rPr>
        <w:t xml:space="preserve"> would like to express our </w:t>
      </w:r>
      <w:r w:rsidR="005A5E6F" w:rsidRPr="00E53146">
        <w:rPr>
          <w:rFonts w:asciiTheme="minorHAnsi" w:hAnsiTheme="minorHAnsi"/>
          <w:b w:val="0"/>
          <w:bCs w:val="0"/>
          <w:color w:val="000000" w:themeColor="text1"/>
          <w:sz w:val="40"/>
          <w:szCs w:val="40"/>
        </w:rPr>
        <w:t xml:space="preserve"> </w:t>
      </w:r>
      <w:r w:rsidRPr="00E53146">
        <w:rPr>
          <w:rFonts w:asciiTheme="minorHAnsi" w:hAnsiTheme="minorHAnsi"/>
          <w:b w:val="0"/>
          <w:bCs w:val="0"/>
          <w:color w:val="000000" w:themeColor="text1"/>
          <w:sz w:val="40"/>
          <w:szCs w:val="40"/>
        </w:rPr>
        <w:t xml:space="preserve">gratitude to our principal </w:t>
      </w:r>
      <w:proofErr w:type="spellStart"/>
      <w:r w:rsidRPr="00E53146">
        <w:rPr>
          <w:rFonts w:asciiTheme="minorHAnsi" w:hAnsiTheme="minorHAnsi"/>
          <w:b w:val="0"/>
          <w:bCs w:val="0"/>
          <w:color w:val="000000" w:themeColor="text1"/>
          <w:sz w:val="40"/>
          <w:szCs w:val="40"/>
        </w:rPr>
        <w:t>Ms.Prathiba.V</w:t>
      </w:r>
      <w:proofErr w:type="spellEnd"/>
      <w:r w:rsidRPr="00E53146">
        <w:rPr>
          <w:rFonts w:asciiTheme="minorHAnsi" w:hAnsiTheme="minorHAnsi"/>
          <w:b w:val="0"/>
          <w:bCs w:val="0"/>
          <w:color w:val="000000" w:themeColor="text1"/>
          <w:sz w:val="40"/>
          <w:szCs w:val="40"/>
        </w:rPr>
        <w:t xml:space="preserve"> and to our teacher </w:t>
      </w:r>
      <w:r w:rsidR="00292D60" w:rsidRPr="00E53146">
        <w:rPr>
          <w:rFonts w:asciiTheme="minorHAnsi" w:hAnsiTheme="minorHAnsi"/>
          <w:b w:val="0"/>
          <w:bCs w:val="0"/>
          <w:color w:val="000000" w:themeColor="text1"/>
          <w:sz w:val="40"/>
          <w:szCs w:val="40"/>
        </w:rPr>
        <w:t xml:space="preserve"> </w:t>
      </w:r>
      <w:proofErr w:type="spellStart"/>
      <w:r w:rsidRPr="00E53146">
        <w:rPr>
          <w:rFonts w:asciiTheme="minorHAnsi" w:hAnsiTheme="minorHAnsi"/>
          <w:b w:val="0"/>
          <w:bCs w:val="0"/>
          <w:color w:val="000000" w:themeColor="text1"/>
          <w:sz w:val="40"/>
          <w:szCs w:val="40"/>
        </w:rPr>
        <w:t>Ms.Yasmin</w:t>
      </w:r>
      <w:proofErr w:type="spellEnd"/>
      <w:r w:rsidRPr="00E53146">
        <w:rPr>
          <w:rFonts w:asciiTheme="minorHAnsi" w:hAnsiTheme="minorHAnsi"/>
          <w:b w:val="0"/>
          <w:bCs w:val="0"/>
          <w:color w:val="000000" w:themeColor="text1"/>
          <w:sz w:val="40"/>
          <w:szCs w:val="40"/>
        </w:rPr>
        <w:t xml:space="preserve"> for their constant support and guidance.</w:t>
      </w:r>
    </w:p>
    <w:p w14:paraId="29975287" w14:textId="77777777" w:rsidR="005A5E6F" w:rsidRPr="00E53146" w:rsidRDefault="005A5E6F" w:rsidP="005A5E6F">
      <w:pPr>
        <w:rPr>
          <w:sz w:val="40"/>
          <w:szCs w:val="40"/>
        </w:rPr>
      </w:pPr>
    </w:p>
    <w:p w14:paraId="7BB2DA38" w14:textId="738B0F14" w:rsidR="00754CC2" w:rsidRPr="00E53146" w:rsidRDefault="00E85764" w:rsidP="00670100">
      <w:pPr>
        <w:pStyle w:val="Heading2"/>
        <w:ind w:firstLine="720"/>
        <w:rPr>
          <w:rFonts w:asciiTheme="minorHAnsi" w:hAnsiTheme="minorHAnsi"/>
          <w:b w:val="0"/>
          <w:bCs w:val="0"/>
          <w:color w:val="000000" w:themeColor="text1"/>
          <w:sz w:val="40"/>
          <w:szCs w:val="40"/>
        </w:rPr>
      </w:pPr>
      <w:r w:rsidRPr="00E53146">
        <w:rPr>
          <w:rFonts w:asciiTheme="minorHAnsi" w:hAnsiTheme="minorHAnsi"/>
          <w:b w:val="0"/>
          <w:bCs w:val="0"/>
          <w:color w:val="000000" w:themeColor="text1"/>
          <w:sz w:val="40"/>
          <w:szCs w:val="40"/>
        </w:rPr>
        <w:t xml:space="preserve"> We extend our gratitude to all </w:t>
      </w:r>
      <w:proofErr w:type="gramStart"/>
      <w:r w:rsidRPr="00E53146">
        <w:rPr>
          <w:rFonts w:asciiTheme="minorHAnsi" w:hAnsiTheme="minorHAnsi"/>
          <w:b w:val="0"/>
          <w:bCs w:val="0"/>
          <w:color w:val="000000" w:themeColor="text1"/>
          <w:sz w:val="40"/>
          <w:szCs w:val="40"/>
        </w:rPr>
        <w:t xml:space="preserve">other </w:t>
      </w:r>
      <w:r w:rsidR="00292D60" w:rsidRPr="00E53146">
        <w:rPr>
          <w:rFonts w:asciiTheme="minorHAnsi" w:hAnsiTheme="minorHAnsi"/>
          <w:b w:val="0"/>
          <w:bCs w:val="0"/>
          <w:color w:val="000000" w:themeColor="text1"/>
          <w:sz w:val="40"/>
          <w:szCs w:val="40"/>
        </w:rPr>
        <w:t xml:space="preserve"> </w:t>
      </w:r>
      <w:r w:rsidRPr="00E53146">
        <w:rPr>
          <w:rFonts w:asciiTheme="minorHAnsi" w:hAnsiTheme="minorHAnsi"/>
          <w:b w:val="0"/>
          <w:bCs w:val="0"/>
          <w:color w:val="000000" w:themeColor="text1"/>
          <w:sz w:val="40"/>
          <w:szCs w:val="40"/>
        </w:rPr>
        <w:t>staff</w:t>
      </w:r>
      <w:proofErr w:type="gramEnd"/>
      <w:r w:rsidRPr="00E53146">
        <w:rPr>
          <w:rFonts w:asciiTheme="minorHAnsi" w:hAnsiTheme="minorHAnsi"/>
          <w:b w:val="0"/>
          <w:bCs w:val="0"/>
          <w:color w:val="000000" w:themeColor="text1"/>
          <w:sz w:val="40"/>
          <w:szCs w:val="40"/>
        </w:rPr>
        <w:t xml:space="preserve"> members of Computer department and our parents </w:t>
      </w:r>
      <w:r w:rsidR="00292D60" w:rsidRPr="00E53146">
        <w:rPr>
          <w:rFonts w:asciiTheme="minorHAnsi" w:hAnsiTheme="minorHAnsi"/>
          <w:b w:val="0"/>
          <w:bCs w:val="0"/>
          <w:color w:val="000000" w:themeColor="text1"/>
          <w:sz w:val="40"/>
          <w:szCs w:val="40"/>
        </w:rPr>
        <w:t xml:space="preserve"> </w:t>
      </w:r>
      <w:r w:rsidRPr="00E53146">
        <w:rPr>
          <w:rFonts w:asciiTheme="minorHAnsi" w:hAnsiTheme="minorHAnsi"/>
          <w:b w:val="0"/>
          <w:bCs w:val="0"/>
          <w:color w:val="000000" w:themeColor="text1"/>
          <w:sz w:val="40"/>
          <w:szCs w:val="40"/>
        </w:rPr>
        <w:t xml:space="preserve">for their moral support and patience. Last but not </w:t>
      </w:r>
      <w:proofErr w:type="gramStart"/>
      <w:r w:rsidRPr="00E53146">
        <w:rPr>
          <w:rFonts w:asciiTheme="minorHAnsi" w:hAnsiTheme="minorHAnsi"/>
          <w:b w:val="0"/>
          <w:bCs w:val="0"/>
          <w:color w:val="000000" w:themeColor="text1"/>
          <w:sz w:val="40"/>
          <w:szCs w:val="40"/>
        </w:rPr>
        <w:t xml:space="preserve">the </w:t>
      </w:r>
      <w:r w:rsidR="00292D60" w:rsidRPr="00E53146">
        <w:rPr>
          <w:rFonts w:asciiTheme="minorHAnsi" w:hAnsiTheme="minorHAnsi"/>
          <w:b w:val="0"/>
          <w:bCs w:val="0"/>
          <w:color w:val="000000" w:themeColor="text1"/>
          <w:sz w:val="40"/>
          <w:szCs w:val="40"/>
        </w:rPr>
        <w:t xml:space="preserve"> </w:t>
      </w:r>
      <w:r w:rsidRPr="00E53146">
        <w:rPr>
          <w:rFonts w:asciiTheme="minorHAnsi" w:hAnsiTheme="minorHAnsi"/>
          <w:b w:val="0"/>
          <w:bCs w:val="0"/>
          <w:color w:val="000000" w:themeColor="text1"/>
          <w:sz w:val="40"/>
          <w:szCs w:val="40"/>
        </w:rPr>
        <w:t>least</w:t>
      </w:r>
      <w:proofErr w:type="gramEnd"/>
      <w:r w:rsidRPr="00E53146">
        <w:rPr>
          <w:rFonts w:asciiTheme="minorHAnsi" w:hAnsiTheme="minorHAnsi"/>
          <w:b w:val="0"/>
          <w:bCs w:val="0"/>
          <w:color w:val="000000" w:themeColor="text1"/>
          <w:sz w:val="40"/>
          <w:szCs w:val="40"/>
        </w:rPr>
        <w:t xml:space="preserve">, we thank our school for providing a platform to </w:t>
      </w:r>
      <w:r w:rsidR="00292D60" w:rsidRPr="00E53146">
        <w:rPr>
          <w:rFonts w:asciiTheme="minorHAnsi" w:hAnsiTheme="minorHAnsi"/>
          <w:b w:val="0"/>
          <w:bCs w:val="0"/>
          <w:color w:val="000000" w:themeColor="text1"/>
          <w:sz w:val="40"/>
          <w:szCs w:val="40"/>
        </w:rPr>
        <w:t xml:space="preserve"> </w:t>
      </w:r>
      <w:r w:rsidRPr="00E53146">
        <w:rPr>
          <w:rFonts w:asciiTheme="minorHAnsi" w:hAnsiTheme="minorHAnsi"/>
          <w:b w:val="0"/>
          <w:bCs w:val="0"/>
          <w:color w:val="000000" w:themeColor="text1"/>
          <w:sz w:val="40"/>
          <w:szCs w:val="40"/>
        </w:rPr>
        <w:t>develop our skills and help us gain knowledge.</w:t>
      </w:r>
    </w:p>
    <w:p w14:paraId="176A8D7C" w14:textId="77777777" w:rsidR="00754CC2" w:rsidRDefault="00000000" w:rsidP="00670100">
      <w:pPr>
        <w:ind w:firstLine="720"/>
      </w:pPr>
      <w:r>
        <w:br w:type="page"/>
      </w:r>
    </w:p>
    <w:p w14:paraId="6DC27A2D" w14:textId="77777777" w:rsidR="00754CC2" w:rsidRPr="00C77482" w:rsidRDefault="00000000" w:rsidP="00BE4AA9">
      <w:pPr>
        <w:jc w:val="center"/>
        <w:rPr>
          <w:sz w:val="56"/>
          <w:szCs w:val="56"/>
          <w:u w:val="single"/>
        </w:rPr>
      </w:pPr>
      <w:r w:rsidRPr="00C77482">
        <w:rPr>
          <w:sz w:val="56"/>
          <w:szCs w:val="56"/>
          <w:u w:val="single"/>
        </w:rPr>
        <w:lastRenderedPageBreak/>
        <w:t>Synopsis</w:t>
      </w:r>
    </w:p>
    <w:p w14:paraId="5AF9E973" w14:textId="77777777" w:rsidR="00C77482" w:rsidRPr="00C77482" w:rsidRDefault="00C77482" w:rsidP="00C77482">
      <w:pPr>
        <w:pStyle w:val="Heading2"/>
        <w:rPr>
          <w:color w:val="auto"/>
        </w:rPr>
      </w:pPr>
      <w:bookmarkStart w:id="0" w:name="synopsis"/>
      <w:r w:rsidRPr="00C77482">
        <w:rPr>
          <w:color w:val="auto"/>
        </w:rPr>
        <w:t>Synopsis</w:t>
      </w:r>
    </w:p>
    <w:p w14:paraId="407DC076" w14:textId="323F6410" w:rsidR="00C77482" w:rsidRPr="00C77482" w:rsidRDefault="00C77482" w:rsidP="00C77482">
      <w:pPr>
        <w:pStyle w:val="FirstParagraph"/>
      </w:pPr>
      <w:r w:rsidRPr="00C77482">
        <w:t xml:space="preserve">Perfectly Viewable Cinemas is a modern cinema management and ticket booking system built with </w:t>
      </w:r>
      <w:r w:rsidRPr="00C77482">
        <w:t>a</w:t>
      </w:r>
      <w:r w:rsidRPr="00C77482">
        <w:t xml:space="preserve"> CSV-based </w:t>
      </w:r>
      <w:r w:rsidRPr="00C77482">
        <w:t>file system</w:t>
      </w:r>
      <w:r w:rsidRPr="00C77482">
        <w:t>. It offers two interaction modes:</w:t>
      </w:r>
    </w:p>
    <w:p w14:paraId="334D46FC" w14:textId="77777777" w:rsidR="00C77482" w:rsidRPr="00C77482" w:rsidRDefault="00C77482" w:rsidP="00C77482">
      <w:pPr>
        <w:pStyle w:val="Compact"/>
        <w:numPr>
          <w:ilvl w:val="0"/>
          <w:numId w:val="10"/>
        </w:numPr>
      </w:pPr>
      <w:r w:rsidRPr="00C77482">
        <w:t>A command-line (CLI) interface for system administrators to manage platform-wide operations.</w:t>
      </w:r>
    </w:p>
    <w:p w14:paraId="36A8FC67" w14:textId="77777777" w:rsidR="00C77482" w:rsidRPr="00C77482" w:rsidRDefault="00C77482" w:rsidP="00C77482">
      <w:pPr>
        <w:pStyle w:val="Compact"/>
        <w:numPr>
          <w:ilvl w:val="0"/>
          <w:numId w:val="10"/>
        </w:numPr>
      </w:pPr>
      <w:r w:rsidRPr="00C77482">
        <w:t xml:space="preserve">A class-based </w:t>
      </w:r>
      <w:proofErr w:type="spellStart"/>
      <w:r w:rsidRPr="00C77482">
        <w:t>Streamlit</w:t>
      </w:r>
      <w:proofErr w:type="spellEnd"/>
      <w:r w:rsidRPr="00C77482">
        <w:t xml:space="preserve"> GUI (</w:t>
      </w:r>
      <w:proofErr w:type="spellStart"/>
      <w:r w:rsidRPr="00C77482">
        <w:rPr>
          <w:rStyle w:val="VerbatimChar"/>
        </w:rPr>
        <w:t>CinemaGUI</w:t>
      </w:r>
      <w:proofErr w:type="spellEnd"/>
      <w:r w:rsidRPr="00C77482">
        <w:t>) providing visual interfaces for theatre admins and end-users.</w:t>
      </w:r>
    </w:p>
    <w:p w14:paraId="0BE7C081" w14:textId="77777777" w:rsidR="00C77482" w:rsidRPr="00C77482" w:rsidRDefault="00C77482" w:rsidP="00C77482">
      <w:pPr>
        <w:pStyle w:val="Heading3"/>
        <w:rPr>
          <w:color w:val="auto"/>
        </w:rPr>
      </w:pPr>
      <w:bookmarkStart w:id="1" w:name="core-features"/>
      <w:r w:rsidRPr="00C77482">
        <w:rPr>
          <w:color w:val="auto"/>
        </w:rPr>
        <w:t>Core Features</w:t>
      </w:r>
    </w:p>
    <w:p w14:paraId="6B5A23FA" w14:textId="77777777" w:rsidR="00C77482" w:rsidRPr="00C77482" w:rsidRDefault="00C77482" w:rsidP="00C77482">
      <w:pPr>
        <w:pStyle w:val="Compact"/>
        <w:numPr>
          <w:ilvl w:val="0"/>
          <w:numId w:val="11"/>
        </w:numPr>
      </w:pPr>
      <w:r w:rsidRPr="00C77482">
        <w:rPr>
          <w:b/>
          <w:bCs/>
        </w:rPr>
        <w:t>Role-Based Access Control</w:t>
      </w:r>
      <w:r w:rsidRPr="00C77482">
        <w:t>: Separate privileges for system admin, theatre admin, and user roles</w:t>
      </w:r>
    </w:p>
    <w:p w14:paraId="7C232DB8" w14:textId="77777777" w:rsidR="00C77482" w:rsidRPr="00C77482" w:rsidRDefault="00C77482" w:rsidP="00C77482">
      <w:pPr>
        <w:pStyle w:val="Compact"/>
        <w:numPr>
          <w:ilvl w:val="0"/>
          <w:numId w:val="11"/>
        </w:numPr>
      </w:pPr>
      <w:r w:rsidRPr="00C77482">
        <w:rPr>
          <w:b/>
          <w:bCs/>
        </w:rPr>
        <w:t>Enhanced Visual Experience</w:t>
      </w:r>
      <w:r w:rsidRPr="00C77482">
        <w:t>: Movie posters, emoji seat indicators, and modern icons</w:t>
      </w:r>
    </w:p>
    <w:p w14:paraId="6C9DEE71" w14:textId="77777777" w:rsidR="00C77482" w:rsidRPr="00C77482" w:rsidRDefault="00C77482" w:rsidP="00C77482">
      <w:pPr>
        <w:pStyle w:val="Compact"/>
        <w:numPr>
          <w:ilvl w:val="0"/>
          <w:numId w:val="11"/>
        </w:numPr>
      </w:pPr>
      <w:r w:rsidRPr="00C77482">
        <w:rPr>
          <w:b/>
          <w:bCs/>
        </w:rPr>
        <w:t>CSV Persistence</w:t>
      </w:r>
      <w:r w:rsidRPr="00C77482">
        <w:t>: File-based storage without external databases</w:t>
      </w:r>
    </w:p>
    <w:p w14:paraId="01D155F9" w14:textId="77777777" w:rsidR="00C77482" w:rsidRPr="00C77482" w:rsidRDefault="00C77482" w:rsidP="00C77482">
      <w:pPr>
        <w:pStyle w:val="Compact"/>
        <w:numPr>
          <w:ilvl w:val="0"/>
          <w:numId w:val="11"/>
        </w:numPr>
      </w:pPr>
      <w:r w:rsidRPr="00C77482">
        <w:rPr>
          <w:b/>
          <w:bCs/>
        </w:rPr>
        <w:t>Advanced Security</w:t>
      </w:r>
      <w:r w:rsidRPr="00C77482">
        <w:t>: Salted HMAC-SHA256 password hashing with enforcement of bans</w:t>
      </w:r>
    </w:p>
    <w:p w14:paraId="56DBDABE" w14:textId="77777777" w:rsidR="00C77482" w:rsidRPr="00C77482" w:rsidRDefault="00C77482" w:rsidP="00C77482">
      <w:pPr>
        <w:pStyle w:val="Compact"/>
        <w:numPr>
          <w:ilvl w:val="0"/>
          <w:numId w:val="11"/>
        </w:numPr>
      </w:pPr>
      <w:r w:rsidRPr="00C77482">
        <w:rPr>
          <w:b/>
          <w:bCs/>
        </w:rPr>
        <w:t>Interactive Seat Selection</w:t>
      </w:r>
      <w:r w:rsidRPr="00C77482">
        <w:t>: Dynamic grid with real-time availability</w:t>
      </w:r>
    </w:p>
    <w:p w14:paraId="44689566" w14:textId="77777777" w:rsidR="00C77482" w:rsidRPr="00C77482" w:rsidRDefault="00C77482" w:rsidP="00C77482">
      <w:pPr>
        <w:pStyle w:val="Compact"/>
        <w:numPr>
          <w:ilvl w:val="0"/>
          <w:numId w:val="11"/>
        </w:numPr>
      </w:pPr>
      <w:r w:rsidRPr="00C77482">
        <w:rPr>
          <w:b/>
          <w:bCs/>
        </w:rPr>
        <w:t>Theatre Analytics</w:t>
      </w:r>
      <w:r w:rsidRPr="00C77482">
        <w:t>: Revenue tracking and booking aggregation</w:t>
      </w:r>
    </w:p>
    <w:p w14:paraId="3954F112" w14:textId="77777777" w:rsidR="00C77482" w:rsidRPr="00C77482" w:rsidRDefault="00C77482" w:rsidP="00C77482">
      <w:pPr>
        <w:pStyle w:val="Heading3"/>
        <w:rPr>
          <w:color w:val="auto"/>
        </w:rPr>
      </w:pPr>
      <w:bookmarkStart w:id="2" w:name="user-types-and-access-levels"/>
      <w:bookmarkEnd w:id="1"/>
      <w:r w:rsidRPr="00C77482">
        <w:rPr>
          <w:color w:val="auto"/>
        </w:rPr>
        <w:t>User Types and Access Levels</w:t>
      </w:r>
    </w:p>
    <w:p w14:paraId="0AB10D65" w14:textId="77777777" w:rsidR="00C77482" w:rsidRPr="00C77482" w:rsidRDefault="00C77482" w:rsidP="00C77482">
      <w:pPr>
        <w:pStyle w:val="Heading4"/>
        <w:rPr>
          <w:color w:val="auto"/>
        </w:rPr>
      </w:pPr>
      <w:bookmarkStart w:id="3" w:name="system-administrator"/>
      <w:r w:rsidRPr="00C77482">
        <w:rPr>
          <w:color w:val="auto"/>
        </w:rPr>
        <w:t>1. System Administrator</w:t>
      </w:r>
    </w:p>
    <w:p w14:paraId="455B849A" w14:textId="77777777" w:rsidR="00C77482" w:rsidRPr="00C77482" w:rsidRDefault="00C77482" w:rsidP="00C77482">
      <w:pPr>
        <w:pStyle w:val="Compact"/>
        <w:numPr>
          <w:ilvl w:val="0"/>
          <w:numId w:val="11"/>
        </w:numPr>
      </w:pPr>
      <w:r w:rsidRPr="00C77482">
        <w:rPr>
          <w:b/>
          <w:bCs/>
        </w:rPr>
        <w:t>Access</w:t>
      </w:r>
      <w:r w:rsidRPr="00C77482">
        <w:t>: CLI only</w:t>
      </w:r>
    </w:p>
    <w:p w14:paraId="62FAE887" w14:textId="77777777" w:rsidR="00C77482" w:rsidRPr="00C77482" w:rsidRDefault="00C77482" w:rsidP="00C77482">
      <w:pPr>
        <w:pStyle w:val="Compact"/>
        <w:numPr>
          <w:ilvl w:val="0"/>
          <w:numId w:val="11"/>
        </w:numPr>
      </w:pPr>
      <w:r w:rsidRPr="00C77482">
        <w:rPr>
          <w:b/>
          <w:bCs/>
        </w:rPr>
        <w:t>Capabilities</w:t>
      </w:r>
      <w:r w:rsidRPr="00C77482">
        <w:t>:</w:t>
      </w:r>
    </w:p>
    <w:p w14:paraId="4EB7620D" w14:textId="77777777" w:rsidR="00C77482" w:rsidRPr="00C77482" w:rsidRDefault="00C77482" w:rsidP="00C77482">
      <w:pPr>
        <w:pStyle w:val="Compact"/>
        <w:numPr>
          <w:ilvl w:val="1"/>
          <w:numId w:val="11"/>
        </w:numPr>
      </w:pPr>
      <w:r w:rsidRPr="00C77482">
        <w:t>Initialize/reset CSV data</w:t>
      </w:r>
    </w:p>
    <w:p w14:paraId="6C3972D9" w14:textId="77777777" w:rsidR="00C77482" w:rsidRPr="00C77482" w:rsidRDefault="00C77482" w:rsidP="00C77482">
      <w:pPr>
        <w:pStyle w:val="Compact"/>
        <w:numPr>
          <w:ilvl w:val="1"/>
          <w:numId w:val="11"/>
        </w:numPr>
      </w:pPr>
      <w:r w:rsidRPr="00C77482">
        <w:t>Manage theatre admin accounts</w:t>
      </w:r>
    </w:p>
    <w:p w14:paraId="72F7DEC6" w14:textId="77777777" w:rsidR="00C77482" w:rsidRPr="00C77482" w:rsidRDefault="00C77482" w:rsidP="00C77482">
      <w:pPr>
        <w:pStyle w:val="Compact"/>
        <w:numPr>
          <w:ilvl w:val="1"/>
          <w:numId w:val="11"/>
        </w:numPr>
      </w:pPr>
      <w:r w:rsidRPr="00C77482">
        <w:t>Manage user accounts</w:t>
      </w:r>
    </w:p>
    <w:p w14:paraId="2A2A3A28" w14:textId="77777777" w:rsidR="00C77482" w:rsidRPr="00C77482" w:rsidRDefault="00C77482" w:rsidP="00C77482">
      <w:pPr>
        <w:pStyle w:val="Compact"/>
        <w:numPr>
          <w:ilvl w:val="1"/>
          <w:numId w:val="11"/>
        </w:numPr>
      </w:pPr>
      <w:r w:rsidRPr="00C77482">
        <w:t>Ban/unban users</w:t>
      </w:r>
    </w:p>
    <w:p w14:paraId="3105DD7C" w14:textId="77777777" w:rsidR="00C77482" w:rsidRPr="00C77482" w:rsidRDefault="00C77482" w:rsidP="00C77482">
      <w:pPr>
        <w:pStyle w:val="Compact"/>
        <w:numPr>
          <w:ilvl w:val="1"/>
          <w:numId w:val="11"/>
        </w:numPr>
      </w:pPr>
      <w:r w:rsidRPr="00C77482">
        <w:t>Ensure data integrity</w:t>
      </w:r>
    </w:p>
    <w:p w14:paraId="490EA66D" w14:textId="77777777" w:rsidR="00C77482" w:rsidRPr="00C77482" w:rsidRDefault="00C77482" w:rsidP="00C77482">
      <w:pPr>
        <w:pStyle w:val="Compact"/>
        <w:numPr>
          <w:ilvl w:val="0"/>
          <w:numId w:val="11"/>
        </w:numPr>
      </w:pPr>
      <w:r w:rsidRPr="00C77482">
        <w:rPr>
          <w:b/>
          <w:bCs/>
        </w:rPr>
        <w:t>Authentication</w:t>
      </w:r>
      <w:r w:rsidRPr="00C77482">
        <w:t>: Username/password with elevated privileges</w:t>
      </w:r>
    </w:p>
    <w:p w14:paraId="52138F45" w14:textId="77777777" w:rsidR="00C77482" w:rsidRPr="00C77482" w:rsidRDefault="00C77482" w:rsidP="00C77482">
      <w:pPr>
        <w:pStyle w:val="Heading4"/>
        <w:rPr>
          <w:color w:val="auto"/>
        </w:rPr>
      </w:pPr>
      <w:bookmarkStart w:id="4" w:name="theatre-administrator"/>
      <w:bookmarkEnd w:id="3"/>
      <w:r w:rsidRPr="00C77482">
        <w:rPr>
          <w:color w:val="auto"/>
        </w:rPr>
        <w:t>2. Theatre Administrator</w:t>
      </w:r>
    </w:p>
    <w:p w14:paraId="536C2494" w14:textId="77777777" w:rsidR="00C77482" w:rsidRPr="00C77482" w:rsidRDefault="00C77482" w:rsidP="00C77482">
      <w:pPr>
        <w:pStyle w:val="Compact"/>
        <w:numPr>
          <w:ilvl w:val="0"/>
          <w:numId w:val="11"/>
        </w:numPr>
      </w:pPr>
      <w:r w:rsidRPr="00C77482">
        <w:rPr>
          <w:b/>
          <w:bCs/>
        </w:rPr>
        <w:t>Access</w:t>
      </w:r>
      <w:r w:rsidRPr="00C77482">
        <w:t xml:space="preserve">: </w:t>
      </w:r>
      <w:proofErr w:type="spellStart"/>
      <w:r w:rsidRPr="00C77482">
        <w:t>Streamlit</w:t>
      </w:r>
      <w:proofErr w:type="spellEnd"/>
      <w:r w:rsidRPr="00C77482">
        <w:t xml:space="preserve"> GUI (admin dashboard)</w:t>
      </w:r>
    </w:p>
    <w:p w14:paraId="76C42BC9" w14:textId="77777777" w:rsidR="00C77482" w:rsidRPr="00C77482" w:rsidRDefault="00C77482" w:rsidP="00C77482">
      <w:pPr>
        <w:pStyle w:val="Compact"/>
        <w:numPr>
          <w:ilvl w:val="0"/>
          <w:numId w:val="11"/>
        </w:numPr>
      </w:pPr>
      <w:r w:rsidRPr="00C77482">
        <w:rPr>
          <w:b/>
          <w:bCs/>
        </w:rPr>
        <w:t>Capabilities</w:t>
      </w:r>
      <w:r w:rsidRPr="00C77482">
        <w:t>:</w:t>
      </w:r>
    </w:p>
    <w:p w14:paraId="5ED0BF0B" w14:textId="77777777" w:rsidR="00C77482" w:rsidRPr="00C77482" w:rsidRDefault="00C77482" w:rsidP="00C77482">
      <w:pPr>
        <w:pStyle w:val="Compact"/>
        <w:numPr>
          <w:ilvl w:val="1"/>
          <w:numId w:val="11"/>
        </w:numPr>
      </w:pPr>
      <w:r w:rsidRPr="00C77482">
        <w:t>Add new movie showings with metadata</w:t>
      </w:r>
    </w:p>
    <w:p w14:paraId="093E011C" w14:textId="77777777" w:rsidR="00C77482" w:rsidRPr="00C77482" w:rsidRDefault="00C77482" w:rsidP="00C77482">
      <w:pPr>
        <w:pStyle w:val="Compact"/>
        <w:numPr>
          <w:ilvl w:val="1"/>
          <w:numId w:val="11"/>
        </w:numPr>
      </w:pPr>
      <w:r w:rsidRPr="00C77482">
        <w:t>View bookings for their theatre</w:t>
      </w:r>
    </w:p>
    <w:p w14:paraId="2ABD492B" w14:textId="77777777" w:rsidR="00C77482" w:rsidRPr="00C77482" w:rsidRDefault="00C77482" w:rsidP="00C77482">
      <w:pPr>
        <w:pStyle w:val="Compact"/>
        <w:numPr>
          <w:ilvl w:val="1"/>
          <w:numId w:val="11"/>
        </w:numPr>
      </w:pPr>
      <w:r w:rsidRPr="00C77482">
        <w:t>Monitor revenue and analytics</w:t>
      </w:r>
    </w:p>
    <w:p w14:paraId="3AACC0BA" w14:textId="77777777" w:rsidR="00C77482" w:rsidRPr="00C77482" w:rsidRDefault="00C77482" w:rsidP="00C77482">
      <w:pPr>
        <w:pStyle w:val="Compact"/>
        <w:numPr>
          <w:ilvl w:val="1"/>
          <w:numId w:val="11"/>
        </w:numPr>
      </w:pPr>
      <w:r w:rsidRPr="00C77482">
        <w:t>Manage theatre inventory and schedules</w:t>
      </w:r>
    </w:p>
    <w:p w14:paraId="106A6BB3" w14:textId="77777777" w:rsidR="00C77482" w:rsidRPr="00C77482" w:rsidRDefault="00C77482" w:rsidP="00C77482">
      <w:pPr>
        <w:pStyle w:val="Compact"/>
        <w:numPr>
          <w:ilvl w:val="0"/>
          <w:numId w:val="11"/>
        </w:numPr>
      </w:pPr>
      <w:r w:rsidRPr="00C77482">
        <w:rPr>
          <w:b/>
          <w:bCs/>
        </w:rPr>
        <w:lastRenderedPageBreak/>
        <w:t>Authentication</w:t>
      </w:r>
      <w:r w:rsidRPr="00C77482">
        <w:t>: Username/password tied to theatre ID</w:t>
      </w:r>
    </w:p>
    <w:p w14:paraId="5DB27A7B" w14:textId="77777777" w:rsidR="00C77482" w:rsidRPr="00C77482" w:rsidRDefault="00C77482" w:rsidP="00C77482">
      <w:pPr>
        <w:pStyle w:val="Heading4"/>
        <w:rPr>
          <w:color w:val="auto"/>
        </w:rPr>
      </w:pPr>
      <w:bookmarkStart w:id="5" w:name="regular-user-customer"/>
      <w:bookmarkEnd w:id="4"/>
      <w:r w:rsidRPr="00C77482">
        <w:rPr>
          <w:color w:val="auto"/>
        </w:rPr>
        <w:t>3. Regular User (Customer)</w:t>
      </w:r>
    </w:p>
    <w:p w14:paraId="2311B353" w14:textId="77777777" w:rsidR="00C77482" w:rsidRPr="00C77482" w:rsidRDefault="00C77482" w:rsidP="00C77482">
      <w:pPr>
        <w:pStyle w:val="Compact"/>
        <w:numPr>
          <w:ilvl w:val="0"/>
          <w:numId w:val="11"/>
        </w:numPr>
      </w:pPr>
      <w:r w:rsidRPr="00C77482">
        <w:rPr>
          <w:b/>
          <w:bCs/>
        </w:rPr>
        <w:t>Access</w:t>
      </w:r>
      <w:r w:rsidRPr="00C77482">
        <w:t xml:space="preserve">: </w:t>
      </w:r>
      <w:proofErr w:type="spellStart"/>
      <w:r w:rsidRPr="00C77482">
        <w:t>Streamlit</w:t>
      </w:r>
      <w:proofErr w:type="spellEnd"/>
      <w:r w:rsidRPr="00C77482">
        <w:t xml:space="preserve"> GUI (customer interface)</w:t>
      </w:r>
    </w:p>
    <w:p w14:paraId="79194D8B" w14:textId="77777777" w:rsidR="00C77482" w:rsidRPr="00C77482" w:rsidRDefault="00C77482" w:rsidP="00C77482">
      <w:pPr>
        <w:pStyle w:val="Compact"/>
        <w:numPr>
          <w:ilvl w:val="0"/>
          <w:numId w:val="11"/>
        </w:numPr>
      </w:pPr>
      <w:r w:rsidRPr="00C77482">
        <w:rPr>
          <w:b/>
          <w:bCs/>
        </w:rPr>
        <w:t>Capabilities</w:t>
      </w:r>
      <w:r w:rsidRPr="00C77482">
        <w:t>:</w:t>
      </w:r>
    </w:p>
    <w:p w14:paraId="5AC0B7E5" w14:textId="77777777" w:rsidR="00C77482" w:rsidRPr="00C77482" w:rsidRDefault="00C77482" w:rsidP="00C77482">
      <w:pPr>
        <w:pStyle w:val="Compact"/>
        <w:numPr>
          <w:ilvl w:val="1"/>
          <w:numId w:val="11"/>
        </w:numPr>
      </w:pPr>
      <w:r w:rsidRPr="00C77482">
        <w:t>Browse movies across theatres</w:t>
      </w:r>
    </w:p>
    <w:p w14:paraId="2E5BA356" w14:textId="77777777" w:rsidR="00C77482" w:rsidRPr="00C77482" w:rsidRDefault="00C77482" w:rsidP="00C77482">
      <w:pPr>
        <w:pStyle w:val="Compact"/>
        <w:numPr>
          <w:ilvl w:val="1"/>
          <w:numId w:val="11"/>
        </w:numPr>
      </w:pPr>
      <w:r w:rsidRPr="00C77482">
        <w:t>Select seats with real-time availability</w:t>
      </w:r>
    </w:p>
    <w:p w14:paraId="0C95D73D" w14:textId="77777777" w:rsidR="00C77482" w:rsidRPr="00C77482" w:rsidRDefault="00C77482" w:rsidP="00C77482">
      <w:pPr>
        <w:pStyle w:val="Compact"/>
        <w:numPr>
          <w:ilvl w:val="1"/>
          <w:numId w:val="11"/>
        </w:numPr>
      </w:pPr>
      <w:r w:rsidRPr="00C77482">
        <w:t>Book tickets with conflict checks</w:t>
      </w:r>
    </w:p>
    <w:p w14:paraId="6B6EED17" w14:textId="77777777" w:rsidR="00C77482" w:rsidRPr="00C77482" w:rsidRDefault="00C77482" w:rsidP="00C77482">
      <w:pPr>
        <w:pStyle w:val="Compact"/>
        <w:numPr>
          <w:ilvl w:val="1"/>
          <w:numId w:val="11"/>
        </w:numPr>
      </w:pPr>
      <w:r w:rsidRPr="00C77482">
        <w:t>View and cancel bookings</w:t>
      </w:r>
    </w:p>
    <w:p w14:paraId="198A7276" w14:textId="77777777" w:rsidR="00C77482" w:rsidRPr="00C77482" w:rsidRDefault="00C77482" w:rsidP="00C77482">
      <w:pPr>
        <w:pStyle w:val="Compact"/>
        <w:numPr>
          <w:ilvl w:val="1"/>
          <w:numId w:val="11"/>
        </w:numPr>
      </w:pPr>
      <w:r w:rsidRPr="00C77482">
        <w:t>Register and manage account</w:t>
      </w:r>
    </w:p>
    <w:p w14:paraId="6F55C9F1" w14:textId="77777777" w:rsidR="00C77482" w:rsidRPr="00C77482" w:rsidRDefault="00C77482" w:rsidP="00C77482">
      <w:pPr>
        <w:pStyle w:val="Compact"/>
        <w:numPr>
          <w:ilvl w:val="0"/>
          <w:numId w:val="11"/>
        </w:numPr>
      </w:pPr>
      <w:r w:rsidRPr="00C77482">
        <w:rPr>
          <w:b/>
          <w:bCs/>
        </w:rPr>
        <w:t>Authentication</w:t>
      </w:r>
      <w:r w:rsidRPr="00C77482">
        <w:t>: Username/password with email verification</w:t>
      </w:r>
    </w:p>
    <w:p w14:paraId="493121C7" w14:textId="77777777" w:rsidR="00C77482" w:rsidRPr="00C77482" w:rsidRDefault="00C77482" w:rsidP="00C77482">
      <w:pPr>
        <w:pStyle w:val="Heading3"/>
        <w:rPr>
          <w:color w:val="auto"/>
        </w:rPr>
      </w:pPr>
      <w:bookmarkStart w:id="6" w:name="data-model-csv-files"/>
      <w:bookmarkEnd w:id="2"/>
      <w:bookmarkEnd w:id="5"/>
      <w:r w:rsidRPr="00C77482">
        <w:rPr>
          <w:color w:val="auto"/>
        </w:rPr>
        <w:t>Data Model (CSV Files)</w:t>
      </w:r>
    </w:p>
    <w:p w14:paraId="7CE9B99D" w14:textId="77777777" w:rsidR="00C77482" w:rsidRPr="00C77482" w:rsidRDefault="00C77482" w:rsidP="00C77482">
      <w:pPr>
        <w:pStyle w:val="SourceCode"/>
      </w:pPr>
      <w:r w:rsidRPr="00C77482">
        <w:rPr>
          <w:rStyle w:val="VerbatimChar"/>
        </w:rPr>
        <w:t>CSV Data Model</w:t>
      </w:r>
      <w:r w:rsidRPr="00C77482">
        <w:br/>
      </w:r>
      <w:r w:rsidRPr="00C77482">
        <w:rPr>
          <w:rStyle w:val="VerbatimChar"/>
        </w:rPr>
        <w:t>├── movies_showings.csv</w:t>
      </w:r>
      <w:r w:rsidRPr="00C77482">
        <w:br/>
      </w:r>
      <w:r w:rsidRPr="00C77482">
        <w:rPr>
          <w:rStyle w:val="VerbatimChar"/>
        </w:rPr>
        <w:t>│   ├── id</w:t>
      </w:r>
      <w:r w:rsidRPr="00C77482">
        <w:br/>
      </w:r>
      <w:r w:rsidRPr="00C77482">
        <w:rPr>
          <w:rStyle w:val="VerbatimChar"/>
        </w:rPr>
        <w:t>│   ├── title</w:t>
      </w:r>
      <w:r w:rsidRPr="00C77482">
        <w:br/>
      </w:r>
      <w:r w:rsidRPr="00C77482">
        <w:rPr>
          <w:rStyle w:val="VerbatimChar"/>
        </w:rPr>
        <w:t>│   ├── genre</w:t>
      </w:r>
      <w:r w:rsidRPr="00C77482">
        <w:br/>
      </w:r>
      <w:r w:rsidRPr="00C77482">
        <w:rPr>
          <w:rStyle w:val="VerbatimChar"/>
        </w:rPr>
        <w:t>│   ├── duration</w:t>
      </w:r>
      <w:r w:rsidRPr="00C77482">
        <w:br/>
      </w:r>
      <w:r w:rsidRPr="00C77482">
        <w:rPr>
          <w:rStyle w:val="VerbatimChar"/>
        </w:rPr>
        <w:t xml:space="preserve">│   ├── </w:t>
      </w:r>
      <w:proofErr w:type="spellStart"/>
      <w:r w:rsidRPr="00C77482">
        <w:rPr>
          <w:rStyle w:val="VerbatimChar"/>
        </w:rPr>
        <w:t>theatre_id</w:t>
      </w:r>
      <w:proofErr w:type="spellEnd"/>
      <w:r w:rsidRPr="00C77482">
        <w:br/>
      </w:r>
      <w:r w:rsidRPr="00C77482">
        <w:rPr>
          <w:rStyle w:val="VerbatimChar"/>
        </w:rPr>
        <w:t>│   ├── showtime</w:t>
      </w:r>
      <w:r w:rsidRPr="00C77482">
        <w:br/>
      </w:r>
      <w:r w:rsidRPr="00C77482">
        <w:rPr>
          <w:rStyle w:val="VerbatimChar"/>
        </w:rPr>
        <w:t xml:space="preserve">│   ├── </w:t>
      </w:r>
      <w:proofErr w:type="spellStart"/>
      <w:r w:rsidRPr="00C77482">
        <w:rPr>
          <w:rStyle w:val="VerbatimChar"/>
        </w:rPr>
        <w:t>available_seats</w:t>
      </w:r>
      <w:proofErr w:type="spellEnd"/>
      <w:r w:rsidRPr="00C77482">
        <w:br/>
      </w:r>
      <w:r w:rsidRPr="00C77482">
        <w:rPr>
          <w:rStyle w:val="VerbatimChar"/>
        </w:rPr>
        <w:t>│   ├── price</w:t>
      </w:r>
      <w:r w:rsidRPr="00C77482">
        <w:br/>
      </w:r>
      <w:r w:rsidRPr="00C77482">
        <w:rPr>
          <w:rStyle w:val="VerbatimChar"/>
        </w:rPr>
        <w:t xml:space="preserve">│   └── </w:t>
      </w:r>
      <w:proofErr w:type="spellStart"/>
      <w:r w:rsidRPr="00C77482">
        <w:rPr>
          <w:rStyle w:val="VerbatimChar"/>
        </w:rPr>
        <w:t>image_url</w:t>
      </w:r>
      <w:proofErr w:type="spellEnd"/>
      <w:r w:rsidRPr="00C77482">
        <w:br/>
      </w:r>
      <w:r w:rsidRPr="00C77482">
        <w:rPr>
          <w:rStyle w:val="VerbatimChar"/>
        </w:rPr>
        <w:t>│</w:t>
      </w:r>
      <w:r w:rsidRPr="00C77482">
        <w:br/>
      </w:r>
      <w:r w:rsidRPr="00C77482">
        <w:rPr>
          <w:rStyle w:val="VerbatimChar"/>
        </w:rPr>
        <w:t>├── users.csv</w:t>
      </w:r>
      <w:r w:rsidRPr="00C77482">
        <w:br/>
      </w:r>
      <w:r w:rsidRPr="00C77482">
        <w:rPr>
          <w:rStyle w:val="VerbatimChar"/>
        </w:rPr>
        <w:t xml:space="preserve">│   ├── </w:t>
      </w:r>
      <w:proofErr w:type="spellStart"/>
      <w:r w:rsidRPr="00C77482">
        <w:rPr>
          <w:rStyle w:val="VerbatimChar"/>
        </w:rPr>
        <w:t>user_id</w:t>
      </w:r>
      <w:proofErr w:type="spellEnd"/>
      <w:r w:rsidRPr="00C77482">
        <w:br/>
      </w:r>
      <w:r w:rsidRPr="00C77482">
        <w:rPr>
          <w:rStyle w:val="VerbatimChar"/>
        </w:rPr>
        <w:t>│   ├── username</w:t>
      </w:r>
      <w:r w:rsidRPr="00C77482">
        <w:br/>
      </w:r>
      <w:r w:rsidRPr="00C77482">
        <w:rPr>
          <w:rStyle w:val="VerbatimChar"/>
        </w:rPr>
        <w:t>│   ├── password</w:t>
      </w:r>
      <w:r w:rsidRPr="00C77482">
        <w:br/>
      </w:r>
      <w:r w:rsidRPr="00C77482">
        <w:rPr>
          <w:rStyle w:val="VerbatimChar"/>
        </w:rPr>
        <w:t>│   ├── salt</w:t>
      </w:r>
      <w:r w:rsidRPr="00C77482">
        <w:br/>
      </w:r>
      <w:r w:rsidRPr="00C77482">
        <w:rPr>
          <w:rStyle w:val="VerbatimChar"/>
        </w:rPr>
        <w:t>│   ├── email</w:t>
      </w:r>
      <w:r w:rsidRPr="00C77482">
        <w:br/>
      </w:r>
      <w:r w:rsidRPr="00C77482">
        <w:rPr>
          <w:rStyle w:val="VerbatimChar"/>
        </w:rPr>
        <w:t>│   └── status (</w:t>
      </w:r>
      <w:proofErr w:type="spellStart"/>
      <w:r w:rsidRPr="00C77482">
        <w:rPr>
          <w:rStyle w:val="VerbatimChar"/>
        </w:rPr>
        <w:t>active|banned</w:t>
      </w:r>
      <w:proofErr w:type="spellEnd"/>
      <w:r w:rsidRPr="00C77482">
        <w:rPr>
          <w:rStyle w:val="VerbatimChar"/>
        </w:rPr>
        <w:t>)</w:t>
      </w:r>
      <w:r w:rsidRPr="00C77482">
        <w:br/>
      </w:r>
      <w:r w:rsidRPr="00C77482">
        <w:rPr>
          <w:rStyle w:val="VerbatimChar"/>
        </w:rPr>
        <w:t>│</w:t>
      </w:r>
      <w:r w:rsidRPr="00C77482">
        <w:br/>
      </w:r>
      <w:r w:rsidRPr="00C77482">
        <w:rPr>
          <w:rStyle w:val="VerbatimChar"/>
        </w:rPr>
        <w:t>├── admins.csv</w:t>
      </w:r>
      <w:r w:rsidRPr="00C77482">
        <w:br/>
      </w:r>
      <w:r w:rsidRPr="00C77482">
        <w:rPr>
          <w:rStyle w:val="VerbatimChar"/>
        </w:rPr>
        <w:t xml:space="preserve">│   ├── </w:t>
      </w:r>
      <w:proofErr w:type="spellStart"/>
      <w:r w:rsidRPr="00C77482">
        <w:rPr>
          <w:rStyle w:val="VerbatimChar"/>
        </w:rPr>
        <w:t>admin_id</w:t>
      </w:r>
      <w:proofErr w:type="spellEnd"/>
      <w:r w:rsidRPr="00C77482">
        <w:br/>
      </w:r>
      <w:r w:rsidRPr="00C77482">
        <w:rPr>
          <w:rStyle w:val="VerbatimChar"/>
        </w:rPr>
        <w:t>│   ├── username</w:t>
      </w:r>
      <w:r w:rsidRPr="00C77482">
        <w:br/>
      </w:r>
      <w:r w:rsidRPr="00C77482">
        <w:rPr>
          <w:rStyle w:val="VerbatimChar"/>
        </w:rPr>
        <w:t>│   ├── password</w:t>
      </w:r>
      <w:r w:rsidRPr="00C77482">
        <w:br/>
      </w:r>
      <w:r w:rsidRPr="00C77482">
        <w:rPr>
          <w:rStyle w:val="VerbatimChar"/>
        </w:rPr>
        <w:t>│   ├── salt</w:t>
      </w:r>
      <w:r w:rsidRPr="00C77482">
        <w:br/>
      </w:r>
      <w:r w:rsidRPr="00C77482">
        <w:rPr>
          <w:rStyle w:val="VerbatimChar"/>
        </w:rPr>
        <w:t>│   ├── type (</w:t>
      </w:r>
      <w:proofErr w:type="spellStart"/>
      <w:r w:rsidRPr="00C77482">
        <w:rPr>
          <w:rStyle w:val="VerbatimChar"/>
        </w:rPr>
        <w:t>system|theatre</w:t>
      </w:r>
      <w:proofErr w:type="spellEnd"/>
      <w:r w:rsidRPr="00C77482">
        <w:rPr>
          <w:rStyle w:val="VerbatimChar"/>
        </w:rPr>
        <w:t>)</w:t>
      </w:r>
      <w:r w:rsidRPr="00C77482">
        <w:br/>
      </w:r>
      <w:r w:rsidRPr="00C77482">
        <w:rPr>
          <w:rStyle w:val="VerbatimChar"/>
        </w:rPr>
        <w:t xml:space="preserve">│   └── </w:t>
      </w:r>
      <w:proofErr w:type="spellStart"/>
      <w:r w:rsidRPr="00C77482">
        <w:rPr>
          <w:rStyle w:val="VerbatimChar"/>
        </w:rPr>
        <w:t>theatre_id</w:t>
      </w:r>
      <w:proofErr w:type="spellEnd"/>
      <w:r w:rsidRPr="00C77482">
        <w:br/>
      </w:r>
      <w:r w:rsidRPr="00C77482">
        <w:rPr>
          <w:rStyle w:val="VerbatimChar"/>
        </w:rPr>
        <w:t>│</w:t>
      </w:r>
      <w:r w:rsidRPr="00C77482">
        <w:br/>
      </w:r>
      <w:r w:rsidRPr="00C77482">
        <w:rPr>
          <w:rStyle w:val="VerbatimChar"/>
        </w:rPr>
        <w:t>└── bookings.csv</w:t>
      </w:r>
      <w:r w:rsidRPr="00C77482">
        <w:br/>
      </w:r>
      <w:r w:rsidRPr="00C77482">
        <w:rPr>
          <w:rStyle w:val="VerbatimChar"/>
        </w:rPr>
        <w:t xml:space="preserve">    ├── </w:t>
      </w:r>
      <w:proofErr w:type="spellStart"/>
      <w:r w:rsidRPr="00C77482">
        <w:rPr>
          <w:rStyle w:val="VerbatimChar"/>
        </w:rPr>
        <w:t>booking_id</w:t>
      </w:r>
      <w:proofErr w:type="spellEnd"/>
      <w:r w:rsidRPr="00C77482">
        <w:br/>
      </w:r>
      <w:r w:rsidRPr="00C77482">
        <w:rPr>
          <w:rStyle w:val="VerbatimChar"/>
        </w:rPr>
        <w:t xml:space="preserve">    ├── </w:t>
      </w:r>
      <w:proofErr w:type="spellStart"/>
      <w:r w:rsidRPr="00C77482">
        <w:rPr>
          <w:rStyle w:val="VerbatimChar"/>
        </w:rPr>
        <w:t>user_id</w:t>
      </w:r>
      <w:proofErr w:type="spellEnd"/>
      <w:r w:rsidRPr="00C77482">
        <w:br/>
      </w:r>
      <w:r w:rsidRPr="00C77482">
        <w:rPr>
          <w:rStyle w:val="VerbatimChar"/>
        </w:rPr>
        <w:t xml:space="preserve">    ├── </w:t>
      </w:r>
      <w:proofErr w:type="spellStart"/>
      <w:r w:rsidRPr="00C77482">
        <w:rPr>
          <w:rStyle w:val="VerbatimChar"/>
        </w:rPr>
        <w:t>showing_id</w:t>
      </w:r>
      <w:proofErr w:type="spellEnd"/>
      <w:r w:rsidRPr="00C77482">
        <w:br/>
      </w:r>
      <w:r w:rsidRPr="00C77482">
        <w:rPr>
          <w:rStyle w:val="VerbatimChar"/>
        </w:rPr>
        <w:t xml:space="preserve">    ├── </w:t>
      </w:r>
      <w:proofErr w:type="spellStart"/>
      <w:r w:rsidRPr="00C77482">
        <w:rPr>
          <w:rStyle w:val="VerbatimChar"/>
        </w:rPr>
        <w:t>seats_booked</w:t>
      </w:r>
      <w:proofErr w:type="spellEnd"/>
      <w:r w:rsidRPr="00C77482">
        <w:br/>
      </w:r>
      <w:r w:rsidRPr="00C77482">
        <w:rPr>
          <w:rStyle w:val="VerbatimChar"/>
        </w:rPr>
        <w:t xml:space="preserve">    ├── </w:t>
      </w:r>
      <w:proofErr w:type="spellStart"/>
      <w:r w:rsidRPr="00C77482">
        <w:rPr>
          <w:rStyle w:val="VerbatimChar"/>
        </w:rPr>
        <w:t>seat_numbers</w:t>
      </w:r>
      <w:proofErr w:type="spellEnd"/>
      <w:r w:rsidRPr="00C77482">
        <w:br/>
      </w:r>
      <w:r w:rsidRPr="00C77482">
        <w:rPr>
          <w:rStyle w:val="VerbatimChar"/>
        </w:rPr>
        <w:lastRenderedPageBreak/>
        <w:t xml:space="preserve">    ├── </w:t>
      </w:r>
      <w:proofErr w:type="spellStart"/>
      <w:r w:rsidRPr="00C77482">
        <w:rPr>
          <w:rStyle w:val="VerbatimChar"/>
        </w:rPr>
        <w:t>total_price</w:t>
      </w:r>
      <w:proofErr w:type="spellEnd"/>
      <w:r w:rsidRPr="00C77482">
        <w:br/>
      </w:r>
      <w:r w:rsidRPr="00C77482">
        <w:rPr>
          <w:rStyle w:val="VerbatimChar"/>
        </w:rPr>
        <w:t xml:space="preserve">    └── </w:t>
      </w:r>
      <w:proofErr w:type="spellStart"/>
      <w:r w:rsidRPr="00C77482">
        <w:rPr>
          <w:rStyle w:val="VerbatimChar"/>
        </w:rPr>
        <w:t>booking_date</w:t>
      </w:r>
      <w:proofErr w:type="spellEnd"/>
      <w:r w:rsidRPr="00C77482">
        <w:rPr>
          <w:rStyle w:val="VerbatimChar"/>
        </w:rPr>
        <w:t xml:space="preserve"> (ISO timestamp)</w:t>
      </w:r>
    </w:p>
    <w:p w14:paraId="2D82B293" w14:textId="77777777" w:rsidR="00C77482" w:rsidRPr="00C77482" w:rsidRDefault="00C77482" w:rsidP="00C77482">
      <w:pPr>
        <w:pStyle w:val="Heading3"/>
        <w:rPr>
          <w:color w:val="auto"/>
        </w:rPr>
      </w:pPr>
      <w:bookmarkStart w:id="7" w:name="security-considerations"/>
      <w:bookmarkEnd w:id="6"/>
      <w:r w:rsidRPr="00C77482">
        <w:rPr>
          <w:color w:val="auto"/>
        </w:rPr>
        <w:t>Security Considerations</w:t>
      </w:r>
    </w:p>
    <w:p w14:paraId="0A0972AB" w14:textId="77777777" w:rsidR="00C77482" w:rsidRPr="00C77482" w:rsidRDefault="00C77482" w:rsidP="00C77482">
      <w:pPr>
        <w:pStyle w:val="Compact"/>
        <w:numPr>
          <w:ilvl w:val="0"/>
          <w:numId w:val="11"/>
        </w:numPr>
      </w:pPr>
      <w:r w:rsidRPr="00C77482">
        <w:rPr>
          <w:b/>
          <w:bCs/>
        </w:rPr>
        <w:t>Password Security</w:t>
      </w:r>
      <w:r w:rsidRPr="00C77482">
        <w:t>: Salted HMAC-SHA256 hashes with secure random salts</w:t>
      </w:r>
    </w:p>
    <w:p w14:paraId="2780C59E" w14:textId="77777777" w:rsidR="00C77482" w:rsidRPr="00C77482" w:rsidRDefault="00C77482" w:rsidP="00C77482">
      <w:pPr>
        <w:pStyle w:val="Compact"/>
        <w:numPr>
          <w:ilvl w:val="0"/>
          <w:numId w:val="11"/>
        </w:numPr>
      </w:pPr>
      <w:r w:rsidRPr="00C77482">
        <w:rPr>
          <w:b/>
          <w:bCs/>
        </w:rPr>
        <w:t>Authentication Enforcement</w:t>
      </w:r>
      <w:r w:rsidRPr="00C77482">
        <w:t>: Banned users blocked from access</w:t>
      </w:r>
    </w:p>
    <w:p w14:paraId="1229FA6B" w14:textId="77777777" w:rsidR="00C77482" w:rsidRPr="00C77482" w:rsidRDefault="00C77482" w:rsidP="00C77482">
      <w:pPr>
        <w:pStyle w:val="Compact"/>
        <w:numPr>
          <w:ilvl w:val="0"/>
          <w:numId w:val="11"/>
        </w:numPr>
      </w:pPr>
      <w:r w:rsidRPr="00C77482">
        <w:rPr>
          <w:b/>
          <w:bCs/>
        </w:rPr>
        <w:t>Session Management</w:t>
      </w:r>
      <w:r w:rsidRPr="00C77482">
        <w:t xml:space="preserve">: </w:t>
      </w:r>
      <w:proofErr w:type="spellStart"/>
      <w:r w:rsidRPr="00C77482">
        <w:t>Streamlit</w:t>
      </w:r>
      <w:proofErr w:type="spellEnd"/>
      <w:r w:rsidRPr="00C77482">
        <w:t xml:space="preserve"> session state preserves user context</w:t>
      </w:r>
    </w:p>
    <w:p w14:paraId="6F78A14D" w14:textId="77777777" w:rsidR="00C77482" w:rsidRPr="00C77482" w:rsidRDefault="00C77482" w:rsidP="00C77482">
      <w:pPr>
        <w:pStyle w:val="Compact"/>
        <w:numPr>
          <w:ilvl w:val="0"/>
          <w:numId w:val="11"/>
        </w:numPr>
      </w:pPr>
      <w:r w:rsidRPr="00C77482">
        <w:rPr>
          <w:b/>
          <w:bCs/>
        </w:rPr>
        <w:t>Input Validation</w:t>
      </w:r>
      <w:r w:rsidRPr="00C77482">
        <w:t>: Validation and type-checking across CLI and GUI</w:t>
      </w:r>
    </w:p>
    <w:p w14:paraId="01D0FD4A" w14:textId="77777777" w:rsidR="00C77482" w:rsidRPr="00C77482" w:rsidRDefault="00C77482" w:rsidP="00C77482">
      <w:pPr>
        <w:pStyle w:val="Compact"/>
        <w:numPr>
          <w:ilvl w:val="0"/>
          <w:numId w:val="11"/>
        </w:numPr>
      </w:pPr>
      <w:r w:rsidRPr="00C77482">
        <w:rPr>
          <w:b/>
          <w:bCs/>
        </w:rPr>
        <w:t>Role Separation</w:t>
      </w:r>
      <w:r w:rsidRPr="00C77482">
        <w:t>: System admins restricted to CLI; GUI reserved for theatre admins and users</w:t>
      </w:r>
    </w:p>
    <w:bookmarkEnd w:id="0"/>
    <w:bookmarkEnd w:id="7"/>
    <w:p w14:paraId="3D1E83C5" w14:textId="77777777" w:rsidR="00C77482" w:rsidRPr="00C77482" w:rsidRDefault="00C77482">
      <w:pPr>
        <w:rPr>
          <w:sz w:val="56"/>
          <w:szCs w:val="56"/>
        </w:rPr>
      </w:pPr>
      <w:r w:rsidRPr="00C77482">
        <w:rPr>
          <w:sz w:val="56"/>
          <w:szCs w:val="56"/>
        </w:rPr>
        <w:br w:type="page"/>
      </w:r>
    </w:p>
    <w:p w14:paraId="005121A9" w14:textId="0364625F" w:rsidR="00754CC2" w:rsidRPr="00BB1ED5" w:rsidRDefault="00000000" w:rsidP="00BB1ED5">
      <w:pPr>
        <w:jc w:val="center"/>
        <w:rPr>
          <w:sz w:val="56"/>
          <w:szCs w:val="56"/>
        </w:rPr>
      </w:pPr>
      <w:r w:rsidRPr="00BB1ED5">
        <w:rPr>
          <w:sz w:val="56"/>
          <w:szCs w:val="56"/>
        </w:rPr>
        <w:lastRenderedPageBreak/>
        <w:t>Code</w:t>
      </w:r>
    </w:p>
    <w:p w14:paraId="43850D0D" w14:textId="77777777" w:rsidR="00754CC2" w:rsidRPr="00567EB5" w:rsidRDefault="00000000">
      <w:pPr>
        <w:pStyle w:val="Heading3"/>
        <w:rPr>
          <w:color w:val="000000" w:themeColor="text1"/>
          <w:sz w:val="32"/>
          <w:szCs w:val="32"/>
        </w:rPr>
      </w:pPr>
      <w:r w:rsidRPr="00567EB5">
        <w:rPr>
          <w:color w:val="000000" w:themeColor="text1"/>
          <w:sz w:val="32"/>
          <w:szCs w:val="32"/>
        </w:rPr>
        <w:t>A. handler.py</w:t>
      </w:r>
    </w:p>
    <w:p w14:paraId="625273D7" w14:textId="3A777916" w:rsidR="00754CC2" w:rsidRDefault="00000000">
      <w:r>
        <w:t xml:space="preserve">Includes business logic: CSV management, core functions for movies, bookings, </w:t>
      </w:r>
      <w:r w:rsidR="008879BF">
        <w:t>authentication.</w:t>
      </w:r>
    </w:p>
    <w:p w14:paraId="3EF4AFEB" w14:textId="77777777" w:rsidR="00B919A9" w:rsidRDefault="00B919A9"/>
    <w:p w14:paraId="78E070DB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>"""</w:t>
      </w:r>
    </w:p>
    <w:p w14:paraId="5556710D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>Handler module for PVC - Perfectly Viewable Cinemas</w:t>
      </w:r>
    </w:p>
    <w:p w14:paraId="703BE459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>Contains all business logic and CSV operations.</w:t>
      </w:r>
    </w:p>
    <w:p w14:paraId="44B4285D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>"""</w:t>
      </w:r>
    </w:p>
    <w:p w14:paraId="4E7D3F31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>import csv</w:t>
      </w:r>
    </w:p>
    <w:p w14:paraId="35EE189D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import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os</w:t>
      </w:r>
      <w:proofErr w:type="spellEnd"/>
    </w:p>
    <w:p w14:paraId="0A330266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>from datetime import datetime</w:t>
      </w:r>
    </w:p>
    <w:p w14:paraId="61EFC1D8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45EC5D8D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17CDBB26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>USERS_FILE = 'users.csv'</w:t>
      </w:r>
    </w:p>
    <w:p w14:paraId="4A915AE0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>MOVIES_FILE = 'movies.csv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'  #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 xml:space="preserve"> Movie catalog</w:t>
      </w:r>
    </w:p>
    <w:p w14:paraId="45581473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>SHOWINGS_FILE = 'showings.csv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'  #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 xml:space="preserve"> Showings (movie in theatre)</w:t>
      </w:r>
    </w:p>
    <w:p w14:paraId="5F1547C8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>THEATRES_FILE = 'theatres.csv'</w:t>
      </w:r>
    </w:p>
    <w:p w14:paraId="4E6FB2D9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>BOOKINGS_FILE = 'bookings.csv'</w:t>
      </w:r>
    </w:p>
    <w:p w14:paraId="2E2D1DF4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>ADMINS_FILE = 'admins.csv'</w:t>
      </w:r>
    </w:p>
    <w:p w14:paraId="13E2DB6E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0108D0E0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># --- CSV Operations ---</w:t>
      </w:r>
    </w:p>
    <w:p w14:paraId="4A41C08B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def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initialize_csv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files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):</w:t>
      </w:r>
    </w:p>
    <w:p w14:paraId="578483EA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"""Initialize CSV files with headers if they don't exist"""</w:t>
      </w:r>
    </w:p>
    <w:p w14:paraId="11C59123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# Users CSV</w:t>
      </w:r>
    </w:p>
    <w:p w14:paraId="635D991F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if not </w:t>
      </w:r>
      <w:proofErr w:type="spellStart"/>
      <w:proofErr w:type="gramStart"/>
      <w:r w:rsidRPr="00451778">
        <w:rPr>
          <w:rFonts w:ascii="Courier New" w:hAnsi="Courier New" w:cs="Courier New"/>
          <w:sz w:val="18"/>
          <w:szCs w:val="18"/>
        </w:rPr>
        <w:t>os.path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.exists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USERS_FILE):</w:t>
      </w:r>
    </w:p>
    <w:p w14:paraId="18C816F3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with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open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USERS_FILE, 'w', newline='') as f:</w:t>
      </w:r>
    </w:p>
    <w:p w14:paraId="4F253634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writer = </w:t>
      </w:r>
      <w:proofErr w:type="spellStart"/>
      <w:proofErr w:type="gramStart"/>
      <w:r w:rsidRPr="00451778">
        <w:rPr>
          <w:rFonts w:ascii="Courier New" w:hAnsi="Courier New" w:cs="Courier New"/>
          <w:sz w:val="18"/>
          <w:szCs w:val="18"/>
        </w:rPr>
        <w:t>csv.writer</w:t>
      </w:r>
      <w:proofErr w:type="spellEnd"/>
      <w:proofErr w:type="gramEnd"/>
      <w:r w:rsidRPr="00451778">
        <w:rPr>
          <w:rFonts w:ascii="Courier New" w:hAnsi="Courier New" w:cs="Courier New"/>
          <w:sz w:val="18"/>
          <w:szCs w:val="18"/>
        </w:rPr>
        <w:t>(f)</w:t>
      </w:r>
    </w:p>
    <w:p w14:paraId="619D3F22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</w:t>
      </w:r>
      <w:proofErr w:type="spellStart"/>
      <w:proofErr w:type="gramStart"/>
      <w:r w:rsidRPr="00451778">
        <w:rPr>
          <w:rFonts w:ascii="Courier New" w:hAnsi="Courier New" w:cs="Courier New"/>
          <w:sz w:val="18"/>
          <w:szCs w:val="18"/>
        </w:rPr>
        <w:t>writer.writerow</w:t>
      </w:r>
      <w:proofErr w:type="spellEnd"/>
      <w:proofErr w:type="gramEnd"/>
      <w:r w:rsidRPr="00451778">
        <w:rPr>
          <w:rFonts w:ascii="Courier New" w:hAnsi="Courier New" w:cs="Courier New"/>
          <w:sz w:val="18"/>
          <w:szCs w:val="18"/>
        </w:rPr>
        <w:t>([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user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', 'username', 'password', 'email'])</w:t>
      </w:r>
    </w:p>
    <w:p w14:paraId="688BD7D0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</w:t>
      </w:r>
      <w:proofErr w:type="spellStart"/>
      <w:proofErr w:type="gramStart"/>
      <w:r w:rsidRPr="00451778">
        <w:rPr>
          <w:rFonts w:ascii="Courier New" w:hAnsi="Courier New" w:cs="Courier New"/>
          <w:sz w:val="18"/>
          <w:szCs w:val="18"/>
        </w:rPr>
        <w:t>writer.writerow</w:t>
      </w:r>
      <w:proofErr w:type="spellEnd"/>
      <w:proofErr w:type="gramEnd"/>
      <w:r w:rsidRPr="00451778">
        <w:rPr>
          <w:rFonts w:ascii="Courier New" w:hAnsi="Courier New" w:cs="Courier New"/>
          <w:sz w:val="18"/>
          <w:szCs w:val="18"/>
        </w:rPr>
        <w:t>(['1', 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demo_user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', 'password123', 'demo@email.com'])</w:t>
      </w:r>
    </w:p>
    <w:p w14:paraId="57E325F2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40339785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# Movies CSV</w:t>
      </w:r>
    </w:p>
    <w:p w14:paraId="1648A4A8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if not </w:t>
      </w:r>
      <w:proofErr w:type="spellStart"/>
      <w:proofErr w:type="gramStart"/>
      <w:r w:rsidRPr="00451778">
        <w:rPr>
          <w:rFonts w:ascii="Courier New" w:hAnsi="Courier New" w:cs="Courier New"/>
          <w:sz w:val="18"/>
          <w:szCs w:val="18"/>
        </w:rPr>
        <w:t>os.path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.exists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MOVIES_FILE):</w:t>
      </w:r>
    </w:p>
    <w:p w14:paraId="7BE1849D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with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open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MOVIES_FILE, 'w', newline='') as f:</w:t>
      </w:r>
    </w:p>
    <w:p w14:paraId="15A97519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writer = </w:t>
      </w:r>
      <w:proofErr w:type="spellStart"/>
      <w:proofErr w:type="gramStart"/>
      <w:r w:rsidRPr="00451778">
        <w:rPr>
          <w:rFonts w:ascii="Courier New" w:hAnsi="Courier New" w:cs="Courier New"/>
          <w:sz w:val="18"/>
          <w:szCs w:val="18"/>
        </w:rPr>
        <w:t>csv.writer</w:t>
      </w:r>
      <w:proofErr w:type="spellEnd"/>
      <w:proofErr w:type="gramEnd"/>
      <w:r w:rsidRPr="00451778">
        <w:rPr>
          <w:rFonts w:ascii="Courier New" w:hAnsi="Courier New" w:cs="Courier New"/>
          <w:sz w:val="18"/>
          <w:szCs w:val="18"/>
        </w:rPr>
        <w:t>(f)</w:t>
      </w:r>
    </w:p>
    <w:p w14:paraId="20FDEF84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</w:t>
      </w:r>
      <w:proofErr w:type="spellStart"/>
      <w:proofErr w:type="gramStart"/>
      <w:r w:rsidRPr="00451778">
        <w:rPr>
          <w:rFonts w:ascii="Courier New" w:hAnsi="Courier New" w:cs="Courier New"/>
          <w:sz w:val="18"/>
          <w:szCs w:val="18"/>
        </w:rPr>
        <w:t>writer.writerow</w:t>
      </w:r>
      <w:proofErr w:type="spellEnd"/>
      <w:proofErr w:type="gramEnd"/>
      <w:r w:rsidRPr="00451778">
        <w:rPr>
          <w:rFonts w:ascii="Courier New" w:hAnsi="Courier New" w:cs="Courier New"/>
          <w:sz w:val="18"/>
          <w:szCs w:val="18"/>
        </w:rPr>
        <w:t>([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movie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', 'title', 'genre', 'duration'])</w:t>
      </w:r>
    </w:p>
    <w:p w14:paraId="48DA4D9B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</w:t>
      </w:r>
      <w:proofErr w:type="spellStart"/>
      <w:proofErr w:type="gramStart"/>
      <w:r w:rsidRPr="00451778">
        <w:rPr>
          <w:rFonts w:ascii="Courier New" w:hAnsi="Courier New" w:cs="Courier New"/>
          <w:sz w:val="18"/>
          <w:szCs w:val="18"/>
        </w:rPr>
        <w:t>writer.writerow</w:t>
      </w:r>
      <w:proofErr w:type="spellEnd"/>
      <w:proofErr w:type="gramEnd"/>
      <w:r w:rsidRPr="00451778">
        <w:rPr>
          <w:rFonts w:ascii="Courier New" w:hAnsi="Courier New" w:cs="Courier New"/>
          <w:sz w:val="18"/>
          <w:szCs w:val="18"/>
        </w:rPr>
        <w:t>(['1', 'Avatar: The Way of Water', 'Sci-Fi', '192'])</w:t>
      </w:r>
    </w:p>
    <w:p w14:paraId="79E0050D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222ECA72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# Showings CSV</w:t>
      </w:r>
    </w:p>
    <w:p w14:paraId="78194184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if not </w:t>
      </w:r>
      <w:proofErr w:type="spellStart"/>
      <w:proofErr w:type="gramStart"/>
      <w:r w:rsidRPr="00451778">
        <w:rPr>
          <w:rFonts w:ascii="Courier New" w:hAnsi="Courier New" w:cs="Courier New"/>
          <w:sz w:val="18"/>
          <w:szCs w:val="18"/>
        </w:rPr>
        <w:t>os.path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.exists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SHOWINGS_FILE):</w:t>
      </w:r>
    </w:p>
    <w:p w14:paraId="7BF35771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with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open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SHOWINGS_FILE, 'w', newline='') as f:</w:t>
      </w:r>
    </w:p>
    <w:p w14:paraId="416E78DF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writer = </w:t>
      </w:r>
      <w:proofErr w:type="spellStart"/>
      <w:proofErr w:type="gramStart"/>
      <w:r w:rsidRPr="00451778">
        <w:rPr>
          <w:rFonts w:ascii="Courier New" w:hAnsi="Courier New" w:cs="Courier New"/>
          <w:sz w:val="18"/>
          <w:szCs w:val="18"/>
        </w:rPr>
        <w:t>csv.writer</w:t>
      </w:r>
      <w:proofErr w:type="spellEnd"/>
      <w:proofErr w:type="gramEnd"/>
      <w:r w:rsidRPr="00451778">
        <w:rPr>
          <w:rFonts w:ascii="Courier New" w:hAnsi="Courier New" w:cs="Courier New"/>
          <w:sz w:val="18"/>
          <w:szCs w:val="18"/>
        </w:rPr>
        <w:t>(f)</w:t>
      </w:r>
    </w:p>
    <w:p w14:paraId="461FCF5D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</w:t>
      </w:r>
      <w:proofErr w:type="spellStart"/>
      <w:proofErr w:type="gramStart"/>
      <w:r w:rsidRPr="00451778">
        <w:rPr>
          <w:rFonts w:ascii="Courier New" w:hAnsi="Courier New" w:cs="Courier New"/>
          <w:sz w:val="18"/>
          <w:szCs w:val="18"/>
        </w:rPr>
        <w:t>writer.writerow</w:t>
      </w:r>
      <w:proofErr w:type="spellEnd"/>
      <w:proofErr w:type="gramEnd"/>
      <w:r w:rsidRPr="00451778">
        <w:rPr>
          <w:rFonts w:ascii="Courier New" w:hAnsi="Courier New" w:cs="Courier New"/>
          <w:sz w:val="18"/>
          <w:szCs w:val="18"/>
        </w:rPr>
        <w:t>([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showing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', 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movie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', 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theatre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', 'showtime', 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available_seats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'])</w:t>
      </w:r>
    </w:p>
    <w:p w14:paraId="4D630025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</w:t>
      </w:r>
      <w:proofErr w:type="spellStart"/>
      <w:proofErr w:type="gramStart"/>
      <w:r w:rsidRPr="00451778">
        <w:rPr>
          <w:rFonts w:ascii="Courier New" w:hAnsi="Courier New" w:cs="Courier New"/>
          <w:sz w:val="18"/>
          <w:szCs w:val="18"/>
        </w:rPr>
        <w:t>writer.writerow</w:t>
      </w:r>
      <w:proofErr w:type="spellEnd"/>
      <w:proofErr w:type="gramEnd"/>
      <w:r w:rsidRPr="00451778">
        <w:rPr>
          <w:rFonts w:ascii="Courier New" w:hAnsi="Courier New" w:cs="Courier New"/>
          <w:sz w:val="18"/>
          <w:szCs w:val="18"/>
        </w:rPr>
        <w:t>(['1', '1', '1', '18:00', '50'])</w:t>
      </w:r>
    </w:p>
    <w:p w14:paraId="6A0971B7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075C775D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# Theatres CSV</w:t>
      </w:r>
    </w:p>
    <w:p w14:paraId="015BE442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if not </w:t>
      </w:r>
      <w:proofErr w:type="spellStart"/>
      <w:proofErr w:type="gramStart"/>
      <w:r w:rsidRPr="00451778">
        <w:rPr>
          <w:rFonts w:ascii="Courier New" w:hAnsi="Courier New" w:cs="Courier New"/>
          <w:sz w:val="18"/>
          <w:szCs w:val="18"/>
        </w:rPr>
        <w:t>os.path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.exists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THEATRES_FILE):</w:t>
      </w:r>
    </w:p>
    <w:p w14:paraId="3D5077AB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with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open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THEATRES_FILE, 'w', newline='') as f:</w:t>
      </w:r>
    </w:p>
    <w:p w14:paraId="530B9DBC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writer = </w:t>
      </w:r>
      <w:proofErr w:type="spellStart"/>
      <w:proofErr w:type="gramStart"/>
      <w:r w:rsidRPr="00451778">
        <w:rPr>
          <w:rFonts w:ascii="Courier New" w:hAnsi="Courier New" w:cs="Courier New"/>
          <w:sz w:val="18"/>
          <w:szCs w:val="18"/>
        </w:rPr>
        <w:t>csv.writer</w:t>
      </w:r>
      <w:proofErr w:type="spellEnd"/>
      <w:proofErr w:type="gramEnd"/>
      <w:r w:rsidRPr="00451778">
        <w:rPr>
          <w:rFonts w:ascii="Courier New" w:hAnsi="Courier New" w:cs="Courier New"/>
          <w:sz w:val="18"/>
          <w:szCs w:val="18"/>
        </w:rPr>
        <w:t>(f)</w:t>
      </w:r>
    </w:p>
    <w:p w14:paraId="7FAF0697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</w:t>
      </w:r>
      <w:proofErr w:type="spellStart"/>
      <w:proofErr w:type="gramStart"/>
      <w:r w:rsidRPr="00451778">
        <w:rPr>
          <w:rFonts w:ascii="Courier New" w:hAnsi="Courier New" w:cs="Courier New"/>
          <w:sz w:val="18"/>
          <w:szCs w:val="18"/>
        </w:rPr>
        <w:t>writer.writerow</w:t>
      </w:r>
      <w:proofErr w:type="spellEnd"/>
      <w:proofErr w:type="gramEnd"/>
      <w:r w:rsidRPr="00451778">
        <w:rPr>
          <w:rFonts w:ascii="Courier New" w:hAnsi="Courier New" w:cs="Courier New"/>
          <w:sz w:val="18"/>
          <w:szCs w:val="18"/>
        </w:rPr>
        <w:t>([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theatre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', 'name', 'location', 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total_seats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'])</w:t>
      </w:r>
    </w:p>
    <w:p w14:paraId="789CD220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</w:t>
      </w:r>
      <w:proofErr w:type="spellStart"/>
      <w:proofErr w:type="gramStart"/>
      <w:r w:rsidRPr="00451778">
        <w:rPr>
          <w:rFonts w:ascii="Courier New" w:hAnsi="Courier New" w:cs="Courier New"/>
          <w:sz w:val="18"/>
          <w:szCs w:val="18"/>
        </w:rPr>
        <w:t>writer.writerow</w:t>
      </w:r>
      <w:proofErr w:type="spellEnd"/>
      <w:proofErr w:type="gramEnd"/>
      <w:r w:rsidRPr="00451778">
        <w:rPr>
          <w:rFonts w:ascii="Courier New" w:hAnsi="Courier New" w:cs="Courier New"/>
          <w:sz w:val="18"/>
          <w:szCs w:val="18"/>
        </w:rPr>
        <w:t>(['1', 'PVR Cinemas', 'Mall Road', '100'])</w:t>
      </w:r>
    </w:p>
    <w:p w14:paraId="33361ED2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3E49283E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# Bookings CSV</w:t>
      </w:r>
    </w:p>
    <w:p w14:paraId="1799B714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lastRenderedPageBreak/>
        <w:t xml:space="preserve">    if not </w:t>
      </w:r>
      <w:proofErr w:type="spellStart"/>
      <w:proofErr w:type="gramStart"/>
      <w:r w:rsidRPr="00451778">
        <w:rPr>
          <w:rFonts w:ascii="Courier New" w:hAnsi="Courier New" w:cs="Courier New"/>
          <w:sz w:val="18"/>
          <w:szCs w:val="18"/>
        </w:rPr>
        <w:t>os.path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.exists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BOOKINGS_FILE):</w:t>
      </w:r>
    </w:p>
    <w:p w14:paraId="7F114AF6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with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open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BOOKINGS_FILE, 'w', newline='') as f:</w:t>
      </w:r>
    </w:p>
    <w:p w14:paraId="5575B142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writer = </w:t>
      </w:r>
      <w:proofErr w:type="spellStart"/>
      <w:proofErr w:type="gramStart"/>
      <w:r w:rsidRPr="00451778">
        <w:rPr>
          <w:rFonts w:ascii="Courier New" w:hAnsi="Courier New" w:cs="Courier New"/>
          <w:sz w:val="18"/>
          <w:szCs w:val="18"/>
        </w:rPr>
        <w:t>csv.writer</w:t>
      </w:r>
      <w:proofErr w:type="spellEnd"/>
      <w:proofErr w:type="gramEnd"/>
      <w:r w:rsidRPr="00451778">
        <w:rPr>
          <w:rFonts w:ascii="Courier New" w:hAnsi="Courier New" w:cs="Courier New"/>
          <w:sz w:val="18"/>
          <w:szCs w:val="18"/>
        </w:rPr>
        <w:t>(f)</w:t>
      </w:r>
    </w:p>
    <w:p w14:paraId="1F1E0E6A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</w:t>
      </w:r>
      <w:proofErr w:type="spellStart"/>
      <w:proofErr w:type="gramStart"/>
      <w:r w:rsidRPr="00451778">
        <w:rPr>
          <w:rFonts w:ascii="Courier New" w:hAnsi="Courier New" w:cs="Courier New"/>
          <w:sz w:val="18"/>
          <w:szCs w:val="18"/>
        </w:rPr>
        <w:t>writer.writerow</w:t>
      </w:r>
      <w:proofErr w:type="spellEnd"/>
      <w:proofErr w:type="gramEnd"/>
      <w:r w:rsidRPr="00451778">
        <w:rPr>
          <w:rFonts w:ascii="Courier New" w:hAnsi="Courier New" w:cs="Courier New"/>
          <w:sz w:val="18"/>
          <w:szCs w:val="18"/>
        </w:rPr>
        <w:t>([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booking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', 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user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', 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showing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', 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seats_booke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', 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booking_dat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'])</w:t>
      </w:r>
    </w:p>
    <w:p w14:paraId="5F1BBF63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468A32B9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# Admins CSV</w:t>
      </w:r>
    </w:p>
    <w:p w14:paraId="3EC8C36A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if not </w:t>
      </w:r>
      <w:proofErr w:type="spellStart"/>
      <w:proofErr w:type="gramStart"/>
      <w:r w:rsidRPr="00451778">
        <w:rPr>
          <w:rFonts w:ascii="Courier New" w:hAnsi="Courier New" w:cs="Courier New"/>
          <w:sz w:val="18"/>
          <w:szCs w:val="18"/>
        </w:rPr>
        <w:t>os.path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.exists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ADMINS_FILE):</w:t>
      </w:r>
    </w:p>
    <w:p w14:paraId="36FD9C0A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with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open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ADMINS_FILE, 'w', newline='') as f:</w:t>
      </w:r>
    </w:p>
    <w:p w14:paraId="3A580001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writer = </w:t>
      </w:r>
      <w:proofErr w:type="spellStart"/>
      <w:proofErr w:type="gramStart"/>
      <w:r w:rsidRPr="00451778">
        <w:rPr>
          <w:rFonts w:ascii="Courier New" w:hAnsi="Courier New" w:cs="Courier New"/>
          <w:sz w:val="18"/>
          <w:szCs w:val="18"/>
        </w:rPr>
        <w:t>csv.writer</w:t>
      </w:r>
      <w:proofErr w:type="spellEnd"/>
      <w:proofErr w:type="gramEnd"/>
      <w:r w:rsidRPr="00451778">
        <w:rPr>
          <w:rFonts w:ascii="Courier New" w:hAnsi="Courier New" w:cs="Courier New"/>
          <w:sz w:val="18"/>
          <w:szCs w:val="18"/>
        </w:rPr>
        <w:t>(f)</w:t>
      </w:r>
    </w:p>
    <w:p w14:paraId="5D04EE11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</w:t>
      </w:r>
      <w:proofErr w:type="spellStart"/>
      <w:proofErr w:type="gramStart"/>
      <w:r w:rsidRPr="00451778">
        <w:rPr>
          <w:rFonts w:ascii="Courier New" w:hAnsi="Courier New" w:cs="Courier New"/>
          <w:sz w:val="18"/>
          <w:szCs w:val="18"/>
        </w:rPr>
        <w:t>writer.writerow</w:t>
      </w:r>
      <w:proofErr w:type="spellEnd"/>
      <w:proofErr w:type="gramEnd"/>
      <w:r w:rsidRPr="00451778">
        <w:rPr>
          <w:rFonts w:ascii="Courier New" w:hAnsi="Courier New" w:cs="Courier New"/>
          <w:sz w:val="18"/>
          <w:szCs w:val="18"/>
        </w:rPr>
        <w:t>([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admin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', 'username', 'password', 'type', 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theatre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'])</w:t>
      </w:r>
    </w:p>
    <w:p w14:paraId="212DFBDD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</w:t>
      </w:r>
      <w:proofErr w:type="spellStart"/>
      <w:proofErr w:type="gramStart"/>
      <w:r w:rsidRPr="00451778">
        <w:rPr>
          <w:rFonts w:ascii="Courier New" w:hAnsi="Courier New" w:cs="Courier New"/>
          <w:sz w:val="18"/>
          <w:szCs w:val="18"/>
        </w:rPr>
        <w:t>writer.writerow</w:t>
      </w:r>
      <w:proofErr w:type="spellEnd"/>
      <w:proofErr w:type="gramEnd"/>
      <w:r w:rsidRPr="00451778">
        <w:rPr>
          <w:rFonts w:ascii="Courier New" w:hAnsi="Courier New" w:cs="Courier New"/>
          <w:sz w:val="18"/>
          <w:szCs w:val="18"/>
        </w:rPr>
        <w:t>(['1', 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system_admin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', 'admin123', 'system', ''])</w:t>
      </w:r>
    </w:p>
    <w:p w14:paraId="7C240028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</w:t>
      </w:r>
      <w:proofErr w:type="spellStart"/>
      <w:proofErr w:type="gramStart"/>
      <w:r w:rsidRPr="00451778">
        <w:rPr>
          <w:rFonts w:ascii="Courier New" w:hAnsi="Courier New" w:cs="Courier New"/>
          <w:sz w:val="18"/>
          <w:szCs w:val="18"/>
        </w:rPr>
        <w:t>writer.writerow</w:t>
      </w:r>
      <w:proofErr w:type="spellEnd"/>
      <w:proofErr w:type="gramEnd"/>
      <w:r w:rsidRPr="00451778">
        <w:rPr>
          <w:rFonts w:ascii="Courier New" w:hAnsi="Courier New" w:cs="Courier New"/>
          <w:sz w:val="18"/>
          <w:szCs w:val="18"/>
        </w:rPr>
        <w:t>(['2', 'theatre_admin1', 'theatre123', 'theatre', '1'])</w:t>
      </w:r>
    </w:p>
    <w:p w14:paraId="0C270B8D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print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'Init complete.')</w:t>
      </w:r>
    </w:p>
    <w:p w14:paraId="50F2CDDA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0DD015CA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def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read_csv_fil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filename):</w:t>
      </w:r>
    </w:p>
    <w:p w14:paraId="02E0A7F3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data = []</w:t>
      </w:r>
    </w:p>
    <w:p w14:paraId="7F97C647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if </w:t>
      </w:r>
      <w:proofErr w:type="spellStart"/>
      <w:proofErr w:type="gramStart"/>
      <w:r w:rsidRPr="00451778">
        <w:rPr>
          <w:rFonts w:ascii="Courier New" w:hAnsi="Courier New" w:cs="Courier New"/>
          <w:sz w:val="18"/>
          <w:szCs w:val="18"/>
        </w:rPr>
        <w:t>os.path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.exists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filename):</w:t>
      </w:r>
    </w:p>
    <w:p w14:paraId="7C9E8A0D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with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open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filename, 'r', newline='') as f:</w:t>
      </w:r>
    </w:p>
    <w:p w14:paraId="69231A05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reader = </w:t>
      </w:r>
      <w:proofErr w:type="spellStart"/>
      <w:proofErr w:type="gramStart"/>
      <w:r w:rsidRPr="00451778">
        <w:rPr>
          <w:rFonts w:ascii="Courier New" w:hAnsi="Courier New" w:cs="Courier New"/>
          <w:sz w:val="18"/>
          <w:szCs w:val="18"/>
        </w:rPr>
        <w:t>csv.DictReader</w:t>
      </w:r>
      <w:proofErr w:type="spellEnd"/>
      <w:proofErr w:type="gramEnd"/>
      <w:r w:rsidRPr="00451778">
        <w:rPr>
          <w:rFonts w:ascii="Courier New" w:hAnsi="Courier New" w:cs="Courier New"/>
          <w:sz w:val="18"/>
          <w:szCs w:val="18"/>
        </w:rPr>
        <w:t>(f)</w:t>
      </w:r>
    </w:p>
    <w:p w14:paraId="02AA110E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data = list(reader)</w:t>
      </w:r>
    </w:p>
    <w:p w14:paraId="515CF464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return data</w:t>
      </w:r>
    </w:p>
    <w:p w14:paraId="761883E8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25895B7C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def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write_csv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fil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filename, data, fieldnames):</w:t>
      </w:r>
    </w:p>
    <w:p w14:paraId="218775CC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with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open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filename, 'w', newline='') as f:</w:t>
      </w:r>
    </w:p>
    <w:p w14:paraId="64BECD1A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writer = </w:t>
      </w:r>
      <w:proofErr w:type="spellStart"/>
      <w:proofErr w:type="gramStart"/>
      <w:r w:rsidRPr="00451778">
        <w:rPr>
          <w:rFonts w:ascii="Courier New" w:hAnsi="Courier New" w:cs="Courier New"/>
          <w:sz w:val="18"/>
          <w:szCs w:val="18"/>
        </w:rPr>
        <w:t>csv.DictWriter</w:t>
      </w:r>
      <w:proofErr w:type="spellEnd"/>
      <w:proofErr w:type="gramEnd"/>
      <w:r w:rsidRPr="00451778">
        <w:rPr>
          <w:rFonts w:ascii="Courier New" w:hAnsi="Courier New" w:cs="Courier New"/>
          <w:sz w:val="18"/>
          <w:szCs w:val="18"/>
        </w:rPr>
        <w:t>(f, fieldnames=fieldnames)</w:t>
      </w:r>
    </w:p>
    <w:p w14:paraId="06CF4EEB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</w:t>
      </w:r>
      <w:proofErr w:type="spellStart"/>
      <w:proofErr w:type="gramStart"/>
      <w:r w:rsidRPr="00451778">
        <w:rPr>
          <w:rFonts w:ascii="Courier New" w:hAnsi="Courier New" w:cs="Courier New"/>
          <w:sz w:val="18"/>
          <w:szCs w:val="18"/>
        </w:rPr>
        <w:t>writer.writeheader</w:t>
      </w:r>
      <w:proofErr w:type="spellEnd"/>
      <w:proofErr w:type="gramEnd"/>
      <w:r w:rsidRPr="00451778">
        <w:rPr>
          <w:rFonts w:ascii="Courier New" w:hAnsi="Courier New" w:cs="Courier New"/>
          <w:sz w:val="18"/>
          <w:szCs w:val="18"/>
        </w:rPr>
        <w:t>()</w:t>
      </w:r>
    </w:p>
    <w:p w14:paraId="5A133322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</w:t>
      </w:r>
      <w:proofErr w:type="spellStart"/>
      <w:proofErr w:type="gramStart"/>
      <w:r w:rsidRPr="00451778">
        <w:rPr>
          <w:rFonts w:ascii="Courier New" w:hAnsi="Courier New" w:cs="Courier New"/>
          <w:sz w:val="18"/>
          <w:szCs w:val="18"/>
        </w:rPr>
        <w:t>writer.writerows</w:t>
      </w:r>
      <w:proofErr w:type="spellEnd"/>
      <w:proofErr w:type="gramEnd"/>
      <w:r w:rsidRPr="00451778">
        <w:rPr>
          <w:rFonts w:ascii="Courier New" w:hAnsi="Courier New" w:cs="Courier New"/>
          <w:sz w:val="18"/>
          <w:szCs w:val="18"/>
        </w:rPr>
        <w:t>(data)</w:t>
      </w:r>
    </w:p>
    <w:p w14:paraId="2D9D8E2C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1063FA44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># --- Authentication ---</w:t>
      </w:r>
    </w:p>
    <w:p w14:paraId="6684B2BB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def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user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login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username, password):</w:t>
      </w:r>
    </w:p>
    <w:p w14:paraId="0BC99A56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users =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read_csv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fil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USERS_FILE)</w:t>
      </w:r>
    </w:p>
    <w:p w14:paraId="50328605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for user in users:</w:t>
      </w:r>
    </w:p>
    <w:p w14:paraId="3D4C512C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if user['username'] == username and user['password'] == password:</w:t>
      </w:r>
    </w:p>
    <w:p w14:paraId="33D2D948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return user</w:t>
      </w:r>
    </w:p>
    <w:p w14:paraId="3AE65FE5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return None</w:t>
      </w:r>
    </w:p>
    <w:p w14:paraId="32F9ABA2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2F3A3EB8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def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admin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login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username, password):</w:t>
      </w:r>
    </w:p>
    <w:p w14:paraId="6884DCA7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admins =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read_csv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fil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ADMINS_FILE)</w:t>
      </w:r>
    </w:p>
    <w:p w14:paraId="4C11DB44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for admin in admins:</w:t>
      </w:r>
    </w:p>
    <w:p w14:paraId="6415AF6B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if admin['username'] == username and admin['password'] == password:</w:t>
      </w:r>
    </w:p>
    <w:p w14:paraId="2EF79568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return admin</w:t>
      </w:r>
    </w:p>
    <w:p w14:paraId="6B2B8215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return None</w:t>
      </w:r>
    </w:p>
    <w:p w14:paraId="7F2A4E85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15133DEE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def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register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user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username, password, email):</w:t>
      </w:r>
    </w:p>
    <w:p w14:paraId="1E3B7F72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users =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read_csv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fil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USERS_FILE)</w:t>
      </w:r>
    </w:p>
    <w:p w14:paraId="6B9503CA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for user in users:</w:t>
      </w:r>
    </w:p>
    <w:p w14:paraId="4EBF523F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if user['username'] == username:</w:t>
      </w:r>
    </w:p>
    <w:p w14:paraId="1CC30A17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return False, "Username already exists!"</w:t>
      </w:r>
    </w:p>
    <w:p w14:paraId="0166C79C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new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= str(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len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users) + 1)</w:t>
      </w:r>
    </w:p>
    <w:p w14:paraId="5F046870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</w:t>
      </w:r>
      <w:proofErr w:type="spellStart"/>
      <w:proofErr w:type="gramStart"/>
      <w:r w:rsidRPr="00451778">
        <w:rPr>
          <w:rFonts w:ascii="Courier New" w:hAnsi="Courier New" w:cs="Courier New"/>
          <w:sz w:val="18"/>
          <w:szCs w:val="18"/>
        </w:rPr>
        <w:t>users.append</w:t>
      </w:r>
      <w:proofErr w:type="spellEnd"/>
      <w:proofErr w:type="gramEnd"/>
      <w:r w:rsidRPr="00451778">
        <w:rPr>
          <w:rFonts w:ascii="Courier New" w:hAnsi="Courier New" w:cs="Courier New"/>
          <w:sz w:val="18"/>
          <w:szCs w:val="18"/>
        </w:rPr>
        <w:t>({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user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':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new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, 'username': username, 'password': password, 'email': email})</w:t>
      </w:r>
    </w:p>
    <w:p w14:paraId="47277671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write_csv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fil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USERS_FILE, users, [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user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', 'username', 'password', 'email'])</w:t>
      </w:r>
    </w:p>
    <w:p w14:paraId="4FF7A59E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return True, "Registration successful!"</w:t>
      </w:r>
    </w:p>
    <w:p w14:paraId="6A996CB2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1AEBE1C0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># --- Movie Operations ---</w:t>
      </w:r>
    </w:p>
    <w:p w14:paraId="66404A9B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4B7AFD91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def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get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movies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):</w:t>
      </w:r>
    </w:p>
    <w:p w14:paraId="485E74AC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"""Return movie catalog."""</w:t>
      </w:r>
    </w:p>
    <w:p w14:paraId="6AAED1E2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return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read_csv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fil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MOVIES_FILE)</w:t>
      </w:r>
    </w:p>
    <w:p w14:paraId="4FB6BE6A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30B3D741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def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get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showings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):</w:t>
      </w:r>
    </w:p>
    <w:p w14:paraId="7E559DEB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"""Return all showings."""</w:t>
      </w:r>
    </w:p>
    <w:p w14:paraId="35984140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return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read_csv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fil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SHOWINGS_FILE)</w:t>
      </w:r>
    </w:p>
    <w:p w14:paraId="2D0BF7E9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3F32804F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def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get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theatres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):</w:t>
      </w:r>
    </w:p>
    <w:p w14:paraId="0F71284D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return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read_csv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fil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THEATRES_FILE)</w:t>
      </w:r>
    </w:p>
    <w:p w14:paraId="0323BE09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0D3E0B42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def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add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movi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title, genre, duration):</w:t>
      </w:r>
    </w:p>
    <w:p w14:paraId="204287FF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"""Add a new movie to the catalog."""</w:t>
      </w:r>
    </w:p>
    <w:p w14:paraId="336801C4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movies =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read_csv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fil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MOVIES_FILE)</w:t>
      </w:r>
    </w:p>
    <w:p w14:paraId="38189961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new_movie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= str(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len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movies) + 1)</w:t>
      </w:r>
    </w:p>
    <w:p w14:paraId="22C0DFEA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</w:t>
      </w:r>
      <w:proofErr w:type="spellStart"/>
      <w:proofErr w:type="gramStart"/>
      <w:r w:rsidRPr="00451778">
        <w:rPr>
          <w:rFonts w:ascii="Courier New" w:hAnsi="Courier New" w:cs="Courier New"/>
          <w:sz w:val="18"/>
          <w:szCs w:val="18"/>
        </w:rPr>
        <w:t>movies.append</w:t>
      </w:r>
      <w:proofErr w:type="spellEnd"/>
      <w:proofErr w:type="gramEnd"/>
      <w:r w:rsidRPr="00451778">
        <w:rPr>
          <w:rFonts w:ascii="Courier New" w:hAnsi="Courier New" w:cs="Courier New"/>
          <w:sz w:val="18"/>
          <w:szCs w:val="18"/>
        </w:rPr>
        <w:t>({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movie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':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new_movie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, 'title': title, 'genre': genre, 'duration': duration})</w:t>
      </w:r>
    </w:p>
    <w:p w14:paraId="5C5AE2AE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write_csv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fil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MOVIES_FILE, movies, [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movie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', 'title', 'genre', 'duration'])</w:t>
      </w:r>
    </w:p>
    <w:p w14:paraId="25B722C6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return True,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f"Movi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'{title}' added successfully!"</w:t>
      </w:r>
    </w:p>
    <w:p w14:paraId="7DBDDF8A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7835BAA0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def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del_movi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movie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):</w:t>
      </w:r>
    </w:p>
    <w:p w14:paraId="404571F4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"""Delete a movie from the catalog."""</w:t>
      </w:r>
    </w:p>
    <w:p w14:paraId="433171C9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movies =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read_csv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fil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MOVIES_FILE)</w:t>
      </w:r>
    </w:p>
    <w:p w14:paraId="5AE7052F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for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i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in movies:</w:t>
      </w:r>
    </w:p>
    <w:p w14:paraId="6BBEBBC1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if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i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[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movie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'] ==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movie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:</w:t>
      </w:r>
    </w:p>
    <w:p w14:paraId="0F35D998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</w:t>
      </w:r>
      <w:proofErr w:type="spellStart"/>
      <w:proofErr w:type="gramStart"/>
      <w:r w:rsidRPr="00451778">
        <w:rPr>
          <w:rFonts w:ascii="Courier New" w:hAnsi="Courier New" w:cs="Courier New"/>
          <w:sz w:val="18"/>
          <w:szCs w:val="18"/>
        </w:rPr>
        <w:t>movies.remove</w:t>
      </w:r>
      <w:proofErr w:type="spellEnd"/>
      <w:proofErr w:type="gramEnd"/>
      <w:r w:rsidRPr="00451778">
        <w:rPr>
          <w:rFonts w:ascii="Courier New" w:hAnsi="Courier New" w:cs="Courier New"/>
          <w:sz w:val="18"/>
          <w:szCs w:val="18"/>
        </w:rPr>
        <w:t>(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i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)</w:t>
      </w:r>
    </w:p>
    <w:p w14:paraId="1FE96713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break</w:t>
      </w:r>
    </w:p>
    <w:p w14:paraId="582408FC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write_csv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fil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MOVIES_FILE, movies, [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movie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', 'title', 'genre', 'duration'])</w:t>
      </w:r>
    </w:p>
    <w:p w14:paraId="79799784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showings =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read_csv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fil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SHOWINGS_FILE)</w:t>
      </w:r>
    </w:p>
    <w:p w14:paraId="48B69957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showings = [s for s in showings if s[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movie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'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] !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 xml:space="preserve">=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movie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]</w:t>
      </w:r>
    </w:p>
    <w:p w14:paraId="20257826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write_csv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fil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SHOWINGS_FILE, showings, [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showing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', 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movie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', 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theatre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', 'showtime', 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available_seats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'])</w:t>
      </w:r>
    </w:p>
    <w:p w14:paraId="587EFF9A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return True,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f"Movi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ID {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movie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} deleted successfully!"</w:t>
      </w:r>
    </w:p>
    <w:p w14:paraId="1B20A0D2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4DC66504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4F1E244B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526322EB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def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add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showing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spellStart"/>
      <w:proofErr w:type="gramEnd"/>
      <w:r w:rsidRPr="00451778">
        <w:rPr>
          <w:rFonts w:ascii="Courier New" w:hAnsi="Courier New" w:cs="Courier New"/>
          <w:sz w:val="18"/>
          <w:szCs w:val="18"/>
        </w:rPr>
        <w:t>movie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,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theatre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, showtime, seats):</w:t>
      </w:r>
    </w:p>
    <w:p w14:paraId="403F6AC3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"""Add a new showing for a movie in a theatre."""</w:t>
      </w:r>
    </w:p>
    <w:p w14:paraId="5BEF8910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showings =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read_csv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fil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SHOWINGS_FILE)</w:t>
      </w:r>
    </w:p>
    <w:p w14:paraId="0F6A1CEE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new_showing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= str(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len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showings) + 1)</w:t>
      </w:r>
    </w:p>
    <w:p w14:paraId="74E4A26F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</w:t>
      </w:r>
      <w:proofErr w:type="spellStart"/>
      <w:proofErr w:type="gramStart"/>
      <w:r w:rsidRPr="00451778">
        <w:rPr>
          <w:rFonts w:ascii="Courier New" w:hAnsi="Courier New" w:cs="Courier New"/>
          <w:sz w:val="18"/>
          <w:szCs w:val="18"/>
        </w:rPr>
        <w:t>showings.append</w:t>
      </w:r>
      <w:proofErr w:type="spellEnd"/>
      <w:proofErr w:type="gramEnd"/>
      <w:r w:rsidRPr="00451778">
        <w:rPr>
          <w:rFonts w:ascii="Courier New" w:hAnsi="Courier New" w:cs="Courier New"/>
          <w:sz w:val="18"/>
          <w:szCs w:val="18"/>
        </w:rPr>
        <w:t>({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showing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':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new_showing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, 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movie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':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movie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, 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theatre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':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theatre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, 'showtime': showtime, 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available_seats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': seats})</w:t>
      </w:r>
    </w:p>
    <w:p w14:paraId="02388393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write_csv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fil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SHOWINGS_FILE, showings, [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showing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', 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movie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', 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theatre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', 'showtime', 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available_seats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'])</w:t>
      </w:r>
    </w:p>
    <w:p w14:paraId="4D1C4CA2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return True,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f"Showing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added successfully!"</w:t>
      </w:r>
    </w:p>
    <w:p w14:paraId="51B4BF77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1E221631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># --- Booking Operations ---</w:t>
      </w:r>
    </w:p>
    <w:p w14:paraId="1CBA271A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2C7AC6FF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def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book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ticket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spellStart"/>
      <w:proofErr w:type="gramEnd"/>
      <w:r w:rsidRPr="00451778">
        <w:rPr>
          <w:rFonts w:ascii="Courier New" w:hAnsi="Courier New" w:cs="Courier New"/>
          <w:sz w:val="18"/>
          <w:szCs w:val="18"/>
        </w:rPr>
        <w:t>user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,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showing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,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seats_wante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):</w:t>
      </w:r>
    </w:p>
    <w:p w14:paraId="7D30E11A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showings =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read_csv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fil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SHOWINGS_FILE)</w:t>
      </w:r>
    </w:p>
    <w:p w14:paraId="573892B0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selected_showing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= None</w:t>
      </w:r>
    </w:p>
    <w:p w14:paraId="30604786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for showing in showings:</w:t>
      </w:r>
    </w:p>
    <w:p w14:paraId="78A4B47F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if showing[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showing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'] ==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showing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:</w:t>
      </w:r>
    </w:p>
    <w:p w14:paraId="61AD5DA7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selected_showing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= showing</w:t>
      </w:r>
    </w:p>
    <w:p w14:paraId="52EEB0B3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break</w:t>
      </w:r>
    </w:p>
    <w:p w14:paraId="29FDA57C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if not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selected_showing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:</w:t>
      </w:r>
    </w:p>
    <w:p w14:paraId="02C25374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return False, "Showing not found!"</w:t>
      </w:r>
    </w:p>
    <w:p w14:paraId="74082E9A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available_seats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= int(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selected_showing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[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available_seats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'])</w:t>
      </w:r>
    </w:p>
    <w:p w14:paraId="78F0C341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if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seats_wante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&gt;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available_seats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:</w:t>
      </w:r>
    </w:p>
    <w:p w14:paraId="477F8861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return False,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f"Only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{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available_seats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} seats available!"</w:t>
      </w:r>
    </w:p>
    <w:p w14:paraId="029FBD25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selected_showing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[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available_seats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'] =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str(</w:t>
      </w:r>
      <w:proofErr w:type="spellStart"/>
      <w:proofErr w:type="gramEnd"/>
      <w:r w:rsidRPr="00451778">
        <w:rPr>
          <w:rFonts w:ascii="Courier New" w:hAnsi="Courier New" w:cs="Courier New"/>
          <w:sz w:val="18"/>
          <w:szCs w:val="18"/>
        </w:rPr>
        <w:t>available_seats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-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seats_wante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)</w:t>
      </w:r>
    </w:p>
    <w:p w14:paraId="4527E7FE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write_csv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fil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SHOWINGS_FILE, showings, [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showing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', 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movie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', 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theatre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', 'showtime', 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available_seats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'])</w:t>
      </w:r>
    </w:p>
    <w:p w14:paraId="26FBD3EB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bookings =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read_csv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fil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BOOKINGS_FILE)</w:t>
      </w:r>
    </w:p>
    <w:p w14:paraId="25FDA448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lastRenderedPageBreak/>
        <w:t xml:space="preserve">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new_booking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= str(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len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bookings) + 1)</w:t>
      </w:r>
    </w:p>
    <w:p w14:paraId="0E9423B1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</w:t>
      </w:r>
      <w:proofErr w:type="spellStart"/>
      <w:proofErr w:type="gramStart"/>
      <w:r w:rsidRPr="00451778">
        <w:rPr>
          <w:rFonts w:ascii="Courier New" w:hAnsi="Courier New" w:cs="Courier New"/>
          <w:sz w:val="18"/>
          <w:szCs w:val="18"/>
        </w:rPr>
        <w:t>bookings.append</w:t>
      </w:r>
      <w:proofErr w:type="spellEnd"/>
      <w:proofErr w:type="gramEnd"/>
      <w:r w:rsidRPr="00451778">
        <w:rPr>
          <w:rFonts w:ascii="Courier New" w:hAnsi="Courier New" w:cs="Courier New"/>
          <w:sz w:val="18"/>
          <w:szCs w:val="18"/>
        </w:rPr>
        <w:t>({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booking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':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new_booking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, 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user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':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user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, 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showing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':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showing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, 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seats_booke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': str(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seats_wante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), 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booking_dat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':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datetime.now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).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strftim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'%Y-%m-%d %H:%M:%S')})</w:t>
      </w:r>
    </w:p>
    <w:p w14:paraId="642A065B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write_csv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fil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BOOKINGS_FILE, bookings, [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booking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', 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user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', 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showing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', 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seats_booke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', 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booking_dat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'])</w:t>
      </w:r>
    </w:p>
    <w:p w14:paraId="3B42AEB8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return True,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new_booking_id</w:t>
      </w:r>
      <w:proofErr w:type="spellEnd"/>
    </w:p>
    <w:p w14:paraId="0835A4A2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0CF9A1E3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5FC43C6F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def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get_user_bookings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user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):</w:t>
      </w:r>
    </w:p>
    <w:p w14:paraId="064F464B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bookings =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read_csv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fil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BOOKINGS_FILE)</w:t>
      </w:r>
    </w:p>
    <w:p w14:paraId="2A48682A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return [b for b in bookings if b[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user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'] ==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user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]</w:t>
      </w:r>
    </w:p>
    <w:p w14:paraId="36D0E096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06449F5B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def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get_theatre_bookings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theatre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):</w:t>
      </w:r>
    </w:p>
    <w:p w14:paraId="11A216C4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showings =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read_csv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fil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SHOWINGS_FILE)</w:t>
      </w:r>
    </w:p>
    <w:p w14:paraId="1250133B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theatre_showing_ids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= [s[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showing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'] for s in showings if s[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theatre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'] ==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theatre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]</w:t>
      </w:r>
    </w:p>
    <w:p w14:paraId="24FE707D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bookings =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read_csv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fil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BOOKINGS_FILE)</w:t>
      </w:r>
    </w:p>
    <w:p w14:paraId="502E2BC6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return [b for b in bookings if b[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showing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'] in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theatre_showing_ids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]</w:t>
      </w:r>
    </w:p>
    <w:p w14:paraId="165225E5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6884894C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def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get_all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bookings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):</w:t>
      </w:r>
    </w:p>
    <w:p w14:paraId="3F9410E9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return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read_csv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fil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BOOKINGS_FILE)</w:t>
      </w:r>
    </w:p>
    <w:p w14:paraId="2E598E7E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3CBC3511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def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get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users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):</w:t>
      </w:r>
    </w:p>
    <w:p w14:paraId="1B4C96FC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return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read_csv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fil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USERS_FILE)</w:t>
      </w:r>
    </w:p>
    <w:p w14:paraId="6448F1CC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5D711E69" w14:textId="77777777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def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get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admins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):</w:t>
      </w:r>
    </w:p>
    <w:p w14:paraId="44052A68" w14:textId="57A89349" w:rsidR="00B919A9" w:rsidRPr="00451778" w:rsidRDefault="00B919A9" w:rsidP="00451778">
      <w:pPr>
        <w:spacing w:after="0" w:line="240" w:lineRule="auto"/>
        <w:rPr>
          <w:rFonts w:ascii="Courier New" w:hAnsi="Courier New" w:cs="Courier New"/>
          <w:color w:val="FFFFFF" w:themeColor="background1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return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read_csv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fil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ADMINS_FILE)</w:t>
      </w:r>
    </w:p>
    <w:p w14:paraId="2E73C44B" w14:textId="41EBD3F8" w:rsidR="00BE4AA9" w:rsidRPr="005C1F2D" w:rsidRDefault="00BE4AA9" w:rsidP="00451778">
      <w:pPr>
        <w:spacing w:line="240" w:lineRule="auto"/>
        <w:rPr>
          <w:rFonts w:ascii="Courier New" w:hAnsi="Courier New" w:cs="Courier New"/>
        </w:rPr>
      </w:pPr>
    </w:p>
    <w:p w14:paraId="1032F3EC" w14:textId="77777777" w:rsidR="00754CC2" w:rsidRDefault="00000000" w:rsidP="001866BD">
      <w:pPr>
        <w:pStyle w:val="Heading3"/>
        <w:spacing w:line="240" w:lineRule="auto"/>
        <w:rPr>
          <w:rFonts w:asciiTheme="minorHAnsi" w:hAnsiTheme="minorHAnsi" w:cs="Courier New"/>
          <w:color w:val="000000" w:themeColor="text1"/>
          <w:sz w:val="32"/>
          <w:szCs w:val="32"/>
        </w:rPr>
      </w:pPr>
      <w:r w:rsidRPr="00567EB5">
        <w:rPr>
          <w:rFonts w:asciiTheme="minorHAnsi" w:hAnsiTheme="minorHAnsi" w:cs="Courier New"/>
          <w:color w:val="000000" w:themeColor="text1"/>
          <w:sz w:val="32"/>
          <w:szCs w:val="32"/>
        </w:rPr>
        <w:t>B. gui.py</w:t>
      </w:r>
    </w:p>
    <w:p w14:paraId="31647404" w14:textId="77777777" w:rsidR="00451778" w:rsidRPr="00451778" w:rsidRDefault="00451778" w:rsidP="00451778"/>
    <w:p w14:paraId="0DC45F08" w14:textId="77777777" w:rsidR="00754CC2" w:rsidRPr="00567EB5" w:rsidRDefault="00000000" w:rsidP="00451778">
      <w:pPr>
        <w:spacing w:line="240" w:lineRule="auto"/>
      </w:pPr>
      <w:r w:rsidRPr="00567EB5">
        <w:t xml:space="preserve">Includes </w:t>
      </w:r>
      <w:proofErr w:type="spellStart"/>
      <w:r w:rsidRPr="00567EB5">
        <w:t>Streamlit</w:t>
      </w:r>
      <w:proofErr w:type="spellEnd"/>
      <w:r w:rsidRPr="00567EB5">
        <w:t xml:space="preserve"> interface: GUI tabs for login, movies, booking, admin control.</w:t>
      </w:r>
    </w:p>
    <w:p w14:paraId="30FB9590" w14:textId="77777777" w:rsidR="00567EB5" w:rsidRDefault="00567EB5" w:rsidP="00451778">
      <w:pPr>
        <w:spacing w:after="0" w:line="240" w:lineRule="auto"/>
        <w:rPr>
          <w:rFonts w:ascii="Courier New" w:hAnsi="Courier New" w:cs="Courier New"/>
        </w:rPr>
      </w:pPr>
    </w:p>
    <w:p w14:paraId="6C91E974" w14:textId="77777777" w:rsidR="00567EB5" w:rsidRDefault="00567EB5" w:rsidP="00451778">
      <w:pPr>
        <w:spacing w:after="0" w:line="240" w:lineRule="auto"/>
        <w:rPr>
          <w:rFonts w:ascii="Courier New" w:hAnsi="Courier New" w:cs="Courier New"/>
        </w:rPr>
      </w:pPr>
    </w:p>
    <w:p w14:paraId="468C6968" w14:textId="77777777" w:rsidR="00567EB5" w:rsidRPr="00451778" w:rsidRDefault="00567EB5" w:rsidP="00451778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14:paraId="42CBAE57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>"""</w:t>
      </w:r>
    </w:p>
    <w:p w14:paraId="1AEC121B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proofErr w:type="spellStart"/>
      <w:r w:rsidRPr="00451778">
        <w:rPr>
          <w:rFonts w:ascii="Courier New" w:hAnsi="Courier New" w:cs="Courier New"/>
          <w:sz w:val="18"/>
          <w:szCs w:val="18"/>
        </w:rPr>
        <w:t>Streamlit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UI for PVC - Perfectly Viewable Cinemas</w:t>
      </w:r>
    </w:p>
    <w:p w14:paraId="6D7F48C2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>Imports business logic from handler.py</w:t>
      </w:r>
    </w:p>
    <w:p w14:paraId="47172819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>Allows viewing and editing CSV data.</w:t>
      </w:r>
    </w:p>
    <w:p w14:paraId="5E6A1707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>"""</w:t>
      </w:r>
    </w:p>
    <w:p w14:paraId="2702607B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import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streamlit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as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st</w:t>
      </w:r>
      <w:proofErr w:type="spellEnd"/>
    </w:p>
    <w:p w14:paraId="213C089B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>import pandas as pd</w:t>
      </w:r>
    </w:p>
    <w:p w14:paraId="1722E572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>from handler import *</w:t>
      </w:r>
    </w:p>
    <w:p w14:paraId="30C916AA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2D773FD7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proofErr w:type="spellStart"/>
      <w:r w:rsidRPr="00451778">
        <w:rPr>
          <w:rFonts w:ascii="Courier New" w:hAnsi="Courier New" w:cs="Courier New"/>
          <w:sz w:val="18"/>
          <w:szCs w:val="18"/>
        </w:rPr>
        <w:t>st.set_page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config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spellStart"/>
      <w:proofErr w:type="gramEnd"/>
      <w:r w:rsidRPr="00451778">
        <w:rPr>
          <w:rFonts w:ascii="Courier New" w:hAnsi="Courier New" w:cs="Courier New"/>
          <w:sz w:val="18"/>
          <w:szCs w:val="18"/>
        </w:rPr>
        <w:t>page_titl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="PVC Cinemas", layout="wide")</w:t>
      </w:r>
    </w:p>
    <w:p w14:paraId="52D8EAE7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proofErr w:type="spellStart"/>
      <w:proofErr w:type="gramStart"/>
      <w:r w:rsidRPr="00451778">
        <w:rPr>
          <w:rFonts w:ascii="Courier New" w:hAnsi="Courier New" w:cs="Courier New"/>
          <w:sz w:val="18"/>
          <w:szCs w:val="18"/>
        </w:rPr>
        <w:t>st.title</w:t>
      </w:r>
      <w:proofErr w:type="spellEnd"/>
      <w:proofErr w:type="gramEnd"/>
      <w:r w:rsidRPr="00451778">
        <w:rPr>
          <w:rFonts w:ascii="Courier New" w:hAnsi="Courier New" w:cs="Courier New"/>
          <w:sz w:val="18"/>
          <w:szCs w:val="18"/>
        </w:rPr>
        <w:t>("Perfectly Viewable Cinemas")</w:t>
      </w:r>
    </w:p>
    <w:p w14:paraId="66B88AEA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50B61B88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>menu = ["Login", "Register", "Movies", "Book Ticket", "My Bookings", "Admin: Movies", "Admin: Bookings",]</w:t>
      </w:r>
    </w:p>
    <w:p w14:paraId="754B1927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tabs = </w:t>
      </w:r>
      <w:proofErr w:type="spellStart"/>
      <w:proofErr w:type="gramStart"/>
      <w:r w:rsidRPr="00451778">
        <w:rPr>
          <w:rFonts w:ascii="Courier New" w:hAnsi="Courier New" w:cs="Courier New"/>
          <w:sz w:val="18"/>
          <w:szCs w:val="18"/>
        </w:rPr>
        <w:t>st.tabs</w:t>
      </w:r>
      <w:proofErr w:type="spellEnd"/>
      <w:proofErr w:type="gramEnd"/>
      <w:r w:rsidRPr="00451778">
        <w:rPr>
          <w:rFonts w:ascii="Courier New" w:hAnsi="Courier New" w:cs="Courier New"/>
          <w:sz w:val="18"/>
          <w:szCs w:val="18"/>
        </w:rPr>
        <w:t>(menu)</w:t>
      </w:r>
    </w:p>
    <w:p w14:paraId="5D10EAD2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6D0D6BA7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with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tabs[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0]:</w:t>
      </w:r>
    </w:p>
    <w:p w14:paraId="36E7DF0D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</w:t>
      </w:r>
      <w:proofErr w:type="spellStart"/>
      <w:proofErr w:type="gramStart"/>
      <w:r w:rsidRPr="00451778">
        <w:rPr>
          <w:rFonts w:ascii="Courier New" w:hAnsi="Courier New" w:cs="Courier New"/>
          <w:sz w:val="18"/>
          <w:szCs w:val="18"/>
        </w:rPr>
        <w:t>st.header</w:t>
      </w:r>
      <w:proofErr w:type="spellEnd"/>
      <w:proofErr w:type="gramEnd"/>
      <w:r w:rsidRPr="00451778">
        <w:rPr>
          <w:rFonts w:ascii="Courier New" w:hAnsi="Courier New" w:cs="Courier New"/>
          <w:sz w:val="18"/>
          <w:szCs w:val="18"/>
        </w:rPr>
        <w:t>("User/Admin Login")</w:t>
      </w:r>
    </w:p>
    <w:p w14:paraId="7864D973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username =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st.text_input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"Username")</w:t>
      </w:r>
    </w:p>
    <w:p w14:paraId="4FF707EA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password =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st.text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input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"Password", type="password")</w:t>
      </w:r>
    </w:p>
    <w:p w14:paraId="52F76E81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login_typ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= </w:t>
      </w:r>
      <w:proofErr w:type="spellStart"/>
      <w:proofErr w:type="gramStart"/>
      <w:r w:rsidRPr="00451778">
        <w:rPr>
          <w:rFonts w:ascii="Courier New" w:hAnsi="Courier New" w:cs="Courier New"/>
          <w:sz w:val="18"/>
          <w:szCs w:val="18"/>
        </w:rPr>
        <w:t>st.radio</w:t>
      </w:r>
      <w:proofErr w:type="spellEnd"/>
      <w:proofErr w:type="gramEnd"/>
      <w:r w:rsidRPr="00451778">
        <w:rPr>
          <w:rFonts w:ascii="Courier New" w:hAnsi="Courier New" w:cs="Courier New"/>
          <w:sz w:val="18"/>
          <w:szCs w:val="18"/>
        </w:rPr>
        <w:t>("Login as", ["User", "Admin"])</w:t>
      </w:r>
    </w:p>
    <w:p w14:paraId="7957242D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if </w:t>
      </w:r>
      <w:proofErr w:type="spellStart"/>
      <w:proofErr w:type="gramStart"/>
      <w:r w:rsidRPr="00451778">
        <w:rPr>
          <w:rFonts w:ascii="Courier New" w:hAnsi="Courier New" w:cs="Courier New"/>
          <w:sz w:val="18"/>
          <w:szCs w:val="18"/>
        </w:rPr>
        <w:t>st.button</w:t>
      </w:r>
      <w:proofErr w:type="spellEnd"/>
      <w:proofErr w:type="gramEnd"/>
      <w:r w:rsidRPr="00451778">
        <w:rPr>
          <w:rFonts w:ascii="Courier New" w:hAnsi="Courier New" w:cs="Courier New"/>
          <w:sz w:val="18"/>
          <w:szCs w:val="18"/>
        </w:rPr>
        <w:t>("Login"):</w:t>
      </w:r>
    </w:p>
    <w:p w14:paraId="1F13BFF8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if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login_typ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== "User":</w:t>
      </w:r>
    </w:p>
    <w:p w14:paraId="53B85D0B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lastRenderedPageBreak/>
        <w:t xml:space="preserve">            user =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user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login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username, password)</w:t>
      </w:r>
    </w:p>
    <w:p w14:paraId="62D64191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if user:</w:t>
      </w:r>
    </w:p>
    <w:p w14:paraId="509E37F5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    </w:t>
      </w:r>
      <w:proofErr w:type="spellStart"/>
      <w:proofErr w:type="gramStart"/>
      <w:r w:rsidRPr="00451778">
        <w:rPr>
          <w:rFonts w:ascii="Courier New" w:hAnsi="Courier New" w:cs="Courier New"/>
          <w:sz w:val="18"/>
          <w:szCs w:val="18"/>
        </w:rPr>
        <w:t>st.success</w:t>
      </w:r>
      <w:proofErr w:type="spellEnd"/>
      <w:proofErr w:type="gramEnd"/>
      <w:r w:rsidRPr="00451778">
        <w:rPr>
          <w:rFonts w:ascii="Courier New" w:hAnsi="Courier New" w:cs="Courier New"/>
          <w:sz w:val="18"/>
          <w:szCs w:val="18"/>
        </w:rPr>
        <w:t>(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f"Welcom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, {username}!")</w:t>
      </w:r>
    </w:p>
    <w:p w14:paraId="60D59B80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    </w:t>
      </w:r>
      <w:proofErr w:type="spellStart"/>
      <w:proofErr w:type="gramStart"/>
      <w:r w:rsidRPr="00451778">
        <w:rPr>
          <w:rFonts w:ascii="Courier New" w:hAnsi="Courier New" w:cs="Courier New"/>
          <w:sz w:val="18"/>
          <w:szCs w:val="18"/>
        </w:rPr>
        <w:t>st.session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_stat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['user'] = user</w:t>
      </w:r>
    </w:p>
    <w:p w14:paraId="7DBB741C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    </w:t>
      </w:r>
      <w:proofErr w:type="spellStart"/>
      <w:proofErr w:type="gramStart"/>
      <w:r w:rsidRPr="00451778">
        <w:rPr>
          <w:rFonts w:ascii="Courier New" w:hAnsi="Courier New" w:cs="Courier New"/>
          <w:sz w:val="18"/>
          <w:szCs w:val="18"/>
        </w:rPr>
        <w:t>st.session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_stat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[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user_typ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'] = 'user'</w:t>
      </w:r>
    </w:p>
    <w:p w14:paraId="1B62449E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else:</w:t>
      </w:r>
    </w:p>
    <w:p w14:paraId="23EF3133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    </w:t>
      </w:r>
      <w:proofErr w:type="spellStart"/>
      <w:proofErr w:type="gramStart"/>
      <w:r w:rsidRPr="00451778">
        <w:rPr>
          <w:rFonts w:ascii="Courier New" w:hAnsi="Courier New" w:cs="Courier New"/>
          <w:sz w:val="18"/>
          <w:szCs w:val="18"/>
        </w:rPr>
        <w:t>st.error</w:t>
      </w:r>
      <w:proofErr w:type="spellEnd"/>
      <w:proofErr w:type="gramEnd"/>
      <w:r w:rsidRPr="00451778">
        <w:rPr>
          <w:rFonts w:ascii="Courier New" w:hAnsi="Courier New" w:cs="Courier New"/>
          <w:sz w:val="18"/>
          <w:szCs w:val="18"/>
        </w:rPr>
        <w:t>("Invalid credentials!")</w:t>
      </w:r>
    </w:p>
    <w:p w14:paraId="2A3F362A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else:</w:t>
      </w:r>
    </w:p>
    <w:p w14:paraId="560DAB6B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admin =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admin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login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username, password)</w:t>
      </w:r>
    </w:p>
    <w:p w14:paraId="6576109E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if admin:</w:t>
      </w:r>
    </w:p>
    <w:p w14:paraId="7D687B0D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    </w:t>
      </w:r>
      <w:proofErr w:type="spellStart"/>
      <w:proofErr w:type="gramStart"/>
      <w:r w:rsidRPr="00451778">
        <w:rPr>
          <w:rFonts w:ascii="Courier New" w:hAnsi="Courier New" w:cs="Courier New"/>
          <w:sz w:val="18"/>
          <w:szCs w:val="18"/>
        </w:rPr>
        <w:t>st.success</w:t>
      </w:r>
      <w:proofErr w:type="spellEnd"/>
      <w:proofErr w:type="gramEnd"/>
      <w:r w:rsidRPr="00451778">
        <w:rPr>
          <w:rFonts w:ascii="Courier New" w:hAnsi="Courier New" w:cs="Courier New"/>
          <w:sz w:val="18"/>
          <w:szCs w:val="18"/>
        </w:rPr>
        <w:t>(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f"Welcom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, {username}! ({admin['type']} admin)")</w:t>
      </w:r>
    </w:p>
    <w:p w14:paraId="2C459304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    </w:t>
      </w:r>
      <w:proofErr w:type="spellStart"/>
      <w:proofErr w:type="gramStart"/>
      <w:r w:rsidRPr="00451778">
        <w:rPr>
          <w:rFonts w:ascii="Courier New" w:hAnsi="Courier New" w:cs="Courier New"/>
          <w:sz w:val="18"/>
          <w:szCs w:val="18"/>
        </w:rPr>
        <w:t>st.session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_stat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['user'] = admin</w:t>
      </w:r>
    </w:p>
    <w:p w14:paraId="0425CC82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    </w:t>
      </w:r>
      <w:proofErr w:type="spellStart"/>
      <w:proofErr w:type="gramStart"/>
      <w:r w:rsidRPr="00451778">
        <w:rPr>
          <w:rFonts w:ascii="Courier New" w:hAnsi="Courier New" w:cs="Courier New"/>
          <w:sz w:val="18"/>
          <w:szCs w:val="18"/>
        </w:rPr>
        <w:t>st.session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_stat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[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user_typ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'] = admin['type']</w:t>
      </w:r>
    </w:p>
    <w:p w14:paraId="392358B7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else:</w:t>
      </w:r>
    </w:p>
    <w:p w14:paraId="1C0F34E2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    </w:t>
      </w:r>
      <w:proofErr w:type="spellStart"/>
      <w:proofErr w:type="gramStart"/>
      <w:r w:rsidRPr="00451778">
        <w:rPr>
          <w:rFonts w:ascii="Courier New" w:hAnsi="Courier New" w:cs="Courier New"/>
          <w:sz w:val="18"/>
          <w:szCs w:val="18"/>
        </w:rPr>
        <w:t>st.error</w:t>
      </w:r>
      <w:proofErr w:type="spellEnd"/>
      <w:proofErr w:type="gramEnd"/>
      <w:r w:rsidRPr="00451778">
        <w:rPr>
          <w:rFonts w:ascii="Courier New" w:hAnsi="Courier New" w:cs="Courier New"/>
          <w:sz w:val="18"/>
          <w:szCs w:val="18"/>
        </w:rPr>
        <w:t>("Invalid admin credentials!")</w:t>
      </w:r>
    </w:p>
    <w:p w14:paraId="0E6C71C2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7154E708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with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tabs[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1]:</w:t>
      </w:r>
    </w:p>
    <w:p w14:paraId="613009A7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</w:t>
      </w:r>
      <w:proofErr w:type="spellStart"/>
      <w:proofErr w:type="gramStart"/>
      <w:r w:rsidRPr="00451778">
        <w:rPr>
          <w:rFonts w:ascii="Courier New" w:hAnsi="Courier New" w:cs="Courier New"/>
          <w:sz w:val="18"/>
          <w:szCs w:val="18"/>
        </w:rPr>
        <w:t>st.header</w:t>
      </w:r>
      <w:proofErr w:type="spellEnd"/>
      <w:proofErr w:type="gramEnd"/>
      <w:r w:rsidRPr="00451778">
        <w:rPr>
          <w:rFonts w:ascii="Courier New" w:hAnsi="Courier New" w:cs="Courier New"/>
          <w:sz w:val="18"/>
          <w:szCs w:val="18"/>
        </w:rPr>
        <w:t>("User Registration")</w:t>
      </w:r>
    </w:p>
    <w:p w14:paraId="0AEF2D27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username =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st.text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input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"New Username")</w:t>
      </w:r>
    </w:p>
    <w:p w14:paraId="14A3F0B6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password =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st.text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input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"New Password", type="password")</w:t>
      </w:r>
    </w:p>
    <w:p w14:paraId="70562ACA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email =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st.text_input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"Email")</w:t>
      </w:r>
    </w:p>
    <w:p w14:paraId="34B47BD3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if </w:t>
      </w:r>
      <w:proofErr w:type="spellStart"/>
      <w:proofErr w:type="gramStart"/>
      <w:r w:rsidRPr="00451778">
        <w:rPr>
          <w:rFonts w:ascii="Courier New" w:hAnsi="Courier New" w:cs="Courier New"/>
          <w:sz w:val="18"/>
          <w:szCs w:val="18"/>
        </w:rPr>
        <w:t>st.button</w:t>
      </w:r>
      <w:proofErr w:type="spellEnd"/>
      <w:proofErr w:type="gramEnd"/>
      <w:r w:rsidRPr="00451778">
        <w:rPr>
          <w:rFonts w:ascii="Courier New" w:hAnsi="Courier New" w:cs="Courier New"/>
          <w:sz w:val="18"/>
          <w:szCs w:val="18"/>
        </w:rPr>
        <w:t>("Register"):</w:t>
      </w:r>
    </w:p>
    <w:p w14:paraId="0AFF0B79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success, msg =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register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user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username, password, email)</w:t>
      </w:r>
    </w:p>
    <w:p w14:paraId="7567CECF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if success:</w:t>
      </w:r>
    </w:p>
    <w:p w14:paraId="2A75E1B2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</w:t>
      </w:r>
      <w:proofErr w:type="spellStart"/>
      <w:proofErr w:type="gramStart"/>
      <w:r w:rsidRPr="00451778">
        <w:rPr>
          <w:rFonts w:ascii="Courier New" w:hAnsi="Courier New" w:cs="Courier New"/>
          <w:sz w:val="18"/>
          <w:szCs w:val="18"/>
        </w:rPr>
        <w:t>st.success</w:t>
      </w:r>
      <w:proofErr w:type="spellEnd"/>
      <w:proofErr w:type="gramEnd"/>
      <w:r w:rsidRPr="00451778">
        <w:rPr>
          <w:rFonts w:ascii="Courier New" w:hAnsi="Courier New" w:cs="Courier New"/>
          <w:sz w:val="18"/>
          <w:szCs w:val="18"/>
        </w:rPr>
        <w:t>(msg)</w:t>
      </w:r>
    </w:p>
    <w:p w14:paraId="0760454E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else:</w:t>
      </w:r>
    </w:p>
    <w:p w14:paraId="134F7A6F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</w:t>
      </w:r>
      <w:proofErr w:type="spellStart"/>
      <w:proofErr w:type="gramStart"/>
      <w:r w:rsidRPr="00451778">
        <w:rPr>
          <w:rFonts w:ascii="Courier New" w:hAnsi="Courier New" w:cs="Courier New"/>
          <w:sz w:val="18"/>
          <w:szCs w:val="18"/>
        </w:rPr>
        <w:t>st.error</w:t>
      </w:r>
      <w:proofErr w:type="spellEnd"/>
      <w:proofErr w:type="gramEnd"/>
      <w:r w:rsidRPr="00451778">
        <w:rPr>
          <w:rFonts w:ascii="Courier New" w:hAnsi="Courier New" w:cs="Courier New"/>
          <w:sz w:val="18"/>
          <w:szCs w:val="18"/>
        </w:rPr>
        <w:t>(msg)</w:t>
      </w:r>
    </w:p>
    <w:p w14:paraId="6B18B788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2E45D9FD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with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tabs[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2]:</w:t>
      </w:r>
    </w:p>
    <w:p w14:paraId="48C882DF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</w:t>
      </w:r>
      <w:proofErr w:type="spellStart"/>
      <w:proofErr w:type="gramStart"/>
      <w:r w:rsidRPr="00451778">
        <w:rPr>
          <w:rFonts w:ascii="Courier New" w:hAnsi="Courier New" w:cs="Courier New"/>
          <w:sz w:val="18"/>
          <w:szCs w:val="18"/>
        </w:rPr>
        <w:t>st.header</w:t>
      </w:r>
      <w:proofErr w:type="spellEnd"/>
      <w:proofErr w:type="gramEnd"/>
      <w:r w:rsidRPr="00451778">
        <w:rPr>
          <w:rFonts w:ascii="Courier New" w:hAnsi="Courier New" w:cs="Courier New"/>
          <w:sz w:val="18"/>
          <w:szCs w:val="18"/>
        </w:rPr>
        <w:t>("Available Movies")</w:t>
      </w:r>
    </w:p>
    <w:p w14:paraId="4F51752F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movies =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get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movies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)</w:t>
      </w:r>
    </w:p>
    <w:p w14:paraId="0309738E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showings =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get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showings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)</w:t>
      </w:r>
    </w:p>
    <w:p w14:paraId="1CA2BC25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theatres =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get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theatres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)</w:t>
      </w:r>
    </w:p>
    <w:p w14:paraId="2A189BB5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if showings:</w:t>
      </w:r>
    </w:p>
    <w:p w14:paraId="0D1A2515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df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= </w:t>
      </w:r>
      <w:proofErr w:type="spellStart"/>
      <w:proofErr w:type="gramStart"/>
      <w:r w:rsidRPr="00451778">
        <w:rPr>
          <w:rFonts w:ascii="Courier New" w:hAnsi="Courier New" w:cs="Courier New"/>
          <w:sz w:val="18"/>
          <w:szCs w:val="18"/>
        </w:rPr>
        <w:t>pd.DataFrame</w:t>
      </w:r>
      <w:proofErr w:type="spellEnd"/>
      <w:proofErr w:type="gramEnd"/>
      <w:r w:rsidRPr="00451778">
        <w:rPr>
          <w:rFonts w:ascii="Courier New" w:hAnsi="Courier New" w:cs="Courier New"/>
          <w:sz w:val="18"/>
          <w:szCs w:val="18"/>
        </w:rPr>
        <w:t>(showings)</w:t>
      </w:r>
    </w:p>
    <w:p w14:paraId="3F0D3E31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df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['Movie'] =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df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[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movie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'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].map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({m[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movie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']: m['title']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for m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in movies})</w:t>
      </w:r>
    </w:p>
    <w:p w14:paraId="7A17B40A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df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['Theatre'] =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df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[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theatre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'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].map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({t[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theatre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']: t['name'] for t in theatres})</w:t>
      </w:r>
    </w:p>
    <w:p w14:paraId="7A62E674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</w:t>
      </w:r>
      <w:proofErr w:type="spellStart"/>
      <w:proofErr w:type="gramStart"/>
      <w:r w:rsidRPr="00451778">
        <w:rPr>
          <w:rFonts w:ascii="Courier New" w:hAnsi="Courier New" w:cs="Courier New"/>
          <w:sz w:val="18"/>
          <w:szCs w:val="18"/>
        </w:rPr>
        <w:t>st.dataframe</w:t>
      </w:r>
      <w:proofErr w:type="spellEnd"/>
      <w:proofErr w:type="gramEnd"/>
      <w:r w:rsidRPr="00451778">
        <w:rPr>
          <w:rFonts w:ascii="Courier New" w:hAnsi="Courier New" w:cs="Courier New"/>
          <w:sz w:val="18"/>
          <w:szCs w:val="18"/>
        </w:rPr>
        <w:t>(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df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)</w:t>
      </w:r>
    </w:p>
    <w:p w14:paraId="3F2FF5E3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else:</w:t>
      </w:r>
    </w:p>
    <w:p w14:paraId="2DF8E826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st.info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"No showings available.")</w:t>
      </w:r>
    </w:p>
    <w:p w14:paraId="40EEB5BF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20BF4637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with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tabs[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3]:</w:t>
      </w:r>
    </w:p>
    <w:p w14:paraId="64F5800C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</w:t>
      </w:r>
      <w:proofErr w:type="spellStart"/>
      <w:proofErr w:type="gramStart"/>
      <w:r w:rsidRPr="00451778">
        <w:rPr>
          <w:rFonts w:ascii="Courier New" w:hAnsi="Courier New" w:cs="Courier New"/>
          <w:sz w:val="18"/>
          <w:szCs w:val="18"/>
        </w:rPr>
        <w:t>st.header</w:t>
      </w:r>
      <w:proofErr w:type="spellEnd"/>
      <w:proofErr w:type="gramEnd"/>
      <w:r w:rsidRPr="00451778">
        <w:rPr>
          <w:rFonts w:ascii="Courier New" w:hAnsi="Courier New" w:cs="Courier New"/>
          <w:sz w:val="18"/>
          <w:szCs w:val="18"/>
        </w:rPr>
        <w:t>("Book a Ticket")</w:t>
      </w:r>
    </w:p>
    <w:p w14:paraId="393E44EB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user = </w:t>
      </w:r>
      <w:proofErr w:type="spellStart"/>
      <w:proofErr w:type="gramStart"/>
      <w:r w:rsidRPr="00451778">
        <w:rPr>
          <w:rFonts w:ascii="Courier New" w:hAnsi="Courier New" w:cs="Courier New"/>
          <w:sz w:val="18"/>
          <w:szCs w:val="18"/>
        </w:rPr>
        <w:t>st.session_state.get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'user', None)</w:t>
      </w:r>
    </w:p>
    <w:p w14:paraId="24E6CF2D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if not user or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st.session_state.get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user_typ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'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) !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= 'user':</w:t>
      </w:r>
    </w:p>
    <w:p w14:paraId="45A6C917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</w:t>
      </w:r>
      <w:proofErr w:type="spellStart"/>
      <w:proofErr w:type="gramStart"/>
      <w:r w:rsidRPr="00451778">
        <w:rPr>
          <w:rFonts w:ascii="Courier New" w:hAnsi="Courier New" w:cs="Courier New"/>
          <w:sz w:val="18"/>
          <w:szCs w:val="18"/>
        </w:rPr>
        <w:t>st.warning</w:t>
      </w:r>
      <w:proofErr w:type="spellEnd"/>
      <w:proofErr w:type="gramEnd"/>
      <w:r w:rsidRPr="00451778">
        <w:rPr>
          <w:rFonts w:ascii="Courier New" w:hAnsi="Courier New" w:cs="Courier New"/>
          <w:sz w:val="18"/>
          <w:szCs w:val="18"/>
        </w:rPr>
        <w:t>("Please login as a user first!")</w:t>
      </w:r>
    </w:p>
    <w:p w14:paraId="2A7D45BB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else:</w:t>
      </w:r>
    </w:p>
    <w:p w14:paraId="22E8F0A0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showings =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get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showings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)</w:t>
      </w:r>
    </w:p>
    <w:p w14:paraId="5D63EDDC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movies =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get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movies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)</w:t>
      </w:r>
    </w:p>
    <w:p w14:paraId="5DA8F28D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showing_titles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= [f"{m['title']} - {s['showtime']} (ID: {s[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showing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']})" for s in showings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for m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in movies if m[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movie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'] == s[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movie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']]</w:t>
      </w:r>
    </w:p>
    <w:p w14:paraId="356DFF10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selected = </w:t>
      </w:r>
      <w:proofErr w:type="spellStart"/>
      <w:proofErr w:type="gramStart"/>
      <w:r w:rsidRPr="00451778">
        <w:rPr>
          <w:rFonts w:ascii="Courier New" w:hAnsi="Courier New" w:cs="Courier New"/>
          <w:sz w:val="18"/>
          <w:szCs w:val="18"/>
        </w:rPr>
        <w:t>st.selectbox</w:t>
      </w:r>
      <w:proofErr w:type="spellEnd"/>
      <w:proofErr w:type="gramEnd"/>
      <w:r w:rsidRPr="00451778">
        <w:rPr>
          <w:rFonts w:ascii="Courier New" w:hAnsi="Courier New" w:cs="Courier New"/>
          <w:sz w:val="18"/>
          <w:szCs w:val="18"/>
        </w:rPr>
        <w:t xml:space="preserve">("Select Showing",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showing_titles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)</w:t>
      </w:r>
    </w:p>
    <w:p w14:paraId="57DEDB9B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seats_wante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= </w:t>
      </w:r>
      <w:proofErr w:type="spellStart"/>
      <w:proofErr w:type="gramStart"/>
      <w:r w:rsidRPr="00451778">
        <w:rPr>
          <w:rFonts w:ascii="Courier New" w:hAnsi="Courier New" w:cs="Courier New"/>
          <w:sz w:val="18"/>
          <w:szCs w:val="18"/>
        </w:rPr>
        <w:t>st.number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_input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("Number of seats",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min_valu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=1, value=1)</w:t>
      </w:r>
    </w:p>
    <w:p w14:paraId="1B9BBE80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if </w:t>
      </w:r>
      <w:proofErr w:type="spellStart"/>
      <w:proofErr w:type="gramStart"/>
      <w:r w:rsidRPr="00451778">
        <w:rPr>
          <w:rFonts w:ascii="Courier New" w:hAnsi="Courier New" w:cs="Courier New"/>
          <w:sz w:val="18"/>
          <w:szCs w:val="18"/>
        </w:rPr>
        <w:t>st.button</w:t>
      </w:r>
      <w:proofErr w:type="spellEnd"/>
      <w:proofErr w:type="gramEnd"/>
      <w:r w:rsidRPr="00451778">
        <w:rPr>
          <w:rFonts w:ascii="Courier New" w:hAnsi="Courier New" w:cs="Courier New"/>
          <w:sz w:val="18"/>
          <w:szCs w:val="18"/>
        </w:rPr>
        <w:t>("Book"):</w:t>
      </w:r>
    </w:p>
    <w:p w14:paraId="40E7EB46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showing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= </w:t>
      </w:r>
      <w:proofErr w:type="spellStart"/>
      <w:proofErr w:type="gramStart"/>
      <w:r w:rsidRPr="00451778">
        <w:rPr>
          <w:rFonts w:ascii="Courier New" w:hAnsi="Courier New" w:cs="Courier New"/>
          <w:sz w:val="18"/>
          <w:szCs w:val="18"/>
        </w:rPr>
        <w:t>selected.split</w:t>
      </w:r>
      <w:proofErr w:type="spellEnd"/>
      <w:proofErr w:type="gramEnd"/>
      <w:r w:rsidRPr="00451778">
        <w:rPr>
          <w:rFonts w:ascii="Courier New" w:hAnsi="Courier New" w:cs="Courier New"/>
          <w:sz w:val="18"/>
          <w:szCs w:val="18"/>
        </w:rPr>
        <w:t>("ID: ")[-1].replace(")", "")</w:t>
      </w:r>
    </w:p>
    <w:p w14:paraId="1C39ADCE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success, result =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book_ticket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user[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user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'], showing_id,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seats_wante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)</w:t>
      </w:r>
    </w:p>
    <w:p w14:paraId="6BCD755A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if success:</w:t>
      </w:r>
    </w:p>
    <w:p w14:paraId="441BDC68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    </w:t>
      </w:r>
      <w:proofErr w:type="spellStart"/>
      <w:proofErr w:type="gramStart"/>
      <w:r w:rsidRPr="00451778">
        <w:rPr>
          <w:rFonts w:ascii="Courier New" w:hAnsi="Courier New" w:cs="Courier New"/>
          <w:sz w:val="18"/>
          <w:szCs w:val="18"/>
        </w:rPr>
        <w:t>st.success</w:t>
      </w:r>
      <w:proofErr w:type="spellEnd"/>
      <w:proofErr w:type="gramEnd"/>
      <w:r w:rsidRPr="00451778">
        <w:rPr>
          <w:rFonts w:ascii="Courier New" w:hAnsi="Courier New" w:cs="Courier New"/>
          <w:sz w:val="18"/>
          <w:szCs w:val="18"/>
        </w:rPr>
        <w:t>(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f"Booking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successful! Booking ID: {result}")</w:t>
      </w:r>
    </w:p>
    <w:p w14:paraId="7BE34C08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else:</w:t>
      </w:r>
    </w:p>
    <w:p w14:paraId="59E8CF55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lastRenderedPageBreak/>
        <w:t xml:space="preserve">                </w:t>
      </w:r>
      <w:proofErr w:type="spellStart"/>
      <w:proofErr w:type="gramStart"/>
      <w:r w:rsidRPr="00451778">
        <w:rPr>
          <w:rFonts w:ascii="Courier New" w:hAnsi="Courier New" w:cs="Courier New"/>
          <w:sz w:val="18"/>
          <w:szCs w:val="18"/>
        </w:rPr>
        <w:t>st.error</w:t>
      </w:r>
      <w:proofErr w:type="spellEnd"/>
      <w:proofErr w:type="gramEnd"/>
      <w:r w:rsidRPr="00451778">
        <w:rPr>
          <w:rFonts w:ascii="Courier New" w:hAnsi="Courier New" w:cs="Courier New"/>
          <w:sz w:val="18"/>
          <w:szCs w:val="18"/>
        </w:rPr>
        <w:t>(result)</w:t>
      </w:r>
    </w:p>
    <w:p w14:paraId="5366D674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2B3E1388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with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tabs[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4]:</w:t>
      </w:r>
    </w:p>
    <w:p w14:paraId="078017C2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</w:t>
      </w:r>
      <w:proofErr w:type="spellStart"/>
      <w:proofErr w:type="gramStart"/>
      <w:r w:rsidRPr="00451778">
        <w:rPr>
          <w:rFonts w:ascii="Courier New" w:hAnsi="Courier New" w:cs="Courier New"/>
          <w:sz w:val="18"/>
          <w:szCs w:val="18"/>
        </w:rPr>
        <w:t>st.header</w:t>
      </w:r>
      <w:proofErr w:type="spellEnd"/>
      <w:proofErr w:type="gramEnd"/>
      <w:r w:rsidRPr="00451778">
        <w:rPr>
          <w:rFonts w:ascii="Courier New" w:hAnsi="Courier New" w:cs="Courier New"/>
          <w:sz w:val="18"/>
          <w:szCs w:val="18"/>
        </w:rPr>
        <w:t>("My Bookings")</w:t>
      </w:r>
    </w:p>
    <w:p w14:paraId="581C2EAA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user = </w:t>
      </w:r>
      <w:proofErr w:type="spellStart"/>
      <w:proofErr w:type="gramStart"/>
      <w:r w:rsidRPr="00451778">
        <w:rPr>
          <w:rFonts w:ascii="Courier New" w:hAnsi="Courier New" w:cs="Courier New"/>
          <w:sz w:val="18"/>
          <w:szCs w:val="18"/>
        </w:rPr>
        <w:t>st.session_state.get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'user', None)</w:t>
      </w:r>
    </w:p>
    <w:p w14:paraId="4C370AA5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if not user or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st.session_state.get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user_typ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'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) !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= 'user':</w:t>
      </w:r>
    </w:p>
    <w:p w14:paraId="76A04271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</w:t>
      </w:r>
      <w:proofErr w:type="spellStart"/>
      <w:proofErr w:type="gramStart"/>
      <w:r w:rsidRPr="00451778">
        <w:rPr>
          <w:rFonts w:ascii="Courier New" w:hAnsi="Courier New" w:cs="Courier New"/>
          <w:sz w:val="18"/>
          <w:szCs w:val="18"/>
        </w:rPr>
        <w:t>st.warning</w:t>
      </w:r>
      <w:proofErr w:type="spellEnd"/>
      <w:proofErr w:type="gramEnd"/>
      <w:r w:rsidRPr="00451778">
        <w:rPr>
          <w:rFonts w:ascii="Courier New" w:hAnsi="Courier New" w:cs="Courier New"/>
          <w:sz w:val="18"/>
          <w:szCs w:val="18"/>
        </w:rPr>
        <w:t>("Please login as a user first!")</w:t>
      </w:r>
    </w:p>
    <w:p w14:paraId="7D21D578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else:</w:t>
      </w:r>
    </w:p>
    <w:p w14:paraId="16075681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bookings =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get_user_bookings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user[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user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'])</w:t>
      </w:r>
    </w:p>
    <w:p w14:paraId="328E5AB8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df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= </w:t>
      </w:r>
      <w:proofErr w:type="spellStart"/>
      <w:proofErr w:type="gramStart"/>
      <w:r w:rsidRPr="00451778">
        <w:rPr>
          <w:rFonts w:ascii="Courier New" w:hAnsi="Courier New" w:cs="Courier New"/>
          <w:sz w:val="18"/>
          <w:szCs w:val="18"/>
        </w:rPr>
        <w:t>pd.DataFrame</w:t>
      </w:r>
      <w:proofErr w:type="spellEnd"/>
      <w:proofErr w:type="gramEnd"/>
      <w:r w:rsidRPr="00451778">
        <w:rPr>
          <w:rFonts w:ascii="Courier New" w:hAnsi="Courier New" w:cs="Courier New"/>
          <w:sz w:val="18"/>
          <w:szCs w:val="18"/>
        </w:rPr>
        <w:t>(bookings)</w:t>
      </w:r>
    </w:p>
    <w:p w14:paraId="1A3B261A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if not </w:t>
      </w:r>
      <w:proofErr w:type="spellStart"/>
      <w:proofErr w:type="gramStart"/>
      <w:r w:rsidRPr="00451778">
        <w:rPr>
          <w:rFonts w:ascii="Courier New" w:hAnsi="Courier New" w:cs="Courier New"/>
          <w:sz w:val="18"/>
          <w:szCs w:val="18"/>
        </w:rPr>
        <w:t>df.empty</w:t>
      </w:r>
      <w:proofErr w:type="spellEnd"/>
      <w:proofErr w:type="gramEnd"/>
      <w:r w:rsidRPr="00451778">
        <w:rPr>
          <w:rFonts w:ascii="Courier New" w:hAnsi="Courier New" w:cs="Courier New"/>
          <w:sz w:val="18"/>
          <w:szCs w:val="18"/>
        </w:rPr>
        <w:t>:</w:t>
      </w:r>
    </w:p>
    <w:p w14:paraId="6A318471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</w:t>
      </w:r>
      <w:proofErr w:type="spellStart"/>
      <w:proofErr w:type="gramStart"/>
      <w:r w:rsidRPr="00451778">
        <w:rPr>
          <w:rFonts w:ascii="Courier New" w:hAnsi="Courier New" w:cs="Courier New"/>
          <w:sz w:val="18"/>
          <w:szCs w:val="18"/>
        </w:rPr>
        <w:t>st.dataframe</w:t>
      </w:r>
      <w:proofErr w:type="spellEnd"/>
      <w:proofErr w:type="gramEnd"/>
      <w:r w:rsidRPr="00451778">
        <w:rPr>
          <w:rFonts w:ascii="Courier New" w:hAnsi="Courier New" w:cs="Courier New"/>
          <w:sz w:val="18"/>
          <w:szCs w:val="18"/>
        </w:rPr>
        <w:t>(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df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)</w:t>
      </w:r>
    </w:p>
    <w:p w14:paraId="08B2CA75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else:</w:t>
      </w:r>
    </w:p>
    <w:p w14:paraId="4E0D9117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st.info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"No bookings found.")</w:t>
      </w:r>
    </w:p>
    <w:p w14:paraId="79840E19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5A1DC0C1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with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tabs[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5]:</w:t>
      </w:r>
    </w:p>
    <w:p w14:paraId="427886B4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</w:t>
      </w:r>
      <w:proofErr w:type="spellStart"/>
      <w:proofErr w:type="gramStart"/>
      <w:r w:rsidRPr="00451778">
        <w:rPr>
          <w:rFonts w:ascii="Courier New" w:hAnsi="Courier New" w:cs="Courier New"/>
          <w:sz w:val="18"/>
          <w:szCs w:val="18"/>
        </w:rPr>
        <w:t>st.header</w:t>
      </w:r>
      <w:proofErr w:type="spellEnd"/>
      <w:proofErr w:type="gramEnd"/>
      <w:r w:rsidRPr="00451778">
        <w:rPr>
          <w:rFonts w:ascii="Courier New" w:hAnsi="Courier New" w:cs="Courier New"/>
          <w:sz w:val="18"/>
          <w:szCs w:val="18"/>
        </w:rPr>
        <w:t>("Admin: Add Showing")</w:t>
      </w:r>
    </w:p>
    <w:p w14:paraId="24D47205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admin = </w:t>
      </w:r>
      <w:proofErr w:type="spellStart"/>
      <w:proofErr w:type="gramStart"/>
      <w:r w:rsidRPr="00451778">
        <w:rPr>
          <w:rFonts w:ascii="Courier New" w:hAnsi="Courier New" w:cs="Courier New"/>
          <w:sz w:val="18"/>
          <w:szCs w:val="18"/>
        </w:rPr>
        <w:t>st.session_state.get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'user', None)</w:t>
      </w:r>
    </w:p>
    <w:p w14:paraId="0527005D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if not admin or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st.session_state.get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user_typ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'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) !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= 'theatre':</w:t>
      </w:r>
    </w:p>
    <w:p w14:paraId="44459B65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</w:t>
      </w:r>
      <w:proofErr w:type="spellStart"/>
      <w:proofErr w:type="gramStart"/>
      <w:r w:rsidRPr="00451778">
        <w:rPr>
          <w:rFonts w:ascii="Courier New" w:hAnsi="Courier New" w:cs="Courier New"/>
          <w:sz w:val="18"/>
          <w:szCs w:val="18"/>
        </w:rPr>
        <w:t>st.warning</w:t>
      </w:r>
      <w:proofErr w:type="spellEnd"/>
      <w:proofErr w:type="gramEnd"/>
      <w:r w:rsidRPr="00451778">
        <w:rPr>
          <w:rFonts w:ascii="Courier New" w:hAnsi="Courier New" w:cs="Courier New"/>
          <w:sz w:val="18"/>
          <w:szCs w:val="18"/>
        </w:rPr>
        <w:t>("Theatre admin login required.")</w:t>
      </w:r>
    </w:p>
    <w:p w14:paraId="3D674097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else:</w:t>
      </w:r>
    </w:p>
    <w:p w14:paraId="3D25C4F6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movies =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get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movies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)</w:t>
      </w:r>
    </w:p>
    <w:p w14:paraId="6D01DE9E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movie_titles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= [f"{m['title']} (ID: {m[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movie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']})"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for m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in movies]</w:t>
      </w:r>
    </w:p>
    <w:p w14:paraId="7BC637A6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selected = </w:t>
      </w:r>
      <w:proofErr w:type="spellStart"/>
      <w:proofErr w:type="gramStart"/>
      <w:r w:rsidRPr="00451778">
        <w:rPr>
          <w:rFonts w:ascii="Courier New" w:hAnsi="Courier New" w:cs="Courier New"/>
          <w:sz w:val="18"/>
          <w:szCs w:val="18"/>
        </w:rPr>
        <w:t>st.selectbox</w:t>
      </w:r>
      <w:proofErr w:type="spellEnd"/>
      <w:proofErr w:type="gramEnd"/>
      <w:r w:rsidRPr="00451778">
        <w:rPr>
          <w:rFonts w:ascii="Courier New" w:hAnsi="Courier New" w:cs="Courier New"/>
          <w:sz w:val="18"/>
          <w:szCs w:val="18"/>
        </w:rPr>
        <w:t xml:space="preserve">("Select Movie",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movie_titles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)</w:t>
      </w:r>
    </w:p>
    <w:p w14:paraId="7E51DCDA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showtime =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st.text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input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"Showtime (HH:MM)")</w:t>
      </w:r>
    </w:p>
    <w:p w14:paraId="259299A6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seats =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st.text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input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"Available Seats")</w:t>
      </w:r>
    </w:p>
    <w:p w14:paraId="041D31ED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if </w:t>
      </w:r>
      <w:proofErr w:type="spellStart"/>
      <w:proofErr w:type="gramStart"/>
      <w:r w:rsidRPr="00451778">
        <w:rPr>
          <w:rFonts w:ascii="Courier New" w:hAnsi="Courier New" w:cs="Courier New"/>
          <w:sz w:val="18"/>
          <w:szCs w:val="18"/>
        </w:rPr>
        <w:t>st.button</w:t>
      </w:r>
      <w:proofErr w:type="spellEnd"/>
      <w:proofErr w:type="gramEnd"/>
      <w:r w:rsidRPr="00451778">
        <w:rPr>
          <w:rFonts w:ascii="Courier New" w:hAnsi="Courier New" w:cs="Courier New"/>
          <w:sz w:val="18"/>
          <w:szCs w:val="18"/>
        </w:rPr>
        <w:t>("Add Showing"):</w:t>
      </w:r>
    </w:p>
    <w:p w14:paraId="6F11028C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movie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= </w:t>
      </w:r>
      <w:proofErr w:type="spellStart"/>
      <w:proofErr w:type="gramStart"/>
      <w:r w:rsidRPr="00451778">
        <w:rPr>
          <w:rFonts w:ascii="Courier New" w:hAnsi="Courier New" w:cs="Courier New"/>
          <w:sz w:val="18"/>
          <w:szCs w:val="18"/>
        </w:rPr>
        <w:t>selected.split</w:t>
      </w:r>
      <w:proofErr w:type="spellEnd"/>
      <w:proofErr w:type="gramEnd"/>
      <w:r w:rsidRPr="00451778">
        <w:rPr>
          <w:rFonts w:ascii="Courier New" w:hAnsi="Courier New" w:cs="Courier New"/>
          <w:sz w:val="18"/>
          <w:szCs w:val="18"/>
        </w:rPr>
        <w:t>("ID: ")[-1].replace(")", "")</w:t>
      </w:r>
    </w:p>
    <w:p w14:paraId="7A9BB090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success, msg =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add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showing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spellStart"/>
      <w:proofErr w:type="gramEnd"/>
      <w:r w:rsidRPr="00451778">
        <w:rPr>
          <w:rFonts w:ascii="Courier New" w:hAnsi="Courier New" w:cs="Courier New"/>
          <w:sz w:val="18"/>
          <w:szCs w:val="18"/>
        </w:rPr>
        <w:t>movie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, admin[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theatre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'], showtime, seats)</w:t>
      </w:r>
    </w:p>
    <w:p w14:paraId="41D18052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if success:</w:t>
      </w:r>
    </w:p>
    <w:p w14:paraId="1D3494F2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    </w:t>
      </w:r>
      <w:proofErr w:type="spellStart"/>
      <w:proofErr w:type="gramStart"/>
      <w:r w:rsidRPr="00451778">
        <w:rPr>
          <w:rFonts w:ascii="Courier New" w:hAnsi="Courier New" w:cs="Courier New"/>
          <w:sz w:val="18"/>
          <w:szCs w:val="18"/>
        </w:rPr>
        <w:t>st.success</w:t>
      </w:r>
      <w:proofErr w:type="spellEnd"/>
      <w:proofErr w:type="gramEnd"/>
      <w:r w:rsidRPr="00451778">
        <w:rPr>
          <w:rFonts w:ascii="Courier New" w:hAnsi="Courier New" w:cs="Courier New"/>
          <w:sz w:val="18"/>
          <w:szCs w:val="18"/>
        </w:rPr>
        <w:t>(msg)</w:t>
      </w:r>
    </w:p>
    <w:p w14:paraId="0542C283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else:</w:t>
      </w:r>
    </w:p>
    <w:p w14:paraId="6D2CD0B6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    </w:t>
      </w:r>
      <w:proofErr w:type="spellStart"/>
      <w:proofErr w:type="gramStart"/>
      <w:r w:rsidRPr="00451778">
        <w:rPr>
          <w:rFonts w:ascii="Courier New" w:hAnsi="Courier New" w:cs="Courier New"/>
          <w:sz w:val="18"/>
          <w:szCs w:val="18"/>
        </w:rPr>
        <w:t>st.error</w:t>
      </w:r>
      <w:proofErr w:type="spellEnd"/>
      <w:proofErr w:type="gramEnd"/>
      <w:r w:rsidRPr="00451778">
        <w:rPr>
          <w:rFonts w:ascii="Courier New" w:hAnsi="Courier New" w:cs="Courier New"/>
          <w:sz w:val="18"/>
          <w:szCs w:val="18"/>
        </w:rPr>
        <w:t>(msg)</w:t>
      </w:r>
    </w:p>
    <w:p w14:paraId="6B4FCE00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6F9EC7D0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with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tabs[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6]:</w:t>
      </w:r>
    </w:p>
    <w:p w14:paraId="39647378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</w:t>
      </w:r>
      <w:proofErr w:type="spellStart"/>
      <w:proofErr w:type="gramStart"/>
      <w:r w:rsidRPr="00451778">
        <w:rPr>
          <w:rFonts w:ascii="Courier New" w:hAnsi="Courier New" w:cs="Courier New"/>
          <w:sz w:val="18"/>
          <w:szCs w:val="18"/>
        </w:rPr>
        <w:t>st.header</w:t>
      </w:r>
      <w:proofErr w:type="spellEnd"/>
      <w:proofErr w:type="gramEnd"/>
      <w:r w:rsidRPr="00451778">
        <w:rPr>
          <w:rFonts w:ascii="Courier New" w:hAnsi="Courier New" w:cs="Courier New"/>
          <w:sz w:val="18"/>
          <w:szCs w:val="18"/>
        </w:rPr>
        <w:t>("Admin: Theatre Bookings")</w:t>
      </w:r>
    </w:p>
    <w:p w14:paraId="5DAE94A4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admin = </w:t>
      </w:r>
      <w:proofErr w:type="spellStart"/>
      <w:proofErr w:type="gramStart"/>
      <w:r w:rsidRPr="00451778">
        <w:rPr>
          <w:rFonts w:ascii="Courier New" w:hAnsi="Courier New" w:cs="Courier New"/>
          <w:sz w:val="18"/>
          <w:szCs w:val="18"/>
        </w:rPr>
        <w:t>st.session_state.get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'user', None)</w:t>
      </w:r>
    </w:p>
    <w:p w14:paraId="0D892D73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if not admin or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st.session_state.get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user_typ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'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) !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= 'theatre':</w:t>
      </w:r>
    </w:p>
    <w:p w14:paraId="62A14E65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</w:t>
      </w:r>
      <w:proofErr w:type="spellStart"/>
      <w:proofErr w:type="gramStart"/>
      <w:r w:rsidRPr="00451778">
        <w:rPr>
          <w:rFonts w:ascii="Courier New" w:hAnsi="Courier New" w:cs="Courier New"/>
          <w:sz w:val="18"/>
          <w:szCs w:val="18"/>
        </w:rPr>
        <w:t>st.warning</w:t>
      </w:r>
      <w:proofErr w:type="spellEnd"/>
      <w:proofErr w:type="gramEnd"/>
      <w:r w:rsidRPr="00451778">
        <w:rPr>
          <w:rFonts w:ascii="Courier New" w:hAnsi="Courier New" w:cs="Courier New"/>
          <w:sz w:val="18"/>
          <w:szCs w:val="18"/>
        </w:rPr>
        <w:t>("Theatre admin login required.")</w:t>
      </w:r>
    </w:p>
    <w:p w14:paraId="61496CAE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else:</w:t>
      </w:r>
    </w:p>
    <w:p w14:paraId="58DB2FF1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bookings =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get_theatre_bookings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admin[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theatre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'])</w:t>
      </w:r>
    </w:p>
    <w:p w14:paraId="6BCB1D7F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df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= </w:t>
      </w:r>
      <w:proofErr w:type="spellStart"/>
      <w:proofErr w:type="gramStart"/>
      <w:r w:rsidRPr="00451778">
        <w:rPr>
          <w:rFonts w:ascii="Courier New" w:hAnsi="Courier New" w:cs="Courier New"/>
          <w:sz w:val="18"/>
          <w:szCs w:val="18"/>
        </w:rPr>
        <w:t>pd.DataFrame</w:t>
      </w:r>
      <w:proofErr w:type="spellEnd"/>
      <w:proofErr w:type="gramEnd"/>
      <w:r w:rsidRPr="00451778">
        <w:rPr>
          <w:rFonts w:ascii="Courier New" w:hAnsi="Courier New" w:cs="Courier New"/>
          <w:sz w:val="18"/>
          <w:szCs w:val="18"/>
        </w:rPr>
        <w:t>(bookings)</w:t>
      </w:r>
    </w:p>
    <w:p w14:paraId="6A376F05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if not </w:t>
      </w:r>
      <w:proofErr w:type="spellStart"/>
      <w:proofErr w:type="gramStart"/>
      <w:r w:rsidRPr="00451778">
        <w:rPr>
          <w:rFonts w:ascii="Courier New" w:hAnsi="Courier New" w:cs="Courier New"/>
          <w:sz w:val="18"/>
          <w:szCs w:val="18"/>
        </w:rPr>
        <w:t>df.empty</w:t>
      </w:r>
      <w:proofErr w:type="spellEnd"/>
      <w:proofErr w:type="gramEnd"/>
      <w:r w:rsidRPr="00451778">
        <w:rPr>
          <w:rFonts w:ascii="Courier New" w:hAnsi="Courier New" w:cs="Courier New"/>
          <w:sz w:val="18"/>
          <w:szCs w:val="18"/>
        </w:rPr>
        <w:t>:</w:t>
      </w:r>
    </w:p>
    <w:p w14:paraId="6BAB0395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</w:t>
      </w:r>
      <w:proofErr w:type="spellStart"/>
      <w:proofErr w:type="gramStart"/>
      <w:r w:rsidRPr="00451778">
        <w:rPr>
          <w:rFonts w:ascii="Courier New" w:hAnsi="Courier New" w:cs="Courier New"/>
          <w:sz w:val="18"/>
          <w:szCs w:val="18"/>
        </w:rPr>
        <w:t>st.dataframe</w:t>
      </w:r>
      <w:proofErr w:type="spellEnd"/>
      <w:proofErr w:type="gramEnd"/>
      <w:r w:rsidRPr="00451778">
        <w:rPr>
          <w:rFonts w:ascii="Courier New" w:hAnsi="Courier New" w:cs="Courier New"/>
          <w:sz w:val="18"/>
          <w:szCs w:val="18"/>
        </w:rPr>
        <w:t>(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df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)</w:t>
      </w:r>
    </w:p>
    <w:p w14:paraId="1AB55322" w14:textId="77777777" w:rsidR="005A6B3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else:</w:t>
      </w:r>
    </w:p>
    <w:p w14:paraId="6B61A5BC" w14:textId="3942F753" w:rsidR="00967756" w:rsidRPr="00451778" w:rsidRDefault="005A6B3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st.info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"No bookings found for this theatre.")</w:t>
      </w:r>
    </w:p>
    <w:p w14:paraId="62FFCB20" w14:textId="77777777" w:rsidR="00451778" w:rsidRPr="00451778" w:rsidRDefault="00451778" w:rsidP="00451778">
      <w:pPr>
        <w:spacing w:line="240" w:lineRule="auto"/>
        <w:rPr>
          <w:sz w:val="20"/>
          <w:szCs w:val="20"/>
        </w:rPr>
      </w:pPr>
    </w:p>
    <w:p w14:paraId="417E7585" w14:textId="151F0B43" w:rsidR="00754CC2" w:rsidRPr="00451778" w:rsidRDefault="00000000" w:rsidP="00451778">
      <w:pPr>
        <w:spacing w:line="240" w:lineRule="auto"/>
      </w:pPr>
      <w:r w:rsidRPr="00567EB5">
        <w:rPr>
          <w:color w:val="000000" w:themeColor="text1"/>
          <w:sz w:val="36"/>
          <w:szCs w:val="36"/>
        </w:rPr>
        <w:t>C. cli.py</w:t>
      </w:r>
    </w:p>
    <w:p w14:paraId="2B6F5153" w14:textId="77777777" w:rsidR="00754CC2" w:rsidRDefault="00000000">
      <w:r>
        <w:t>Includes CLI interface: user/admin menus, booking flow, admin operations.</w:t>
      </w:r>
    </w:p>
    <w:p w14:paraId="365AC8BA" w14:textId="77777777" w:rsidR="00967756" w:rsidRDefault="00967756"/>
    <w:p w14:paraId="04224A82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proofErr w:type="gramStart"/>
      <w:r w:rsidRPr="00451778">
        <w:rPr>
          <w:rFonts w:ascii="Courier New" w:hAnsi="Courier New" w:cs="Courier New"/>
          <w:sz w:val="18"/>
          <w:szCs w:val="18"/>
        </w:rPr>
        <w:t>#!/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usr/bin/env python3</w:t>
      </w:r>
    </w:p>
    <w:p w14:paraId="3291169F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>"""</w:t>
      </w:r>
    </w:p>
    <w:p w14:paraId="031DB0DA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>CLI for PVC - Perfectly Viewable Cinemas</w:t>
      </w:r>
    </w:p>
    <w:p w14:paraId="25163B91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>Imports business logic from handler.py</w:t>
      </w:r>
    </w:p>
    <w:p w14:paraId="60F7EF23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>"""</w:t>
      </w:r>
    </w:p>
    <w:p w14:paraId="229DEACF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>import sys</w:t>
      </w:r>
    </w:p>
    <w:p w14:paraId="1F45B98E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lastRenderedPageBreak/>
        <w:t>from handler import *</w:t>
      </w:r>
    </w:p>
    <w:p w14:paraId="50EC3275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1058A359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proofErr w:type="spellStart"/>
      <w:r w:rsidRPr="00451778">
        <w:rPr>
          <w:rFonts w:ascii="Courier New" w:hAnsi="Courier New" w:cs="Courier New"/>
          <w:sz w:val="18"/>
          <w:szCs w:val="18"/>
        </w:rPr>
        <w:t>current_user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= None</w:t>
      </w:r>
    </w:p>
    <w:p w14:paraId="337F55F0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proofErr w:type="spellStart"/>
      <w:r w:rsidRPr="00451778">
        <w:rPr>
          <w:rFonts w:ascii="Courier New" w:hAnsi="Courier New" w:cs="Courier New"/>
          <w:sz w:val="18"/>
          <w:szCs w:val="18"/>
        </w:rPr>
        <w:t>current_user_typ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= None</w:t>
      </w:r>
    </w:p>
    <w:p w14:paraId="3710B267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1698E792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def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cli_user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login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):</w:t>
      </w:r>
    </w:p>
    <w:p w14:paraId="02F890D4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global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current_user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,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current_user_type</w:t>
      </w:r>
      <w:proofErr w:type="spellEnd"/>
    </w:p>
    <w:p w14:paraId="14D8BEC1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print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"\n=== USER LOGIN ===")</w:t>
      </w:r>
    </w:p>
    <w:p w14:paraId="5A1AAC42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username =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input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"Username: ")</w:t>
      </w:r>
    </w:p>
    <w:p w14:paraId="4C4F4F05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password =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input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"Password: ")</w:t>
      </w:r>
    </w:p>
    <w:p w14:paraId="19975400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user =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user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login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username, password)</w:t>
      </w:r>
    </w:p>
    <w:p w14:paraId="5D7E4E07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if user:</w:t>
      </w:r>
    </w:p>
    <w:p w14:paraId="51844E10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current_user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= user</w:t>
      </w:r>
    </w:p>
    <w:p w14:paraId="5BB3AEC0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current_user_typ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= 'user'</w:t>
      </w:r>
    </w:p>
    <w:p w14:paraId="1743EE05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print(</w:t>
      </w:r>
      <w:proofErr w:type="spellStart"/>
      <w:proofErr w:type="gramEnd"/>
      <w:r w:rsidRPr="00451778">
        <w:rPr>
          <w:rFonts w:ascii="Courier New" w:hAnsi="Courier New" w:cs="Courier New"/>
          <w:sz w:val="18"/>
          <w:szCs w:val="18"/>
        </w:rPr>
        <w:t>f"Welcom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, {username}!")</w:t>
      </w:r>
    </w:p>
    <w:p w14:paraId="240EE95E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return True</w:t>
      </w:r>
    </w:p>
    <w:p w14:paraId="6B1B93C9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print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"Invalid credentials!")</w:t>
      </w:r>
    </w:p>
    <w:p w14:paraId="1C0181A7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return False</w:t>
      </w:r>
    </w:p>
    <w:p w14:paraId="00D7B246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6DDEC94B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def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cli_admin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login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):</w:t>
      </w:r>
    </w:p>
    <w:p w14:paraId="16DD4659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global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current_user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,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current_user_type</w:t>
      </w:r>
      <w:proofErr w:type="spellEnd"/>
    </w:p>
    <w:p w14:paraId="41E08C30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print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"\n=== ADMIN LOGIN ===")</w:t>
      </w:r>
    </w:p>
    <w:p w14:paraId="5E6EEEB1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username =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input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"Username: ")</w:t>
      </w:r>
    </w:p>
    <w:p w14:paraId="60C7F3A9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password =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input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"Password: ")</w:t>
      </w:r>
    </w:p>
    <w:p w14:paraId="71DB81CB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admin =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admin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login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username, password)</w:t>
      </w:r>
    </w:p>
    <w:p w14:paraId="0D0F3C10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if admin:</w:t>
      </w:r>
    </w:p>
    <w:p w14:paraId="1C7FFA45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current_user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= admin</w:t>
      </w:r>
    </w:p>
    <w:p w14:paraId="74B0F557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current_user_typ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= admin['type']</w:t>
      </w:r>
    </w:p>
    <w:p w14:paraId="43C1075C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print(</w:t>
      </w:r>
      <w:proofErr w:type="spellStart"/>
      <w:proofErr w:type="gramEnd"/>
      <w:r w:rsidRPr="00451778">
        <w:rPr>
          <w:rFonts w:ascii="Courier New" w:hAnsi="Courier New" w:cs="Courier New"/>
          <w:sz w:val="18"/>
          <w:szCs w:val="18"/>
        </w:rPr>
        <w:t>f"Welcom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, {username}! ({admin['type']} admin)")</w:t>
      </w:r>
    </w:p>
    <w:p w14:paraId="5F443EE5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return True</w:t>
      </w:r>
    </w:p>
    <w:p w14:paraId="582DB54D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print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"Invalid admin credentials!")</w:t>
      </w:r>
    </w:p>
    <w:p w14:paraId="6C912A34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return False</w:t>
      </w:r>
    </w:p>
    <w:p w14:paraId="180D07ED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46F5CC50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def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cli_register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user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):</w:t>
      </w:r>
    </w:p>
    <w:p w14:paraId="5EAC0243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print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"\n=== USER REGISTRATION ===")</w:t>
      </w:r>
    </w:p>
    <w:p w14:paraId="07DF9F15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username =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input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"Username: ")</w:t>
      </w:r>
    </w:p>
    <w:p w14:paraId="28E69AD5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password =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input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"Password: ")</w:t>
      </w:r>
    </w:p>
    <w:p w14:paraId="31CEABAE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email =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input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"Email: ")</w:t>
      </w:r>
    </w:p>
    <w:p w14:paraId="609D04EE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success, msg =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register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user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username, password, email)</w:t>
      </w:r>
    </w:p>
    <w:p w14:paraId="02D30CAF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print(msg)</w:t>
      </w:r>
    </w:p>
    <w:p w14:paraId="759A5077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return success</w:t>
      </w:r>
    </w:p>
    <w:p w14:paraId="3C0DDC98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7AD48B42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def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cli_view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movies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):</w:t>
      </w:r>
    </w:p>
    <w:p w14:paraId="46EF4D3A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print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"\n=== AVAILABLE MOVIES ===")</w:t>
      </w:r>
    </w:p>
    <w:p w14:paraId="65727346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movies =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get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movies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)</w:t>
      </w:r>
    </w:p>
    <w:p w14:paraId="72BD3006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showings =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get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showings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)</w:t>
      </w:r>
    </w:p>
    <w:p w14:paraId="5EE85016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theatres =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get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theatres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)</w:t>
      </w:r>
    </w:p>
    <w:p w14:paraId="11554A37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if not showings:</w:t>
      </w:r>
    </w:p>
    <w:p w14:paraId="100CDAE1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print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"No showings available.")</w:t>
      </w:r>
    </w:p>
    <w:p w14:paraId="5835945F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return</w:t>
      </w:r>
    </w:p>
    <w:p w14:paraId="1A89E7EA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movie_lookup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= {m[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movie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']: m['title']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for m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in movies}</w:t>
      </w:r>
    </w:p>
    <w:p w14:paraId="3792C8F6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theatre_lookup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= {t[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theatre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']: t['name'] for t in theatres}</w:t>
      </w:r>
    </w:p>
    <w:p w14:paraId="15344DC0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print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f"{'Showing ID':&lt;10} {'Movie':&lt;25} {'Theatre':&lt;15} {'Showtime':&lt;8} {'Seats':&lt;5}")</w:t>
      </w:r>
    </w:p>
    <w:p w14:paraId="12978410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print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"-" * 70)</w:t>
      </w:r>
    </w:p>
    <w:p w14:paraId="59B20DF6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for showing in showings:</w:t>
      </w:r>
    </w:p>
    <w:p w14:paraId="1ECE8065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movie_titl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=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movie_lookup.get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showing[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movie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'], 'Unknown')</w:t>
      </w:r>
    </w:p>
    <w:p w14:paraId="732056FD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theatre_nam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=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theatre_lookup.get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showing[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theatre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'], 'Unknown')</w:t>
      </w:r>
    </w:p>
    <w:p w14:paraId="3AB61FDF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print(f"{showing[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showing_id</w:t>
      </w:r>
      <w:proofErr w:type="spellEnd"/>
      <w:proofErr w:type="gramStart"/>
      <w:r w:rsidRPr="00451778">
        <w:rPr>
          <w:rFonts w:ascii="Courier New" w:hAnsi="Courier New" w:cs="Courier New"/>
          <w:sz w:val="18"/>
          <w:szCs w:val="18"/>
        </w:rPr>
        <w:t>']:&lt;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10} {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movie_titl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[:24]:&lt;25} {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theatre_nam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:&lt;15} {showing['showtime']:&lt;8} {showing[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available_seats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']:&lt;5}")</w:t>
      </w:r>
    </w:p>
    <w:p w14:paraId="77F18081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06DBD48B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def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cli_book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ticket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):</w:t>
      </w:r>
    </w:p>
    <w:p w14:paraId="3A759FC1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if not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current_user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or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current_user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typ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!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= 'user':</w:t>
      </w:r>
    </w:p>
    <w:p w14:paraId="4D7E7EFD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lastRenderedPageBreak/>
        <w:t xml:space="preserve">       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print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"Please login as a user first!")</w:t>
      </w:r>
    </w:p>
    <w:p w14:paraId="08DA7B84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return</w:t>
      </w:r>
    </w:p>
    <w:p w14:paraId="40C134FE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print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"\n=== BOOK TICKET ===")</w:t>
      </w:r>
    </w:p>
    <w:p w14:paraId="4F1ADD66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cli_view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movies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)</w:t>
      </w:r>
    </w:p>
    <w:p w14:paraId="54AC65D3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showing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=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input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"\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nEnter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Showing ID to book: ")</w:t>
      </w:r>
    </w:p>
    <w:p w14:paraId="74CB2C56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seats_wante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=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input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"Number of seats: ")</w:t>
      </w:r>
    </w:p>
    <w:p w14:paraId="3170D388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try:</w:t>
      </w:r>
    </w:p>
    <w:p w14:paraId="506FDEA6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seats_wante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= int(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seats_wante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)</w:t>
      </w:r>
    </w:p>
    <w:p w14:paraId="6EBD62C4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except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ValueError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:</w:t>
      </w:r>
    </w:p>
    <w:p w14:paraId="7282D896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print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"Invalid number of seats!")</w:t>
      </w:r>
    </w:p>
    <w:p w14:paraId="20BBD52D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return</w:t>
      </w:r>
    </w:p>
    <w:p w14:paraId="60EDDB5D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success, result =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book_ticket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current_user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[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user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'],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showing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,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seats_wante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)</w:t>
      </w:r>
    </w:p>
    <w:p w14:paraId="20056B95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if success:</w:t>
      </w:r>
    </w:p>
    <w:p w14:paraId="0AFD0315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print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f"\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nBooking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successful! Booking ID: {result}")</w:t>
      </w:r>
    </w:p>
    <w:p w14:paraId="276BE8D7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else:</w:t>
      </w:r>
    </w:p>
    <w:p w14:paraId="71D03A06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print(result)</w:t>
      </w:r>
    </w:p>
    <w:p w14:paraId="5C4EE1AD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5934A075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def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cli_view_user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bookings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):</w:t>
      </w:r>
    </w:p>
    <w:p w14:paraId="52FC96F3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if not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current_user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or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current_user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typ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!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= 'user':</w:t>
      </w:r>
    </w:p>
    <w:p w14:paraId="3F37B814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print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"Please login as a user first!")</w:t>
      </w:r>
    </w:p>
    <w:p w14:paraId="579D9BE6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return</w:t>
      </w:r>
    </w:p>
    <w:p w14:paraId="5472AF14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print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"\n=== YOUR BOOKINGS ===")</w:t>
      </w:r>
    </w:p>
    <w:p w14:paraId="4EB37B04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bookings =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get_user_bookings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current_user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[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user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'])</w:t>
      </w:r>
    </w:p>
    <w:p w14:paraId="56831FBE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showings =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get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showings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)</w:t>
      </w:r>
    </w:p>
    <w:p w14:paraId="7F65AD50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movies =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get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movies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)</w:t>
      </w:r>
    </w:p>
    <w:p w14:paraId="7AB6C87A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theatres =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get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theatres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)</w:t>
      </w:r>
    </w:p>
    <w:p w14:paraId="5135D83F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if not bookings:</w:t>
      </w:r>
    </w:p>
    <w:p w14:paraId="19B5C055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print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"No bookings found.")</w:t>
      </w:r>
    </w:p>
    <w:p w14:paraId="6CA02F61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return</w:t>
      </w:r>
    </w:p>
    <w:p w14:paraId="58468669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showing_lookup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= {s[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showing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']: s for s in showings}</w:t>
      </w:r>
    </w:p>
    <w:p w14:paraId="249F52D2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movie_lookup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= {m[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movie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']: m['title']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for m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in movies}</w:t>
      </w:r>
    </w:p>
    <w:p w14:paraId="0F39129E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theatre_lookup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= {t[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theatre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']: t['name'] for t in theatres}</w:t>
      </w:r>
    </w:p>
    <w:p w14:paraId="1B8BE016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print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f"{'Booking ID':&lt;10} {'Movie':&lt;25} {'Theatre':&lt;15} {'Seats':&lt;5} {'Date':&lt;19}")</w:t>
      </w:r>
    </w:p>
    <w:p w14:paraId="602077AB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print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"-" * 80)</w:t>
      </w:r>
    </w:p>
    <w:p w14:paraId="589BC67E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for booking in bookings:</w:t>
      </w:r>
    </w:p>
    <w:p w14:paraId="6B1AB4C6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showing =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showing_lookup.get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booking[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showing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'], None)</w:t>
      </w:r>
    </w:p>
    <w:p w14:paraId="7A960A6F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if showing:</w:t>
      </w:r>
    </w:p>
    <w:p w14:paraId="691B43ED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movie_titl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=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movie_lookup.get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showing[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movie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'], 'Unknown')</w:t>
      </w:r>
    </w:p>
    <w:p w14:paraId="5609C1D3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theatre_nam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=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theatre_lookup.get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showing[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theatre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'], 'Unknown')</w:t>
      </w:r>
    </w:p>
    <w:p w14:paraId="4F5D969D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else:</w:t>
      </w:r>
    </w:p>
    <w:p w14:paraId="5467F281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movie_titl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= 'Unknown'</w:t>
      </w:r>
    </w:p>
    <w:p w14:paraId="32CF272A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theatre_nam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= 'Unknown'</w:t>
      </w:r>
    </w:p>
    <w:p w14:paraId="501E4A1A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print(f"{booking[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booking_id</w:t>
      </w:r>
      <w:proofErr w:type="spellEnd"/>
      <w:proofErr w:type="gramStart"/>
      <w:r w:rsidRPr="00451778">
        <w:rPr>
          <w:rFonts w:ascii="Courier New" w:hAnsi="Courier New" w:cs="Courier New"/>
          <w:sz w:val="18"/>
          <w:szCs w:val="18"/>
        </w:rPr>
        <w:t>']:&lt;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10} {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movie_titl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[:24]:&lt;25} {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theatre_nam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:&lt;15} {booking[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seats_booke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']:&lt;5} {booking[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booking_dat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']:&lt;19}")</w:t>
      </w:r>
    </w:p>
    <w:p w14:paraId="350DAB1A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6869CE3F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def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cli_add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movi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):</w:t>
      </w:r>
    </w:p>
    <w:p w14:paraId="3E1A43DE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if not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current_user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or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current_user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typ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!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= 'theatre':</w:t>
      </w:r>
    </w:p>
    <w:p w14:paraId="10AA7497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print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"Access denied! Theatre admin login required.")</w:t>
      </w:r>
    </w:p>
    <w:p w14:paraId="76478FA2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return</w:t>
      </w:r>
    </w:p>
    <w:p w14:paraId="325E1E55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print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"\n=== ADD MOVIE ===")</w:t>
      </w:r>
    </w:p>
    <w:p w14:paraId="5FBE6CAF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title =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input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"Movie Title: ")</w:t>
      </w:r>
    </w:p>
    <w:p w14:paraId="275C4C31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genre =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input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"Genre: ")</w:t>
      </w:r>
    </w:p>
    <w:p w14:paraId="1AE3CCBE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duration =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input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"Duration (minutes): ")</w:t>
      </w:r>
    </w:p>
    <w:p w14:paraId="30325FCE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showtime =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input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"Showtime (HH:MM): ")</w:t>
      </w:r>
    </w:p>
    <w:p w14:paraId="17921FF4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seats =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input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"Available Seats: ")</w:t>
      </w:r>
    </w:p>
    <w:p w14:paraId="5BE09D5E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# Add movie first</w:t>
      </w:r>
    </w:p>
    <w:p w14:paraId="53021529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success, msg =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add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movi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title, genre, duration)</w:t>
      </w:r>
    </w:p>
    <w:p w14:paraId="11F2A2F5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print(msg)</w:t>
      </w:r>
    </w:p>
    <w:p w14:paraId="24625B69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if success:</w:t>
      </w:r>
    </w:p>
    <w:p w14:paraId="6C598CC8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# Get the new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movie_id</w:t>
      </w:r>
      <w:proofErr w:type="spellEnd"/>
    </w:p>
    <w:p w14:paraId="427AB2FE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movies =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get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movies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)</w:t>
      </w:r>
    </w:p>
    <w:p w14:paraId="7831881F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lastRenderedPageBreak/>
        <w:t xml:space="preserve">    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new_movie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= movies[-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1][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movie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']</w:t>
      </w:r>
    </w:p>
    <w:p w14:paraId="1F4002E7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# Add showing for this movie</w:t>
      </w:r>
    </w:p>
    <w:p w14:paraId="75BC1222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success2, msg2 =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add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showing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spellStart"/>
      <w:proofErr w:type="gramEnd"/>
      <w:r w:rsidRPr="00451778">
        <w:rPr>
          <w:rFonts w:ascii="Courier New" w:hAnsi="Courier New" w:cs="Courier New"/>
          <w:sz w:val="18"/>
          <w:szCs w:val="18"/>
        </w:rPr>
        <w:t>new_movie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,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current_user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[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theatre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'], showtime, seats)</w:t>
      </w:r>
    </w:p>
    <w:p w14:paraId="4B10A7B9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print(msg2)</w:t>
      </w:r>
    </w:p>
    <w:p w14:paraId="58FF4A55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54D38ED2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def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cli_del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movi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):</w:t>
      </w:r>
    </w:p>
    <w:p w14:paraId="531AF65D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if not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current_user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or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current_user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typ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!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= 'theatre':</w:t>
      </w:r>
    </w:p>
    <w:p w14:paraId="4C6A3316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print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"Access denied! Theatre admin login required.")</w:t>
      </w:r>
    </w:p>
    <w:p w14:paraId="2136C303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return</w:t>
      </w:r>
    </w:p>
    <w:p w14:paraId="4CE412C5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print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"\n=== DELETE MOVIE ===")</w:t>
      </w:r>
    </w:p>
    <w:p w14:paraId="64B0F0BF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movies =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get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movies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)</w:t>
      </w:r>
    </w:p>
    <w:p w14:paraId="7310BFC7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if not movies:</w:t>
      </w:r>
    </w:p>
    <w:p w14:paraId="649A20D0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print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"No movies available to delete.")</w:t>
      </w:r>
    </w:p>
    <w:p w14:paraId="07E9BE95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return</w:t>
      </w:r>
    </w:p>
    <w:p w14:paraId="2D4106A3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print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f"{'Movie ID':&lt;10} {'Title':&lt;25} {'Genre':&lt;15} {'Duration':&lt;8}")</w:t>
      </w:r>
    </w:p>
    <w:p w14:paraId="32A87102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print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"-" * 60)</w:t>
      </w:r>
    </w:p>
    <w:p w14:paraId="030432BF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for movie in movies:</w:t>
      </w:r>
    </w:p>
    <w:p w14:paraId="531B74C5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print(f"{movie[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movie_id</w:t>
      </w:r>
      <w:proofErr w:type="spellEnd"/>
      <w:proofErr w:type="gramStart"/>
      <w:r w:rsidRPr="00451778">
        <w:rPr>
          <w:rFonts w:ascii="Courier New" w:hAnsi="Courier New" w:cs="Courier New"/>
          <w:sz w:val="18"/>
          <w:szCs w:val="18"/>
        </w:rPr>
        <w:t>']:&lt;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10} {movie['title'][:24]:&lt;25} {movie['genre']:&lt;15} {movie['duration']:&lt;8}")</w:t>
      </w:r>
    </w:p>
    <w:p w14:paraId="5F5B89ED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movie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=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input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"\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nEnter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Movie ID to delete: ")</w:t>
      </w:r>
    </w:p>
    <w:p w14:paraId="55C72A34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success, msg =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del_movi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movie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)</w:t>
      </w:r>
    </w:p>
    <w:p w14:paraId="54AAF650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print(msg)</w:t>
      </w:r>
    </w:p>
    <w:p w14:paraId="3DB84AB5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6216CDF4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def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cli_add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showing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):</w:t>
      </w:r>
    </w:p>
    <w:p w14:paraId="1FE7FF6E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if not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current_user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or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current_user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typ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!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= 'theatre':</w:t>
      </w:r>
    </w:p>
    <w:p w14:paraId="223EE71E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print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"Access denied! Theatre admin login required.")</w:t>
      </w:r>
    </w:p>
    <w:p w14:paraId="623540AA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return</w:t>
      </w:r>
    </w:p>
    <w:p w14:paraId="2FFEA0A3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print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"\n=== ADD SHOWING ===")</w:t>
      </w:r>
    </w:p>
    <w:p w14:paraId="56654FC0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movies =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get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movies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)</w:t>
      </w:r>
    </w:p>
    <w:p w14:paraId="07B15DFB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movie_titles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= [f"{m['title']} (ID: {m[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movie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']})"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for m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in movies]</w:t>
      </w:r>
    </w:p>
    <w:p w14:paraId="3A6F28DF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selected =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input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"Select Movie by ID: ")</w:t>
      </w:r>
    </w:p>
    <w:p w14:paraId="557FBFD0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theatre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=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current_user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[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theatre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']</w:t>
      </w:r>
    </w:p>
    <w:p w14:paraId="20EE6F5F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showtime =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input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"Showtime (HH:MM): ")</w:t>
      </w:r>
    </w:p>
    <w:p w14:paraId="76335D0F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seats =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input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"Available Seats: ")</w:t>
      </w:r>
    </w:p>
    <w:p w14:paraId="2B860894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success, msg =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add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showing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 xml:space="preserve">selected,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theatre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, showtime, seats)</w:t>
      </w:r>
    </w:p>
    <w:p w14:paraId="5003E078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print(msg)</w:t>
      </w:r>
    </w:p>
    <w:p w14:paraId="3FC7391B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58E68EA8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def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cli_view_theatre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bookings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):</w:t>
      </w:r>
    </w:p>
    <w:p w14:paraId="1FFBB8AC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if not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current_user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or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current_user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typ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!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= 'theatre':</w:t>
      </w:r>
    </w:p>
    <w:p w14:paraId="16E858B5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print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"Access denied! Theatre admin login required.")</w:t>
      </w:r>
    </w:p>
    <w:p w14:paraId="6A9FD066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return</w:t>
      </w:r>
    </w:p>
    <w:p w14:paraId="100ABF2F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print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f"\n=== BOOKINGS FOR THEATRE {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current_user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[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theatre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']} ===")</w:t>
      </w:r>
    </w:p>
    <w:p w14:paraId="075537A8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bookings =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get_theatre_bookings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current_user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[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theatre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'])</w:t>
      </w:r>
    </w:p>
    <w:p w14:paraId="6B44E9BE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showings =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get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showings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)</w:t>
      </w:r>
    </w:p>
    <w:p w14:paraId="4DC80353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movies =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get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movies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)</w:t>
      </w:r>
    </w:p>
    <w:p w14:paraId="0D34772C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users =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get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users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)</w:t>
      </w:r>
    </w:p>
    <w:p w14:paraId="30CC9BAB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if not bookings:</w:t>
      </w:r>
    </w:p>
    <w:p w14:paraId="347CA9F1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print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"No bookings found for this theatre.")</w:t>
      </w:r>
    </w:p>
    <w:p w14:paraId="2D904C95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return</w:t>
      </w:r>
    </w:p>
    <w:p w14:paraId="13D6B54A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showing_lookup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= {s[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showing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']: s for s in showings}</w:t>
      </w:r>
    </w:p>
    <w:p w14:paraId="2EF5A476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movie_lookup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= {m[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movie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']: m['title']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for m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in movies}</w:t>
      </w:r>
    </w:p>
    <w:p w14:paraId="20B30EC6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user_lookup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= {u[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user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']: u['username'] for u in users}</w:t>
      </w:r>
    </w:p>
    <w:p w14:paraId="104A757C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print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f"{'Booking ID':&lt;10} {'User':&lt;15} {'Movie':&lt;25} {'Seats':&lt;5} {'Date':&lt;19}")</w:t>
      </w:r>
    </w:p>
    <w:p w14:paraId="1389C854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print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"-" * 80)</w:t>
      </w:r>
    </w:p>
    <w:p w14:paraId="27D6ED6C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for booking in bookings:</w:t>
      </w:r>
    </w:p>
    <w:p w14:paraId="7B5F16D5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showing =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showing_lookup.get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booking[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showing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'], None)</w:t>
      </w:r>
    </w:p>
    <w:p w14:paraId="09FBD7FA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if showing:</w:t>
      </w:r>
    </w:p>
    <w:p w14:paraId="1D994932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movie_titl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=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movie_lookup.get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showing[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movie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'], 'Unknown')</w:t>
      </w:r>
    </w:p>
    <w:p w14:paraId="1C99BF8F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else:</w:t>
      </w:r>
    </w:p>
    <w:p w14:paraId="515693DC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movie_titl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= 'Unknown'</w:t>
      </w:r>
    </w:p>
    <w:p w14:paraId="017340A2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username =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user_lookup.get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booking[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user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'], 'Unknown')</w:t>
      </w:r>
    </w:p>
    <w:p w14:paraId="3D8334EF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lastRenderedPageBreak/>
        <w:t xml:space="preserve">        print(f"{booking[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booking_id</w:t>
      </w:r>
      <w:proofErr w:type="spellEnd"/>
      <w:proofErr w:type="gramStart"/>
      <w:r w:rsidRPr="00451778">
        <w:rPr>
          <w:rFonts w:ascii="Courier New" w:hAnsi="Courier New" w:cs="Courier New"/>
          <w:sz w:val="18"/>
          <w:szCs w:val="18"/>
        </w:rPr>
        <w:t>']:&lt;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10} {username:&lt;15} {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movie_titl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[:24]:&lt;25} {booking[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seats_booke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']:&lt;5} {booking[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booking_dat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']:&lt;19}")</w:t>
      </w:r>
    </w:p>
    <w:p w14:paraId="6D92837F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28CBA02A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def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cli_system_admin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stats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):</w:t>
      </w:r>
    </w:p>
    <w:p w14:paraId="26CC3CDB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if not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current_user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or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current_user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typ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!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= 'system':</w:t>
      </w:r>
    </w:p>
    <w:p w14:paraId="04476FFC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print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"Access denied! System admin login required.")</w:t>
      </w:r>
    </w:p>
    <w:p w14:paraId="439FC288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return</w:t>
      </w:r>
    </w:p>
    <w:p w14:paraId="62F6A6C8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print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"\n=== SYSTEM STATISTICS ===")</w:t>
      </w:r>
    </w:p>
    <w:p w14:paraId="2B693C85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users =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get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users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)</w:t>
      </w:r>
    </w:p>
    <w:p w14:paraId="7F438970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movies =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get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movies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)</w:t>
      </w:r>
    </w:p>
    <w:p w14:paraId="5CFC86B2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theatres =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get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theatres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)</w:t>
      </w:r>
    </w:p>
    <w:p w14:paraId="5EC841FD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bookings =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get_all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bookings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)</w:t>
      </w:r>
    </w:p>
    <w:p w14:paraId="43987342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print(</w:t>
      </w:r>
      <w:proofErr w:type="spellStart"/>
      <w:proofErr w:type="gramEnd"/>
      <w:r w:rsidRPr="00451778">
        <w:rPr>
          <w:rFonts w:ascii="Courier New" w:hAnsi="Courier New" w:cs="Courier New"/>
          <w:sz w:val="18"/>
          <w:szCs w:val="18"/>
        </w:rPr>
        <w:t>f"Total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Users: {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len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users)}")</w:t>
      </w:r>
    </w:p>
    <w:p w14:paraId="4A8A777A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print(</w:t>
      </w:r>
      <w:proofErr w:type="spellStart"/>
      <w:proofErr w:type="gramEnd"/>
      <w:r w:rsidRPr="00451778">
        <w:rPr>
          <w:rFonts w:ascii="Courier New" w:hAnsi="Courier New" w:cs="Courier New"/>
          <w:sz w:val="18"/>
          <w:szCs w:val="18"/>
        </w:rPr>
        <w:t>f"Total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Movies: {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len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movies)}")</w:t>
      </w:r>
    </w:p>
    <w:p w14:paraId="3D166E9E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print(</w:t>
      </w:r>
      <w:proofErr w:type="spellStart"/>
      <w:proofErr w:type="gramEnd"/>
      <w:r w:rsidRPr="00451778">
        <w:rPr>
          <w:rFonts w:ascii="Courier New" w:hAnsi="Courier New" w:cs="Courier New"/>
          <w:sz w:val="18"/>
          <w:szCs w:val="18"/>
        </w:rPr>
        <w:t>f"Total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Theatres: {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len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theatres)}")</w:t>
      </w:r>
    </w:p>
    <w:p w14:paraId="209E8170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print(</w:t>
      </w:r>
      <w:proofErr w:type="spellStart"/>
      <w:proofErr w:type="gramEnd"/>
      <w:r w:rsidRPr="00451778">
        <w:rPr>
          <w:rFonts w:ascii="Courier New" w:hAnsi="Courier New" w:cs="Courier New"/>
          <w:sz w:val="18"/>
          <w:szCs w:val="18"/>
        </w:rPr>
        <w:t>f"Total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Bookings: {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len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bookings)}")</w:t>
      </w:r>
    </w:p>
    <w:p w14:paraId="7BD85796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total_tickets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= sum(int(b[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seats_booke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']) for b in bookings)</w:t>
      </w:r>
    </w:p>
    <w:p w14:paraId="35A514A5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total_revenu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=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total_tickets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* 10</w:t>
      </w:r>
    </w:p>
    <w:p w14:paraId="1915E139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print(</w:t>
      </w:r>
      <w:proofErr w:type="spellStart"/>
      <w:proofErr w:type="gramEnd"/>
      <w:r w:rsidRPr="00451778">
        <w:rPr>
          <w:rFonts w:ascii="Courier New" w:hAnsi="Courier New" w:cs="Courier New"/>
          <w:sz w:val="18"/>
          <w:szCs w:val="18"/>
        </w:rPr>
        <w:t>f"Total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Tickets Sold: {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total_tickets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}")</w:t>
      </w:r>
    </w:p>
    <w:p w14:paraId="776E1508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print(</w:t>
      </w:r>
      <w:proofErr w:type="spellStart"/>
      <w:proofErr w:type="gramEnd"/>
      <w:r w:rsidRPr="00451778">
        <w:rPr>
          <w:rFonts w:ascii="Courier New" w:hAnsi="Courier New" w:cs="Courier New"/>
          <w:sz w:val="18"/>
          <w:szCs w:val="18"/>
        </w:rPr>
        <w:t>f"Estimate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Revenue: ${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total_revenu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}")</w:t>
      </w:r>
    </w:p>
    <w:p w14:paraId="5529BF21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3D962C21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def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cli_view_all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bookings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):</w:t>
      </w:r>
    </w:p>
    <w:p w14:paraId="4527D158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print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"\n=== ALL BOOKINGS ===")</w:t>
      </w:r>
    </w:p>
    <w:p w14:paraId="2396F144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bookings =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get_all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bookings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)</w:t>
      </w:r>
    </w:p>
    <w:p w14:paraId="70B27E70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showings =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get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showings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)</w:t>
      </w:r>
    </w:p>
    <w:p w14:paraId="0AA98C7F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movies =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get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movies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)</w:t>
      </w:r>
    </w:p>
    <w:p w14:paraId="257F96B7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users =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get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users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)</w:t>
      </w:r>
    </w:p>
    <w:p w14:paraId="2AC5B543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theatres =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get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theatres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)</w:t>
      </w:r>
    </w:p>
    <w:p w14:paraId="7DC78974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if not bookings:</w:t>
      </w:r>
    </w:p>
    <w:p w14:paraId="6AF1173B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print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"No bookings found.")</w:t>
      </w:r>
    </w:p>
    <w:p w14:paraId="3E152872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return</w:t>
      </w:r>
    </w:p>
    <w:p w14:paraId="4CBD7A8D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showing_lookup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= {s[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showing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']: s for s in showings}</w:t>
      </w:r>
    </w:p>
    <w:p w14:paraId="1C134499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movie_lookup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= {m[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movie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']: m['title']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for m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in movies}</w:t>
      </w:r>
    </w:p>
    <w:p w14:paraId="2A3B5F1A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user_lookup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= {u[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user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']: u['username'] for u in users}</w:t>
      </w:r>
    </w:p>
    <w:p w14:paraId="42BC20CB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theatre_lookup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= {t[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theatre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']: t['name'] for t in theatres}</w:t>
      </w:r>
    </w:p>
    <w:p w14:paraId="4642D600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print(f"{'ID':&lt;4} {'User':&lt;12} {'Movie':&lt;20} {'Theatre':&lt;12} {'Seats':&lt;5} {'Date':&lt;19}")</w:t>
      </w:r>
    </w:p>
    <w:p w14:paraId="0D189811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print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"-" * 75)</w:t>
      </w:r>
    </w:p>
    <w:p w14:paraId="038E8465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for booking in bookings:</w:t>
      </w:r>
    </w:p>
    <w:p w14:paraId="0D79BD5C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showing =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showing_lookup.get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booking[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showing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'], None)</w:t>
      </w:r>
    </w:p>
    <w:p w14:paraId="12621B69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if showing:</w:t>
      </w:r>
    </w:p>
    <w:p w14:paraId="58C24C55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movie_titl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=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movie_lookup.get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showing[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movie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'], 'Unknown')</w:t>
      </w:r>
    </w:p>
    <w:p w14:paraId="30F733C5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theatre_nam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=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theatre_lookup.get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showing[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theatre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'], 'Unknown')</w:t>
      </w:r>
    </w:p>
    <w:p w14:paraId="1689CCB5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else:</w:t>
      </w:r>
    </w:p>
    <w:p w14:paraId="3F7F01D0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movie_titl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= 'Unknown'</w:t>
      </w:r>
    </w:p>
    <w:p w14:paraId="06755C09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theatre_nam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= 'Unknown'</w:t>
      </w:r>
    </w:p>
    <w:p w14:paraId="5F588615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username =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user_lookup.get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booking[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user_i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'], 'Unknown')</w:t>
      </w:r>
    </w:p>
    <w:p w14:paraId="621CB209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print(f"{booking[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booking_id</w:t>
      </w:r>
      <w:proofErr w:type="spellEnd"/>
      <w:proofErr w:type="gramStart"/>
      <w:r w:rsidRPr="00451778">
        <w:rPr>
          <w:rFonts w:ascii="Courier New" w:hAnsi="Courier New" w:cs="Courier New"/>
          <w:sz w:val="18"/>
          <w:szCs w:val="18"/>
        </w:rPr>
        <w:t>']:&lt;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4} {username:&lt;12} {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movie_titl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[:19]:&lt;20} {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theatre_nam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[:11]:&lt;12} {booking[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seats_booked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']:&lt;5} {booking['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booking_dat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']:&lt;19}")</w:t>
      </w:r>
    </w:p>
    <w:p w14:paraId="01E6FE61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15B9936D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def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logout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):</w:t>
      </w:r>
    </w:p>
    <w:p w14:paraId="0B597B52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global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current_user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,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current_user_type</w:t>
      </w:r>
      <w:proofErr w:type="spellEnd"/>
    </w:p>
    <w:p w14:paraId="02DC9E2F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print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"Logged out successfully!")</w:t>
      </w:r>
    </w:p>
    <w:p w14:paraId="64AD16B0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current_user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= None</w:t>
      </w:r>
    </w:p>
    <w:p w14:paraId="5F4C3ED2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current_user_typ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= None</w:t>
      </w:r>
    </w:p>
    <w:p w14:paraId="0B12E9D1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6FA09D23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def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main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):</w:t>
      </w:r>
    </w:p>
    <w:p w14:paraId="7FB939FA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print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"=" * 50)</w:t>
      </w:r>
    </w:p>
    <w:p w14:paraId="7FF22C2B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print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"    Welcome to PVC - Perfectly Viewable Cinemas")</w:t>
      </w:r>
    </w:p>
    <w:p w14:paraId="089573AC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print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"=" * 50)</w:t>
      </w:r>
    </w:p>
    <w:p w14:paraId="68833F4F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while True:</w:t>
      </w:r>
    </w:p>
    <w:p w14:paraId="0E20B1E3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lastRenderedPageBreak/>
        <w:t xml:space="preserve">        if not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current_user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:</w:t>
      </w:r>
    </w:p>
    <w:p w14:paraId="1755126E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print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"\n=== MAIN MENU ===")</w:t>
      </w:r>
    </w:p>
    <w:p w14:paraId="35B0CBF2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print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"1. User Login")</w:t>
      </w:r>
    </w:p>
    <w:p w14:paraId="5A8CCF6A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print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"2. User Registration")</w:t>
      </w:r>
    </w:p>
    <w:p w14:paraId="66FE00CE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print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"3. Admin Login")</w:t>
      </w:r>
    </w:p>
    <w:p w14:paraId="3971BCDF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print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"4. Exit")</w:t>
      </w:r>
    </w:p>
    <w:p w14:paraId="5B678F47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choice =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input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"Enter your choice (1-4): ")</w:t>
      </w:r>
    </w:p>
    <w:p w14:paraId="2EF06F96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if choice == '1':</w:t>
      </w:r>
    </w:p>
    <w:p w14:paraId="58F58A55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    if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cli_user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login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):</w:t>
      </w:r>
    </w:p>
    <w:p w14:paraId="5EC8CB99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    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user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menu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)</w:t>
      </w:r>
    </w:p>
    <w:p w14:paraId="58379BED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elif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choice == '2':</w:t>
      </w:r>
    </w:p>
    <w:p w14:paraId="6865A9CA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cli_register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user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)</w:t>
      </w:r>
    </w:p>
    <w:p w14:paraId="1F2F8A4B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elif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choice == '3':</w:t>
      </w:r>
    </w:p>
    <w:p w14:paraId="7DD925E6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    if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cli_admin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login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):</w:t>
      </w:r>
    </w:p>
    <w:p w14:paraId="0E8FF3C6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        if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current_user_typ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== 'theatre':</w:t>
      </w:r>
    </w:p>
    <w:p w14:paraId="4387B923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        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theatre_admin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menu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)</w:t>
      </w:r>
    </w:p>
    <w:p w14:paraId="48D6551F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    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elif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current_user_type == 'system':</w:t>
      </w:r>
    </w:p>
    <w:p w14:paraId="618C6532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        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system_admin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menu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)</w:t>
      </w:r>
    </w:p>
    <w:p w14:paraId="62130E52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elif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choice == '4':</w:t>
      </w:r>
    </w:p>
    <w:p w14:paraId="101953DB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   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print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"Thank you for using PVC!")</w:t>
      </w:r>
    </w:p>
    <w:p w14:paraId="36B2B9E6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    </w:t>
      </w:r>
      <w:proofErr w:type="spellStart"/>
      <w:proofErr w:type="gramStart"/>
      <w:r w:rsidRPr="00451778">
        <w:rPr>
          <w:rFonts w:ascii="Courier New" w:hAnsi="Courier New" w:cs="Courier New"/>
          <w:sz w:val="18"/>
          <w:szCs w:val="18"/>
        </w:rPr>
        <w:t>sys.exit</w:t>
      </w:r>
      <w:proofErr w:type="spellEnd"/>
      <w:proofErr w:type="gramEnd"/>
      <w:r w:rsidRPr="00451778">
        <w:rPr>
          <w:rFonts w:ascii="Courier New" w:hAnsi="Courier New" w:cs="Courier New"/>
          <w:sz w:val="18"/>
          <w:szCs w:val="18"/>
        </w:rPr>
        <w:t>()</w:t>
      </w:r>
    </w:p>
    <w:p w14:paraId="01926F05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elif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choice == 'init2025':</w:t>
      </w:r>
    </w:p>
    <w:p w14:paraId="69B9CAB6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initialize_csv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files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)</w:t>
      </w:r>
    </w:p>
    <w:p w14:paraId="17A2954B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   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print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'Initializing Csv files..........')</w:t>
      </w:r>
    </w:p>
    <w:p w14:paraId="53460FC6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else:</w:t>
      </w:r>
    </w:p>
    <w:p w14:paraId="41D7FB3E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   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print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"Invalid choice!")</w:t>
      </w:r>
    </w:p>
    <w:p w14:paraId="15CE4AF9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else:</w:t>
      </w:r>
    </w:p>
    <w:p w14:paraId="261EF6F2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if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current_user_typ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== 'user':</w:t>
      </w:r>
    </w:p>
    <w:p w14:paraId="0CF45624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user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menu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)</w:t>
      </w:r>
    </w:p>
    <w:p w14:paraId="14996DB6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elif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current_user_typ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== 'theatre':</w:t>
      </w:r>
    </w:p>
    <w:p w14:paraId="5D128F4B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theatre_admin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menu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)</w:t>
      </w:r>
    </w:p>
    <w:p w14:paraId="2C102895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elif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current_user_typ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== 'system':</w:t>
      </w:r>
    </w:p>
    <w:p w14:paraId="02F1AB08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system_admin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menu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)</w:t>
      </w:r>
    </w:p>
    <w:p w14:paraId="0C3B0FA7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50D4208F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def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user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menu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):</w:t>
      </w:r>
    </w:p>
    <w:p w14:paraId="74F1E2D5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while True:</w:t>
      </w:r>
    </w:p>
    <w:p w14:paraId="7E97EE93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print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"\n=== USER MENU ===")</w:t>
      </w:r>
    </w:p>
    <w:p w14:paraId="25A87E81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print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"1. View Available Movies")</w:t>
      </w:r>
    </w:p>
    <w:p w14:paraId="4C09F381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print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"2. Book Ticket")</w:t>
      </w:r>
    </w:p>
    <w:p w14:paraId="34CF7122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print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"3. View My Bookings")</w:t>
      </w:r>
    </w:p>
    <w:p w14:paraId="1533F3F4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print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"4. Logout")</w:t>
      </w:r>
    </w:p>
    <w:p w14:paraId="05229FE0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choice =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input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"Enter your choice (1-4): ")</w:t>
      </w:r>
    </w:p>
    <w:p w14:paraId="1C5C0BC0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if choice == '1':</w:t>
      </w:r>
    </w:p>
    <w:p w14:paraId="123B8125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cli_view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movies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)</w:t>
      </w:r>
    </w:p>
    <w:p w14:paraId="0FD62B5B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elif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choice == '2':</w:t>
      </w:r>
    </w:p>
    <w:p w14:paraId="2649FD67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cli_book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ticket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)</w:t>
      </w:r>
    </w:p>
    <w:p w14:paraId="7F8B2CDC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elif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choice == '3':</w:t>
      </w:r>
    </w:p>
    <w:p w14:paraId="1944E8F6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cli_view_user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bookings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)</w:t>
      </w:r>
    </w:p>
    <w:p w14:paraId="03A9F492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elif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choice == '4':</w:t>
      </w:r>
    </w:p>
    <w:p w14:paraId="2A18384B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logout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)</w:t>
      </w:r>
    </w:p>
    <w:p w14:paraId="7E345202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break</w:t>
      </w:r>
    </w:p>
    <w:p w14:paraId="383B22D8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else:</w:t>
      </w:r>
    </w:p>
    <w:p w14:paraId="4FB48592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print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"Invalid choice!")</w:t>
      </w:r>
    </w:p>
    <w:p w14:paraId="5B75085B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33CE6E7D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def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theatre_admin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menu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):</w:t>
      </w:r>
    </w:p>
    <w:p w14:paraId="11718CAD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while True:</w:t>
      </w:r>
    </w:p>
    <w:p w14:paraId="4C2E8577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print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"\n=== THEATRE ADMIN MENU ===")</w:t>
      </w:r>
    </w:p>
    <w:p w14:paraId="2FC2FE0C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print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"1. View Available Movies")</w:t>
      </w:r>
    </w:p>
    <w:p w14:paraId="6698E7B3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print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"2. Add Movie")</w:t>
      </w:r>
    </w:p>
    <w:p w14:paraId="12FDB9F6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print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"3. View Theatre Bookings")</w:t>
      </w:r>
    </w:p>
    <w:p w14:paraId="2AD3D67B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print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"4. Delete Movie")</w:t>
      </w:r>
    </w:p>
    <w:p w14:paraId="1BD7E46F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print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"5. Logout")</w:t>
      </w:r>
    </w:p>
    <w:p w14:paraId="44632F32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choice =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input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"Enter your choice (1-5): ")</w:t>
      </w:r>
    </w:p>
    <w:p w14:paraId="2C1665D6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lastRenderedPageBreak/>
        <w:t xml:space="preserve">        if choice == '1':</w:t>
      </w:r>
    </w:p>
    <w:p w14:paraId="724D7FF5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cli_view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movies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)</w:t>
      </w:r>
    </w:p>
    <w:p w14:paraId="2232C335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elif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choice == '2':</w:t>
      </w:r>
    </w:p>
    <w:p w14:paraId="10777CA2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cli_add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movi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)</w:t>
      </w:r>
    </w:p>
    <w:p w14:paraId="52F5050D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elif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choice == '3':</w:t>
      </w:r>
    </w:p>
    <w:p w14:paraId="1CCFB863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cli_view_theatre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bookings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)</w:t>
      </w:r>
    </w:p>
    <w:p w14:paraId="67E180AF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elif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choice == '4':</w:t>
      </w:r>
    </w:p>
    <w:p w14:paraId="5112A7CB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cli_del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movie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)</w:t>
      </w:r>
    </w:p>
    <w:p w14:paraId="53BBF801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elif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choice == '5':</w:t>
      </w:r>
    </w:p>
    <w:p w14:paraId="6D260F5C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logout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)</w:t>
      </w:r>
    </w:p>
    <w:p w14:paraId="682823D2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break</w:t>
      </w:r>
    </w:p>
    <w:p w14:paraId="66F3229A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else:</w:t>
      </w:r>
    </w:p>
    <w:p w14:paraId="18835CB1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print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"Invalid choice!")</w:t>
      </w:r>
    </w:p>
    <w:p w14:paraId="0287B79D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2B9BB630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def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system_admin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menu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):</w:t>
      </w:r>
    </w:p>
    <w:p w14:paraId="0FA9131A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while True:</w:t>
      </w:r>
    </w:p>
    <w:p w14:paraId="644E97BF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print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"\n=== SYSTEM ADMIN MENU ===")</w:t>
      </w:r>
    </w:p>
    <w:p w14:paraId="36206948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print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"1. View System Statistics")</w:t>
      </w:r>
    </w:p>
    <w:p w14:paraId="1473C268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print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"2. View All Movies")</w:t>
      </w:r>
    </w:p>
    <w:p w14:paraId="37F5BBB1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print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"3. View All Bookings")</w:t>
      </w:r>
    </w:p>
    <w:p w14:paraId="692E39B5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print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"4. Logout")</w:t>
      </w:r>
    </w:p>
    <w:p w14:paraId="2D68CEBD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choice =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input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"Enter your choice (1-4): ")</w:t>
      </w:r>
    </w:p>
    <w:p w14:paraId="28CFF769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if choice == '1':</w:t>
      </w:r>
    </w:p>
    <w:p w14:paraId="4D534D50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cli_system_admin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stats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)</w:t>
      </w:r>
    </w:p>
    <w:p w14:paraId="0FC9CB8F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elif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choice == '2':</w:t>
      </w:r>
    </w:p>
    <w:p w14:paraId="4B92EA17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cli_view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movies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)</w:t>
      </w:r>
    </w:p>
    <w:p w14:paraId="5E2B5696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elif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choice == '3':</w:t>
      </w:r>
    </w:p>
    <w:p w14:paraId="3FA5975A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cli_view_all_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bookings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>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)</w:t>
      </w:r>
    </w:p>
    <w:p w14:paraId="4EAC2FE3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</w:t>
      </w:r>
      <w:proofErr w:type="spellStart"/>
      <w:r w:rsidRPr="00451778">
        <w:rPr>
          <w:rFonts w:ascii="Courier New" w:hAnsi="Courier New" w:cs="Courier New"/>
          <w:sz w:val="18"/>
          <w:szCs w:val="18"/>
        </w:rPr>
        <w:t>elif</w:t>
      </w:r>
      <w:proofErr w:type="spellEnd"/>
      <w:r w:rsidRPr="00451778">
        <w:rPr>
          <w:rFonts w:ascii="Courier New" w:hAnsi="Courier New" w:cs="Courier New"/>
          <w:sz w:val="18"/>
          <w:szCs w:val="18"/>
        </w:rPr>
        <w:t xml:space="preserve"> choice == '4':</w:t>
      </w:r>
    </w:p>
    <w:p w14:paraId="3EB5E949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logout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)</w:t>
      </w:r>
    </w:p>
    <w:p w14:paraId="63C37CD8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break</w:t>
      </w:r>
    </w:p>
    <w:p w14:paraId="5D9956D0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else:</w:t>
      </w:r>
    </w:p>
    <w:p w14:paraId="5EA45C6D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       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print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"Invalid choice!")</w:t>
      </w:r>
    </w:p>
    <w:p w14:paraId="627AACE5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1747AB3B" w14:textId="77777777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>if __name__ == "__main__":</w:t>
      </w:r>
    </w:p>
    <w:p w14:paraId="50526D51" w14:textId="3380A856" w:rsidR="00FE58A6" w:rsidRPr="00451778" w:rsidRDefault="00FE58A6" w:rsidP="0045177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451778">
        <w:rPr>
          <w:rFonts w:ascii="Courier New" w:hAnsi="Courier New" w:cs="Courier New"/>
          <w:sz w:val="18"/>
          <w:szCs w:val="18"/>
        </w:rPr>
        <w:t xml:space="preserve">    </w:t>
      </w:r>
      <w:proofErr w:type="gramStart"/>
      <w:r w:rsidRPr="00451778">
        <w:rPr>
          <w:rFonts w:ascii="Courier New" w:hAnsi="Courier New" w:cs="Courier New"/>
          <w:sz w:val="18"/>
          <w:szCs w:val="18"/>
        </w:rPr>
        <w:t>main(</w:t>
      </w:r>
      <w:proofErr w:type="gramEnd"/>
      <w:r w:rsidRPr="00451778">
        <w:rPr>
          <w:rFonts w:ascii="Courier New" w:hAnsi="Courier New" w:cs="Courier New"/>
          <w:sz w:val="18"/>
          <w:szCs w:val="18"/>
        </w:rPr>
        <w:t>)</w:t>
      </w:r>
    </w:p>
    <w:p w14:paraId="622132DB" w14:textId="77777777" w:rsidR="0064006B" w:rsidRDefault="00000000" w:rsidP="00451778">
      <w:pPr>
        <w:spacing w:line="240" w:lineRule="auto"/>
        <w:jc w:val="center"/>
        <w:rPr>
          <w:sz w:val="56"/>
          <w:szCs w:val="56"/>
          <w:u w:val="single"/>
        </w:rPr>
      </w:pPr>
      <w:r w:rsidRPr="00451778">
        <w:rPr>
          <w:sz w:val="18"/>
          <w:szCs w:val="18"/>
        </w:rPr>
        <w:br w:type="page"/>
      </w:r>
      <w:r w:rsidR="0064006B" w:rsidRPr="0064006B">
        <w:rPr>
          <w:sz w:val="56"/>
          <w:szCs w:val="56"/>
          <w:u w:val="single"/>
        </w:rPr>
        <w:lastRenderedPageBreak/>
        <w:t>Output</w:t>
      </w:r>
    </w:p>
    <w:p w14:paraId="5B80678D" w14:textId="77777777" w:rsidR="0064006B" w:rsidRPr="001D6CFC" w:rsidRDefault="0064006B" w:rsidP="0064006B">
      <w:pPr>
        <w:rPr>
          <w:sz w:val="44"/>
          <w:szCs w:val="44"/>
          <w:u w:val="single"/>
        </w:rPr>
      </w:pPr>
      <w:r w:rsidRPr="001D6CFC">
        <w:rPr>
          <w:sz w:val="44"/>
          <w:szCs w:val="44"/>
          <w:u w:val="single"/>
        </w:rPr>
        <w:t>cli.py</w:t>
      </w:r>
    </w:p>
    <w:p w14:paraId="01BB6080" w14:textId="77777777" w:rsidR="0064006B" w:rsidRDefault="0064006B" w:rsidP="0064006B"/>
    <w:p w14:paraId="627CAC4B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proofErr w:type="gramStart"/>
      <w:r w:rsidRPr="00451778">
        <w:rPr>
          <w:rFonts w:ascii="Consolas" w:eastAsia="3270 Nerd Font" w:hAnsi="Consolas" w:cs="Courier New"/>
          <w:sz w:val="18"/>
          <w:szCs w:val="18"/>
        </w:rPr>
        <w:t>python .</w:t>
      </w:r>
      <w:proofErr w:type="gramEnd"/>
      <w:r w:rsidRPr="00451778">
        <w:rPr>
          <w:rFonts w:ascii="Consolas" w:eastAsia="3270 Nerd Font" w:hAnsi="Consolas" w:cs="Courier New"/>
          <w:sz w:val="18"/>
          <w:szCs w:val="18"/>
        </w:rPr>
        <w:t>\cli.py</w:t>
      </w:r>
    </w:p>
    <w:p w14:paraId="63EA9508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==================================================</w:t>
      </w:r>
    </w:p>
    <w:p w14:paraId="3964414D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 xml:space="preserve">    Welcome to PVC - Perfectly Viewable Cinemas</w:t>
      </w:r>
    </w:p>
    <w:p w14:paraId="562A084E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==================================================</w:t>
      </w:r>
    </w:p>
    <w:p w14:paraId="258D704E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</w:p>
    <w:p w14:paraId="3E1A1D41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=== MAIN MENU ===</w:t>
      </w:r>
    </w:p>
    <w:p w14:paraId="0AE113F1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1. User Login</w:t>
      </w:r>
    </w:p>
    <w:p w14:paraId="77C6C968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2. User Registration</w:t>
      </w:r>
    </w:p>
    <w:p w14:paraId="20299837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3. Admin Login</w:t>
      </w:r>
    </w:p>
    <w:p w14:paraId="76C12C27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4. Exit</w:t>
      </w:r>
    </w:p>
    <w:p w14:paraId="6BC7BA85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Enter your choice (1-4): 1</w:t>
      </w:r>
    </w:p>
    <w:p w14:paraId="684B5EF3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</w:p>
    <w:p w14:paraId="2E867A01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=== USER LOGIN ===</w:t>
      </w:r>
    </w:p>
    <w:p w14:paraId="78033726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 xml:space="preserve">Username: </w:t>
      </w:r>
      <w:proofErr w:type="spellStart"/>
      <w:r w:rsidRPr="00451778">
        <w:rPr>
          <w:rFonts w:ascii="Consolas" w:eastAsia="3270 Nerd Font" w:hAnsi="Consolas" w:cs="Courier New"/>
          <w:sz w:val="18"/>
          <w:szCs w:val="18"/>
        </w:rPr>
        <w:t>demo_user</w:t>
      </w:r>
      <w:proofErr w:type="spellEnd"/>
    </w:p>
    <w:p w14:paraId="2E67B540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Password: password123</w:t>
      </w:r>
    </w:p>
    <w:p w14:paraId="5BA1293F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 xml:space="preserve">Welcome, </w:t>
      </w:r>
      <w:proofErr w:type="spellStart"/>
      <w:r w:rsidRPr="00451778">
        <w:rPr>
          <w:rFonts w:ascii="Consolas" w:eastAsia="3270 Nerd Font" w:hAnsi="Consolas" w:cs="Courier New"/>
          <w:sz w:val="18"/>
          <w:szCs w:val="18"/>
        </w:rPr>
        <w:t>demo_user</w:t>
      </w:r>
      <w:proofErr w:type="spellEnd"/>
      <w:r w:rsidRPr="00451778">
        <w:rPr>
          <w:rFonts w:ascii="Consolas" w:eastAsia="3270 Nerd Font" w:hAnsi="Consolas" w:cs="Courier New"/>
          <w:sz w:val="18"/>
          <w:szCs w:val="18"/>
        </w:rPr>
        <w:t>!</w:t>
      </w:r>
    </w:p>
    <w:p w14:paraId="50B83D49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</w:p>
    <w:p w14:paraId="47140CD6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=== USER MENU ===</w:t>
      </w:r>
    </w:p>
    <w:p w14:paraId="673D361F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1. View Available Movies</w:t>
      </w:r>
    </w:p>
    <w:p w14:paraId="32522EEF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2. Book Ticket</w:t>
      </w:r>
    </w:p>
    <w:p w14:paraId="15DF6157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3. View My Bookings</w:t>
      </w:r>
    </w:p>
    <w:p w14:paraId="35A60A44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4. Logout</w:t>
      </w:r>
    </w:p>
    <w:p w14:paraId="3DE4AD5E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Enter your choice (1-4): 1</w:t>
      </w:r>
    </w:p>
    <w:p w14:paraId="08DBC0C0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</w:p>
    <w:p w14:paraId="717E31CE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=== AVAILABLE MOVIES ===</w:t>
      </w:r>
    </w:p>
    <w:p w14:paraId="1149A48C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Showing ID Movie                     Theatre         Showtime Seats</w:t>
      </w:r>
    </w:p>
    <w:p w14:paraId="513A5A50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----------------------------------------------------------------------</w:t>
      </w:r>
    </w:p>
    <w:p w14:paraId="46A78588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 xml:space="preserve">3          </w:t>
      </w:r>
      <w:proofErr w:type="spellStart"/>
      <w:r w:rsidRPr="00451778">
        <w:rPr>
          <w:rFonts w:ascii="Consolas" w:eastAsia="3270 Nerd Font" w:hAnsi="Consolas" w:cs="Courier New"/>
          <w:sz w:val="18"/>
          <w:szCs w:val="18"/>
        </w:rPr>
        <w:t>Lokah</w:t>
      </w:r>
      <w:proofErr w:type="spellEnd"/>
      <w:r w:rsidRPr="00451778">
        <w:rPr>
          <w:rFonts w:ascii="Consolas" w:eastAsia="3270 Nerd Font" w:hAnsi="Consolas" w:cs="Courier New"/>
          <w:sz w:val="18"/>
          <w:szCs w:val="18"/>
        </w:rPr>
        <w:t xml:space="preserve">                     PVR Cinemas     18:00    50   </w:t>
      </w:r>
    </w:p>
    <w:p w14:paraId="23BA7D69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 xml:space="preserve">4          </w:t>
      </w:r>
      <w:proofErr w:type="spellStart"/>
      <w:r w:rsidRPr="00451778">
        <w:rPr>
          <w:rFonts w:ascii="Consolas" w:eastAsia="3270 Nerd Font" w:hAnsi="Consolas" w:cs="Courier New"/>
          <w:sz w:val="18"/>
          <w:szCs w:val="18"/>
        </w:rPr>
        <w:t>Lokah</w:t>
      </w:r>
      <w:proofErr w:type="spellEnd"/>
      <w:r w:rsidRPr="00451778">
        <w:rPr>
          <w:rFonts w:ascii="Consolas" w:eastAsia="3270 Nerd Font" w:hAnsi="Consolas" w:cs="Courier New"/>
          <w:sz w:val="18"/>
          <w:szCs w:val="18"/>
        </w:rPr>
        <w:t xml:space="preserve">                     PVR Cinemas     14:00    50   </w:t>
      </w:r>
    </w:p>
    <w:p w14:paraId="4469F82A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</w:p>
    <w:p w14:paraId="306246FD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=== USER MENU ===</w:t>
      </w:r>
    </w:p>
    <w:p w14:paraId="454A28AF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1. View Available Movies</w:t>
      </w:r>
    </w:p>
    <w:p w14:paraId="49079412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2. Book Ticket</w:t>
      </w:r>
    </w:p>
    <w:p w14:paraId="42C84FDB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3. View My Bookings</w:t>
      </w:r>
    </w:p>
    <w:p w14:paraId="19AC4BD1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4. Logout</w:t>
      </w:r>
    </w:p>
    <w:p w14:paraId="01E560CE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Enter your choice (1-4): 2</w:t>
      </w:r>
    </w:p>
    <w:p w14:paraId="57BF6413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</w:p>
    <w:p w14:paraId="646F114F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=== BOOK TICKET ===</w:t>
      </w:r>
    </w:p>
    <w:p w14:paraId="13F7DD77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</w:p>
    <w:p w14:paraId="26F7E8F0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=== AVAILABLE MOVIES ===</w:t>
      </w:r>
    </w:p>
    <w:p w14:paraId="0FAFF657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Showing ID Movie                     Theatre         Showtime Seats</w:t>
      </w:r>
    </w:p>
    <w:p w14:paraId="6C8A0F17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----------------------------------------------------------------------</w:t>
      </w:r>
    </w:p>
    <w:p w14:paraId="0771DAFF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 xml:space="preserve">3          </w:t>
      </w:r>
      <w:proofErr w:type="spellStart"/>
      <w:r w:rsidRPr="00451778">
        <w:rPr>
          <w:rFonts w:ascii="Consolas" w:eastAsia="3270 Nerd Font" w:hAnsi="Consolas" w:cs="Courier New"/>
          <w:sz w:val="18"/>
          <w:szCs w:val="18"/>
        </w:rPr>
        <w:t>Lokah</w:t>
      </w:r>
      <w:proofErr w:type="spellEnd"/>
      <w:r w:rsidRPr="00451778">
        <w:rPr>
          <w:rFonts w:ascii="Consolas" w:eastAsia="3270 Nerd Font" w:hAnsi="Consolas" w:cs="Courier New"/>
          <w:sz w:val="18"/>
          <w:szCs w:val="18"/>
        </w:rPr>
        <w:t xml:space="preserve">                     PVR Cinemas     18:00    50   </w:t>
      </w:r>
    </w:p>
    <w:p w14:paraId="35EB2302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 xml:space="preserve">4          </w:t>
      </w:r>
      <w:proofErr w:type="spellStart"/>
      <w:r w:rsidRPr="00451778">
        <w:rPr>
          <w:rFonts w:ascii="Consolas" w:eastAsia="3270 Nerd Font" w:hAnsi="Consolas" w:cs="Courier New"/>
          <w:sz w:val="18"/>
          <w:szCs w:val="18"/>
        </w:rPr>
        <w:t>Lokah</w:t>
      </w:r>
      <w:proofErr w:type="spellEnd"/>
      <w:r w:rsidRPr="00451778">
        <w:rPr>
          <w:rFonts w:ascii="Consolas" w:eastAsia="3270 Nerd Font" w:hAnsi="Consolas" w:cs="Courier New"/>
          <w:sz w:val="18"/>
          <w:szCs w:val="18"/>
        </w:rPr>
        <w:t xml:space="preserve">                     PVR Cinemas     14:00    50   </w:t>
      </w:r>
    </w:p>
    <w:p w14:paraId="18AACA50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</w:p>
    <w:p w14:paraId="6B201695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Enter Showing ID to book: 3</w:t>
      </w:r>
    </w:p>
    <w:p w14:paraId="490F42D2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Number of seats: 3</w:t>
      </w:r>
    </w:p>
    <w:p w14:paraId="69835352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</w:p>
    <w:p w14:paraId="6E20533E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Booking successful! Booking ID: 1</w:t>
      </w:r>
    </w:p>
    <w:p w14:paraId="69266549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</w:p>
    <w:p w14:paraId="010893CA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=== USER MENU ===</w:t>
      </w:r>
    </w:p>
    <w:p w14:paraId="411A5FEF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lastRenderedPageBreak/>
        <w:t>1. View Available Movies</w:t>
      </w:r>
    </w:p>
    <w:p w14:paraId="2BDF2C78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2. Book Ticket</w:t>
      </w:r>
    </w:p>
    <w:p w14:paraId="2BB9B1F7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3. View My Bookings</w:t>
      </w:r>
    </w:p>
    <w:p w14:paraId="0DED1751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4. Logout</w:t>
      </w:r>
    </w:p>
    <w:p w14:paraId="5BA435F2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Enter your choice (1-4): 3</w:t>
      </w:r>
    </w:p>
    <w:p w14:paraId="45B6759B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</w:p>
    <w:p w14:paraId="03CA9C58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=== YOUR BOOKINGS ===</w:t>
      </w:r>
    </w:p>
    <w:p w14:paraId="0EDC9811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 xml:space="preserve">Booking ID Movie                     Theatre         Seats Date               </w:t>
      </w:r>
    </w:p>
    <w:p w14:paraId="3FC26B37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--------------------------------------------------------------------------------</w:t>
      </w:r>
    </w:p>
    <w:p w14:paraId="2097E8CF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 xml:space="preserve">1          </w:t>
      </w:r>
      <w:proofErr w:type="spellStart"/>
      <w:r w:rsidRPr="00451778">
        <w:rPr>
          <w:rFonts w:ascii="Consolas" w:eastAsia="3270 Nerd Font" w:hAnsi="Consolas" w:cs="Courier New"/>
          <w:sz w:val="18"/>
          <w:szCs w:val="18"/>
        </w:rPr>
        <w:t>Lokah</w:t>
      </w:r>
      <w:proofErr w:type="spellEnd"/>
      <w:r w:rsidRPr="00451778">
        <w:rPr>
          <w:rFonts w:ascii="Consolas" w:eastAsia="3270 Nerd Font" w:hAnsi="Consolas" w:cs="Courier New"/>
          <w:sz w:val="18"/>
          <w:szCs w:val="18"/>
        </w:rPr>
        <w:t xml:space="preserve">                     PVR Cinemas     3     2025-09-14 08:36:17</w:t>
      </w:r>
    </w:p>
    <w:p w14:paraId="7ECB2024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</w:p>
    <w:p w14:paraId="519D0834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=== USER MENU ===</w:t>
      </w:r>
    </w:p>
    <w:p w14:paraId="105087F0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1. View Available Movies</w:t>
      </w:r>
    </w:p>
    <w:p w14:paraId="7C7BBBE1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2. Book Ticket</w:t>
      </w:r>
    </w:p>
    <w:p w14:paraId="31E3A1B2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3. View My Bookings</w:t>
      </w:r>
    </w:p>
    <w:p w14:paraId="04BF065B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4. Logout</w:t>
      </w:r>
    </w:p>
    <w:p w14:paraId="2F63789F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Enter your choice (1-4): 4</w:t>
      </w:r>
    </w:p>
    <w:p w14:paraId="16174202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Logged out successfully!</w:t>
      </w:r>
    </w:p>
    <w:p w14:paraId="154BFCD4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</w:p>
    <w:p w14:paraId="1F2F0A0A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=== MAIN MENU ===</w:t>
      </w:r>
    </w:p>
    <w:p w14:paraId="6AA0DDDF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1. User Login</w:t>
      </w:r>
    </w:p>
    <w:p w14:paraId="386CB5B7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2. User Registration</w:t>
      </w:r>
    </w:p>
    <w:p w14:paraId="3D83F111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3. Admin Login</w:t>
      </w:r>
    </w:p>
    <w:p w14:paraId="09C3ECE0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4. Exit</w:t>
      </w:r>
    </w:p>
    <w:p w14:paraId="3C62FCBB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Enter your choice (1-4): 2</w:t>
      </w:r>
    </w:p>
    <w:p w14:paraId="3C8663FB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</w:p>
    <w:p w14:paraId="0AB66A0E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=== USER REGISTRATION ===</w:t>
      </w:r>
    </w:p>
    <w:p w14:paraId="130F54B5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Username: Navaneeth Binoy</w:t>
      </w:r>
    </w:p>
    <w:p w14:paraId="4E317161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Password: nav1234</w:t>
      </w:r>
    </w:p>
    <w:p w14:paraId="59D776F8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Email: navaneethbinoy@gmail.com</w:t>
      </w:r>
    </w:p>
    <w:p w14:paraId="39FBF50A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Registration successful!</w:t>
      </w:r>
    </w:p>
    <w:p w14:paraId="11F45E85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</w:p>
    <w:p w14:paraId="66DADEA5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=== MAIN MENU ===</w:t>
      </w:r>
    </w:p>
    <w:p w14:paraId="759C40F8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1. User Login</w:t>
      </w:r>
    </w:p>
    <w:p w14:paraId="067572EB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2. User Registration</w:t>
      </w:r>
    </w:p>
    <w:p w14:paraId="62C6488F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3. Admin Login</w:t>
      </w:r>
    </w:p>
    <w:p w14:paraId="6BDA6FB6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4. Exit</w:t>
      </w:r>
    </w:p>
    <w:p w14:paraId="35FC8A2F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Enter your choice (1-4): 1</w:t>
      </w:r>
    </w:p>
    <w:p w14:paraId="344E0AA9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</w:p>
    <w:p w14:paraId="30FBCA37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=== USER LOGIN ===</w:t>
      </w:r>
    </w:p>
    <w:p w14:paraId="46896B22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Username: Navaneeth Binoy</w:t>
      </w:r>
    </w:p>
    <w:p w14:paraId="20DFD850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Password: nav1234</w:t>
      </w:r>
    </w:p>
    <w:p w14:paraId="467A2A30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Welcome, Navaneeth Binoy!</w:t>
      </w:r>
    </w:p>
    <w:p w14:paraId="57B144F5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</w:p>
    <w:p w14:paraId="46AF5CD2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=== USER MENU ===</w:t>
      </w:r>
    </w:p>
    <w:p w14:paraId="5088BAC1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1. View Available Movies</w:t>
      </w:r>
    </w:p>
    <w:p w14:paraId="28716F7B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2. Book Ticket</w:t>
      </w:r>
    </w:p>
    <w:p w14:paraId="22CE94B5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3. View My Bookings</w:t>
      </w:r>
    </w:p>
    <w:p w14:paraId="6A2BA11E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4. Logout</w:t>
      </w:r>
    </w:p>
    <w:p w14:paraId="26D0F309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Enter your choice (1-4): 4</w:t>
      </w:r>
    </w:p>
    <w:p w14:paraId="390872C4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Logged out successfully!</w:t>
      </w:r>
    </w:p>
    <w:p w14:paraId="1427A285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</w:p>
    <w:p w14:paraId="4F928F93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=== MAIN MENU ===</w:t>
      </w:r>
    </w:p>
    <w:p w14:paraId="449ACA47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1. User Login</w:t>
      </w:r>
    </w:p>
    <w:p w14:paraId="014ED166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2. User Registration</w:t>
      </w:r>
    </w:p>
    <w:p w14:paraId="47C3F418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3. Admin Login</w:t>
      </w:r>
    </w:p>
    <w:p w14:paraId="437825D8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4. Exit</w:t>
      </w:r>
    </w:p>
    <w:p w14:paraId="7350AEB3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Enter your choice (1-4): 3</w:t>
      </w:r>
    </w:p>
    <w:p w14:paraId="794B040E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</w:p>
    <w:p w14:paraId="4DE7972E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=== ADMIN LOGIN ===</w:t>
      </w:r>
    </w:p>
    <w:p w14:paraId="489F908F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Username: theatre_admin1</w:t>
      </w:r>
    </w:p>
    <w:p w14:paraId="2C79976A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lastRenderedPageBreak/>
        <w:t xml:space="preserve">Password: theatre123  </w:t>
      </w:r>
    </w:p>
    <w:p w14:paraId="4FB292B3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Welcome, theatre_admin1! (theatre admin)</w:t>
      </w:r>
    </w:p>
    <w:p w14:paraId="10B2CB06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</w:p>
    <w:p w14:paraId="36237188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=== THEATRE ADMIN MENU ===</w:t>
      </w:r>
    </w:p>
    <w:p w14:paraId="08C74BC5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1. View Available Movies</w:t>
      </w:r>
    </w:p>
    <w:p w14:paraId="60B2847B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2. Add Movie</w:t>
      </w:r>
    </w:p>
    <w:p w14:paraId="3B913A33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3. View Theatre Bookings</w:t>
      </w:r>
    </w:p>
    <w:p w14:paraId="4D72965C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4. Delete Movie</w:t>
      </w:r>
    </w:p>
    <w:p w14:paraId="3FFF2D79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5. Logout</w:t>
      </w:r>
    </w:p>
    <w:p w14:paraId="3B8063EF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Enter your choice (1-5): 1</w:t>
      </w:r>
    </w:p>
    <w:p w14:paraId="47868DA8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</w:p>
    <w:p w14:paraId="0FF54AF7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=== AVAILABLE MOVIES ===</w:t>
      </w:r>
    </w:p>
    <w:p w14:paraId="50498C8B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Showing ID Movie                     Theatre         Showtime Seats</w:t>
      </w:r>
    </w:p>
    <w:p w14:paraId="30A18DC8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----------------------------------------------------------------------</w:t>
      </w:r>
    </w:p>
    <w:p w14:paraId="40C910F7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 xml:space="preserve">3          </w:t>
      </w:r>
      <w:proofErr w:type="spellStart"/>
      <w:r w:rsidRPr="00451778">
        <w:rPr>
          <w:rFonts w:ascii="Consolas" w:eastAsia="3270 Nerd Font" w:hAnsi="Consolas" w:cs="Courier New"/>
          <w:sz w:val="18"/>
          <w:szCs w:val="18"/>
        </w:rPr>
        <w:t>Lokah</w:t>
      </w:r>
      <w:proofErr w:type="spellEnd"/>
      <w:r w:rsidRPr="00451778">
        <w:rPr>
          <w:rFonts w:ascii="Consolas" w:eastAsia="3270 Nerd Font" w:hAnsi="Consolas" w:cs="Courier New"/>
          <w:sz w:val="18"/>
          <w:szCs w:val="18"/>
        </w:rPr>
        <w:t xml:space="preserve">                     PVR Cinemas     18:00    47   </w:t>
      </w:r>
    </w:p>
    <w:p w14:paraId="7C9CAF5D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 xml:space="preserve">4          </w:t>
      </w:r>
      <w:proofErr w:type="spellStart"/>
      <w:r w:rsidRPr="00451778">
        <w:rPr>
          <w:rFonts w:ascii="Consolas" w:eastAsia="3270 Nerd Font" w:hAnsi="Consolas" w:cs="Courier New"/>
          <w:sz w:val="18"/>
          <w:szCs w:val="18"/>
        </w:rPr>
        <w:t>Lokah</w:t>
      </w:r>
      <w:proofErr w:type="spellEnd"/>
      <w:r w:rsidRPr="00451778">
        <w:rPr>
          <w:rFonts w:ascii="Consolas" w:eastAsia="3270 Nerd Font" w:hAnsi="Consolas" w:cs="Courier New"/>
          <w:sz w:val="18"/>
          <w:szCs w:val="18"/>
        </w:rPr>
        <w:t xml:space="preserve">                     PVR Cinemas     14:00    50   </w:t>
      </w:r>
    </w:p>
    <w:p w14:paraId="2200889C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</w:p>
    <w:p w14:paraId="09858C09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=== THEATRE ADMIN MENU ===</w:t>
      </w:r>
    </w:p>
    <w:p w14:paraId="6359F40F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1. View Available Movies</w:t>
      </w:r>
    </w:p>
    <w:p w14:paraId="0CF4C589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2. Add Movie</w:t>
      </w:r>
    </w:p>
    <w:p w14:paraId="254AC355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3. View Theatre Bookings</w:t>
      </w:r>
    </w:p>
    <w:p w14:paraId="40344DF3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4. Delete Movie</w:t>
      </w:r>
    </w:p>
    <w:p w14:paraId="319F345A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5. Logout</w:t>
      </w:r>
    </w:p>
    <w:p w14:paraId="43A828B4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Enter your choice (1-5): 2</w:t>
      </w:r>
    </w:p>
    <w:p w14:paraId="252E4A39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</w:p>
    <w:p w14:paraId="7BE23576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=== ADD MOVIE ===</w:t>
      </w:r>
    </w:p>
    <w:p w14:paraId="3029D805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Movie Title: infinity war</w:t>
      </w:r>
    </w:p>
    <w:p w14:paraId="5050FDE0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Genre: sci-fi</w:t>
      </w:r>
    </w:p>
    <w:p w14:paraId="4E284DD8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Duration (minutes): 200</w:t>
      </w:r>
    </w:p>
    <w:p w14:paraId="7B3F3EA4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Showtime (HH:MM): 13:00</w:t>
      </w:r>
    </w:p>
    <w:p w14:paraId="44531E5A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Available Seats: 60</w:t>
      </w:r>
    </w:p>
    <w:p w14:paraId="43C03770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Movie 'infinity war' added successfully!</w:t>
      </w:r>
    </w:p>
    <w:p w14:paraId="401BAE3C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Showing added successfully!</w:t>
      </w:r>
    </w:p>
    <w:p w14:paraId="00F818E1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</w:p>
    <w:p w14:paraId="48DF247D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=== THEATRE ADMIN MENU ===</w:t>
      </w:r>
    </w:p>
    <w:p w14:paraId="3387A475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1. View Available Movies</w:t>
      </w:r>
    </w:p>
    <w:p w14:paraId="75BCE1A9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2. Add Movie</w:t>
      </w:r>
    </w:p>
    <w:p w14:paraId="6A2A0355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3. View Theatre Bookings</w:t>
      </w:r>
    </w:p>
    <w:p w14:paraId="68CEC64B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4. Delete Movie</w:t>
      </w:r>
    </w:p>
    <w:p w14:paraId="5F9A1318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5. Logout</w:t>
      </w:r>
    </w:p>
    <w:p w14:paraId="34DB767B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Enter your choice (1-5): 3</w:t>
      </w:r>
    </w:p>
    <w:p w14:paraId="625D22B3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</w:p>
    <w:p w14:paraId="2A091AF3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=== BOOKINGS FOR THEATRE 1 ===</w:t>
      </w:r>
    </w:p>
    <w:p w14:paraId="3A5BA1A9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 xml:space="preserve">Booking ID User            Movie                     Seats Date               </w:t>
      </w:r>
    </w:p>
    <w:p w14:paraId="6855B1E0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--------------------------------------------------------------------------------</w:t>
      </w:r>
    </w:p>
    <w:p w14:paraId="3A95C447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 xml:space="preserve">1          </w:t>
      </w:r>
      <w:proofErr w:type="spellStart"/>
      <w:r w:rsidRPr="00451778">
        <w:rPr>
          <w:rFonts w:ascii="Consolas" w:eastAsia="3270 Nerd Font" w:hAnsi="Consolas" w:cs="Courier New"/>
          <w:sz w:val="18"/>
          <w:szCs w:val="18"/>
        </w:rPr>
        <w:t>demo_user</w:t>
      </w:r>
      <w:proofErr w:type="spellEnd"/>
      <w:r w:rsidRPr="00451778">
        <w:rPr>
          <w:rFonts w:ascii="Consolas" w:eastAsia="3270 Nerd Font" w:hAnsi="Consolas" w:cs="Courier New"/>
          <w:sz w:val="18"/>
          <w:szCs w:val="18"/>
        </w:rPr>
        <w:t xml:space="preserve">       infinity war              3     2025-09-14 08:36:17</w:t>
      </w:r>
    </w:p>
    <w:p w14:paraId="1E97B2D5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</w:p>
    <w:p w14:paraId="3CB46374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=== THEATRE ADMIN MENU ===</w:t>
      </w:r>
    </w:p>
    <w:p w14:paraId="6F583D51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1. View Available Movies</w:t>
      </w:r>
    </w:p>
    <w:p w14:paraId="27354703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2. Add Movie</w:t>
      </w:r>
    </w:p>
    <w:p w14:paraId="41F1F7DC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3. View Theatre Bookings</w:t>
      </w:r>
    </w:p>
    <w:p w14:paraId="7ABE8E7B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4. Delete Movie</w:t>
      </w:r>
    </w:p>
    <w:p w14:paraId="7B6D0389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5. Logout</w:t>
      </w:r>
    </w:p>
    <w:p w14:paraId="202D8C8B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Enter your choice (1-5): 4</w:t>
      </w:r>
    </w:p>
    <w:p w14:paraId="0E756805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</w:p>
    <w:p w14:paraId="49245225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=== DELETE MOVIE ===</w:t>
      </w:r>
    </w:p>
    <w:p w14:paraId="1170367A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Movie ID   Title                     Genre           Duration</w:t>
      </w:r>
    </w:p>
    <w:p w14:paraId="18E6A26A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------------------------------------------------------------</w:t>
      </w:r>
    </w:p>
    <w:p w14:paraId="62F189E8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 xml:space="preserve">2          </w:t>
      </w:r>
      <w:proofErr w:type="spellStart"/>
      <w:r w:rsidRPr="00451778">
        <w:rPr>
          <w:rFonts w:ascii="Consolas" w:eastAsia="3270 Nerd Font" w:hAnsi="Consolas" w:cs="Courier New"/>
          <w:sz w:val="18"/>
          <w:szCs w:val="18"/>
        </w:rPr>
        <w:t>Lokah</w:t>
      </w:r>
      <w:proofErr w:type="spellEnd"/>
      <w:r w:rsidRPr="00451778">
        <w:rPr>
          <w:rFonts w:ascii="Consolas" w:eastAsia="3270 Nerd Font" w:hAnsi="Consolas" w:cs="Courier New"/>
          <w:sz w:val="18"/>
          <w:szCs w:val="18"/>
        </w:rPr>
        <w:t xml:space="preserve">                     Sci-fi          150     </w:t>
      </w:r>
    </w:p>
    <w:p w14:paraId="67447B78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 xml:space="preserve">2          infinity war              sci-fi          200     </w:t>
      </w:r>
    </w:p>
    <w:p w14:paraId="4941A3E7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</w:p>
    <w:p w14:paraId="7639B1AD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lastRenderedPageBreak/>
        <w:t>Enter Movie ID to delete: 2</w:t>
      </w:r>
    </w:p>
    <w:p w14:paraId="1E62351B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Movie ID 2 deleted successfully!</w:t>
      </w:r>
    </w:p>
    <w:p w14:paraId="389C1F01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</w:p>
    <w:p w14:paraId="585E4D2B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=== THEATRE ADMIN MENU ===</w:t>
      </w:r>
    </w:p>
    <w:p w14:paraId="34C3425D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1. View Available Movies</w:t>
      </w:r>
    </w:p>
    <w:p w14:paraId="41D5B829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2. Add Movie</w:t>
      </w:r>
    </w:p>
    <w:p w14:paraId="3F06D696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3. View Theatre Bookings</w:t>
      </w:r>
    </w:p>
    <w:p w14:paraId="0462FC3B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4. Delete Movie</w:t>
      </w:r>
    </w:p>
    <w:p w14:paraId="64731EB3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5. Logout</w:t>
      </w:r>
    </w:p>
    <w:p w14:paraId="2F6DACDE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Enter your choice (1-5): 1</w:t>
      </w:r>
    </w:p>
    <w:p w14:paraId="1D8D9372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</w:p>
    <w:p w14:paraId="5B5E4B3D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=== AVAILABLE MOVIES ===</w:t>
      </w:r>
    </w:p>
    <w:p w14:paraId="4B79404C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No showings available.</w:t>
      </w:r>
    </w:p>
    <w:p w14:paraId="05A474FC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</w:p>
    <w:p w14:paraId="1128A511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=== THEATRE ADMIN MENU ===</w:t>
      </w:r>
    </w:p>
    <w:p w14:paraId="5F513585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1. View Available Movies</w:t>
      </w:r>
    </w:p>
    <w:p w14:paraId="497F1FEF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2. Add Movie</w:t>
      </w:r>
    </w:p>
    <w:p w14:paraId="2CF8EDE4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3. View Theatre Bookings</w:t>
      </w:r>
    </w:p>
    <w:p w14:paraId="64CB040A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4. Delete Movie</w:t>
      </w:r>
    </w:p>
    <w:p w14:paraId="5B66E705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5. Logout</w:t>
      </w:r>
    </w:p>
    <w:p w14:paraId="15B9A088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Enter your choice (1-5): 5</w:t>
      </w:r>
    </w:p>
    <w:p w14:paraId="0D504299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Logged out successfully!</w:t>
      </w:r>
    </w:p>
    <w:p w14:paraId="5B179C1B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</w:p>
    <w:p w14:paraId="33CC9E50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=== MAIN MENU ===</w:t>
      </w:r>
    </w:p>
    <w:p w14:paraId="4BE2291F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1. User Login</w:t>
      </w:r>
    </w:p>
    <w:p w14:paraId="3E505DBB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2. User Registration</w:t>
      </w:r>
    </w:p>
    <w:p w14:paraId="2C28B61D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3. Admin Login</w:t>
      </w:r>
    </w:p>
    <w:p w14:paraId="30DF2E95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4. Exit</w:t>
      </w:r>
    </w:p>
    <w:p w14:paraId="7D0ADEDF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Enter your choice (1-4): 3</w:t>
      </w:r>
    </w:p>
    <w:p w14:paraId="2514FB90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</w:p>
    <w:p w14:paraId="3103822E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=== ADMIN LOGIN ===</w:t>
      </w:r>
    </w:p>
    <w:p w14:paraId="6EA5E165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Username: system_admin1</w:t>
      </w:r>
    </w:p>
    <w:p w14:paraId="6CC4D2DB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Password: theatre123</w:t>
      </w:r>
    </w:p>
    <w:p w14:paraId="55D9FC71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Invalid admin credentials!</w:t>
      </w:r>
    </w:p>
    <w:p w14:paraId="26B64FA6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</w:p>
    <w:p w14:paraId="3B1A498E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=== MAIN MENU ===</w:t>
      </w:r>
    </w:p>
    <w:p w14:paraId="7A84938A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1. User Login</w:t>
      </w:r>
    </w:p>
    <w:p w14:paraId="4B1D15DC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2. User Registration</w:t>
      </w:r>
    </w:p>
    <w:p w14:paraId="35DC7529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3. Admin Login</w:t>
      </w:r>
    </w:p>
    <w:p w14:paraId="6587705F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4. Exit</w:t>
      </w:r>
    </w:p>
    <w:p w14:paraId="17EEDB7C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 xml:space="preserve">Enter your choice (1-4): 3            </w:t>
      </w:r>
    </w:p>
    <w:p w14:paraId="4166D7E6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</w:p>
    <w:p w14:paraId="217560B5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=== ADMIN LOGIN ===</w:t>
      </w:r>
    </w:p>
    <w:p w14:paraId="2F0BC48A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Username: system_admin1</w:t>
      </w:r>
    </w:p>
    <w:p w14:paraId="717FB23A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Password: admin123</w:t>
      </w:r>
    </w:p>
    <w:p w14:paraId="4AE561F1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Invalid admin credentials!</w:t>
      </w:r>
    </w:p>
    <w:p w14:paraId="5CEB3297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</w:p>
    <w:p w14:paraId="4600B51B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=== MAIN MENU ===</w:t>
      </w:r>
    </w:p>
    <w:p w14:paraId="24309604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1. User Login</w:t>
      </w:r>
    </w:p>
    <w:p w14:paraId="76F7DCAF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2. User Registration</w:t>
      </w:r>
    </w:p>
    <w:p w14:paraId="1DDA1F7C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3. Admin Login</w:t>
      </w:r>
    </w:p>
    <w:p w14:paraId="53F69FE7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4. Exit</w:t>
      </w:r>
    </w:p>
    <w:p w14:paraId="3761422D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Enter your choice (1-4): 3</w:t>
      </w:r>
    </w:p>
    <w:p w14:paraId="29348959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</w:p>
    <w:p w14:paraId="5F85DC5E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=== ADMIN LOGIN ===</w:t>
      </w:r>
    </w:p>
    <w:p w14:paraId="2D63F577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 xml:space="preserve">Username: </w:t>
      </w:r>
      <w:proofErr w:type="spellStart"/>
      <w:r w:rsidRPr="00451778">
        <w:rPr>
          <w:rFonts w:ascii="Consolas" w:eastAsia="3270 Nerd Font" w:hAnsi="Consolas" w:cs="Courier New"/>
          <w:sz w:val="18"/>
          <w:szCs w:val="18"/>
        </w:rPr>
        <w:t>system_admin</w:t>
      </w:r>
      <w:proofErr w:type="spellEnd"/>
    </w:p>
    <w:p w14:paraId="6ECC9E9C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Password: admin123</w:t>
      </w:r>
    </w:p>
    <w:p w14:paraId="3AEDB258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 xml:space="preserve">Welcome, </w:t>
      </w:r>
      <w:proofErr w:type="spellStart"/>
      <w:r w:rsidRPr="00451778">
        <w:rPr>
          <w:rFonts w:ascii="Consolas" w:eastAsia="3270 Nerd Font" w:hAnsi="Consolas" w:cs="Courier New"/>
          <w:sz w:val="18"/>
          <w:szCs w:val="18"/>
        </w:rPr>
        <w:t>system_admin</w:t>
      </w:r>
      <w:proofErr w:type="spellEnd"/>
      <w:r w:rsidRPr="00451778">
        <w:rPr>
          <w:rFonts w:ascii="Consolas" w:eastAsia="3270 Nerd Font" w:hAnsi="Consolas" w:cs="Courier New"/>
          <w:sz w:val="18"/>
          <w:szCs w:val="18"/>
        </w:rPr>
        <w:t>! (system admin)</w:t>
      </w:r>
    </w:p>
    <w:p w14:paraId="4BDFB48F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</w:p>
    <w:p w14:paraId="601E9C93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=== SYSTEM ADMIN MENU ===</w:t>
      </w:r>
    </w:p>
    <w:p w14:paraId="1169B050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1. View System Statistics</w:t>
      </w:r>
    </w:p>
    <w:p w14:paraId="1E9D98AC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lastRenderedPageBreak/>
        <w:t>2. View All Movies</w:t>
      </w:r>
    </w:p>
    <w:p w14:paraId="1EF6CD63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3. View All Bookings</w:t>
      </w:r>
    </w:p>
    <w:p w14:paraId="7D320CB4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4. Logout</w:t>
      </w:r>
    </w:p>
    <w:p w14:paraId="041E4902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Enter your choice (1-4): 1</w:t>
      </w:r>
    </w:p>
    <w:p w14:paraId="18E38FB2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</w:p>
    <w:p w14:paraId="6D0C5B74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=== SYSTEM STATISTICS ===</w:t>
      </w:r>
    </w:p>
    <w:p w14:paraId="0E1D6F66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Total Users: 2</w:t>
      </w:r>
    </w:p>
    <w:p w14:paraId="1A475215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Total Movies: 1</w:t>
      </w:r>
    </w:p>
    <w:p w14:paraId="3D24A1AE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Total Theatres: 1</w:t>
      </w:r>
    </w:p>
    <w:p w14:paraId="415B76F0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Total Bookings: 1</w:t>
      </w:r>
    </w:p>
    <w:p w14:paraId="6CEEB026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Total Tickets Sold: 3</w:t>
      </w:r>
    </w:p>
    <w:p w14:paraId="1BE88F47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Estimated Revenue: $30</w:t>
      </w:r>
    </w:p>
    <w:p w14:paraId="43CD58CE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</w:p>
    <w:p w14:paraId="37D4B1A6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=== SYSTEM ADMIN MENU ===</w:t>
      </w:r>
    </w:p>
    <w:p w14:paraId="75B00CD6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1. View System Statistics</w:t>
      </w:r>
    </w:p>
    <w:p w14:paraId="7DE95E48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2. View All Movies</w:t>
      </w:r>
    </w:p>
    <w:p w14:paraId="7CD2E9C3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3. View All Bookings</w:t>
      </w:r>
    </w:p>
    <w:p w14:paraId="425ED68D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4. Logout</w:t>
      </w:r>
    </w:p>
    <w:p w14:paraId="4B59AAAD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Enter your choice (1-4): 2</w:t>
      </w:r>
    </w:p>
    <w:p w14:paraId="49F58551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</w:p>
    <w:p w14:paraId="6B083F6D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=== AVAILABLE MOVIES ===</w:t>
      </w:r>
    </w:p>
    <w:p w14:paraId="367631FB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No showings available.</w:t>
      </w:r>
    </w:p>
    <w:p w14:paraId="6F684DE9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</w:p>
    <w:p w14:paraId="0F81DAC9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=== SYSTEM ADMIN MENU ===</w:t>
      </w:r>
    </w:p>
    <w:p w14:paraId="03B2FD4E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1. View System Statistics</w:t>
      </w:r>
    </w:p>
    <w:p w14:paraId="04AC5A3A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2. View All Movies</w:t>
      </w:r>
    </w:p>
    <w:p w14:paraId="630E2215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3. View All Bookings</w:t>
      </w:r>
    </w:p>
    <w:p w14:paraId="303E769E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4. Logout</w:t>
      </w:r>
    </w:p>
    <w:p w14:paraId="67594FF5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Enter your choice (1-4): 3</w:t>
      </w:r>
    </w:p>
    <w:p w14:paraId="685D4B8F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</w:p>
    <w:p w14:paraId="5E2899D2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=== ALL BOOKINGS ===</w:t>
      </w:r>
    </w:p>
    <w:p w14:paraId="56A1E434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 xml:space="preserve">ID   User         Movie                Theatre      Seats Date               </w:t>
      </w:r>
    </w:p>
    <w:p w14:paraId="1BBC93B5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---------------------------------------------------------------------------</w:t>
      </w:r>
    </w:p>
    <w:p w14:paraId="2C7B410D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 xml:space="preserve">1    </w:t>
      </w:r>
      <w:proofErr w:type="spellStart"/>
      <w:r w:rsidRPr="00451778">
        <w:rPr>
          <w:rFonts w:ascii="Consolas" w:eastAsia="3270 Nerd Font" w:hAnsi="Consolas" w:cs="Courier New"/>
          <w:sz w:val="18"/>
          <w:szCs w:val="18"/>
        </w:rPr>
        <w:t>demo_user</w:t>
      </w:r>
      <w:proofErr w:type="spellEnd"/>
      <w:r w:rsidRPr="00451778">
        <w:rPr>
          <w:rFonts w:ascii="Consolas" w:eastAsia="3270 Nerd Font" w:hAnsi="Consolas" w:cs="Courier New"/>
          <w:sz w:val="18"/>
          <w:szCs w:val="18"/>
        </w:rPr>
        <w:t xml:space="preserve">    Unknown              Unknown      3     2025-09-14 08:36:17</w:t>
      </w:r>
    </w:p>
    <w:p w14:paraId="0F7B4F57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</w:p>
    <w:p w14:paraId="089F7841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=== SYSTEM ADMIN MENU ===</w:t>
      </w:r>
    </w:p>
    <w:p w14:paraId="68D4F934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1. View System Statistics</w:t>
      </w:r>
    </w:p>
    <w:p w14:paraId="4D692472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2. View All Movies</w:t>
      </w:r>
    </w:p>
    <w:p w14:paraId="55A7FA1C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3. View All Bookings</w:t>
      </w:r>
    </w:p>
    <w:p w14:paraId="2832F611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4. Logout</w:t>
      </w:r>
    </w:p>
    <w:p w14:paraId="4616A13F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Enter your choice (1-4): 4</w:t>
      </w:r>
    </w:p>
    <w:p w14:paraId="6D34DB21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Logged out successfully!</w:t>
      </w:r>
    </w:p>
    <w:p w14:paraId="1FC77AC0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</w:p>
    <w:p w14:paraId="42BCD1AB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=== MAIN MENU ===</w:t>
      </w:r>
    </w:p>
    <w:p w14:paraId="60C4769E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1. User Login</w:t>
      </w:r>
    </w:p>
    <w:p w14:paraId="6C078202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2. User Registration</w:t>
      </w:r>
    </w:p>
    <w:p w14:paraId="7713752B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3. Admin Login</w:t>
      </w:r>
    </w:p>
    <w:p w14:paraId="4082E8EF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4. Exit</w:t>
      </w:r>
    </w:p>
    <w:p w14:paraId="792EEB78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Enter your choice (1-4): 4</w:t>
      </w:r>
    </w:p>
    <w:p w14:paraId="41D56769" w14:textId="77777777" w:rsidR="0064006B" w:rsidRPr="00451778" w:rsidRDefault="0064006B" w:rsidP="00451778">
      <w:pPr>
        <w:spacing w:after="0"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t>Thank you for using PVC!</w:t>
      </w:r>
    </w:p>
    <w:p w14:paraId="4ABE6489" w14:textId="77777777" w:rsidR="0064006B" w:rsidRPr="00451778" w:rsidRDefault="0064006B" w:rsidP="00451778">
      <w:pPr>
        <w:spacing w:line="240" w:lineRule="auto"/>
        <w:contextualSpacing/>
        <w:rPr>
          <w:rFonts w:ascii="Consolas" w:eastAsia="3270 Nerd Font" w:hAnsi="Consolas" w:cs="Courier New"/>
          <w:sz w:val="18"/>
          <w:szCs w:val="18"/>
        </w:rPr>
      </w:pPr>
      <w:r w:rsidRPr="00451778">
        <w:rPr>
          <w:rFonts w:ascii="Consolas" w:eastAsia="3270 Nerd Font" w:hAnsi="Consolas" w:cs="Courier New"/>
          <w:sz w:val="18"/>
          <w:szCs w:val="18"/>
        </w:rPr>
        <w:br w:type="page"/>
      </w:r>
    </w:p>
    <w:p w14:paraId="413C7551" w14:textId="77777777" w:rsidR="0064006B" w:rsidRPr="001D6CFC" w:rsidRDefault="0064006B" w:rsidP="0064006B">
      <w:pPr>
        <w:spacing w:after="0" w:line="240" w:lineRule="auto"/>
        <w:rPr>
          <w:sz w:val="36"/>
          <w:szCs w:val="36"/>
          <w:u w:val="single"/>
        </w:rPr>
      </w:pPr>
      <w:r w:rsidRPr="001D6CFC">
        <w:rPr>
          <w:sz w:val="36"/>
          <w:szCs w:val="36"/>
          <w:u w:val="single"/>
        </w:rPr>
        <w:lastRenderedPageBreak/>
        <w:t>gui.py</w:t>
      </w:r>
    </w:p>
    <w:p w14:paraId="4EEDC43C" w14:textId="77777777" w:rsidR="0064006B" w:rsidRDefault="0064006B" w:rsidP="0064006B">
      <w:pPr>
        <w:spacing w:after="0" w:line="240" w:lineRule="auto"/>
      </w:pPr>
    </w:p>
    <w:p w14:paraId="5816E308" w14:textId="4858F3CD" w:rsidR="0064006B" w:rsidRDefault="001D6CFC" w:rsidP="0064006B">
      <w:pPr>
        <w:spacing w:after="0" w:line="240" w:lineRule="auto"/>
      </w:pPr>
      <w:r>
        <w:rPr>
          <w:noProof/>
        </w:rPr>
        <w:drawing>
          <wp:inline distT="0" distB="0" distL="0" distR="0" wp14:anchorId="12E5C05B" wp14:editId="640A9BDE">
            <wp:extent cx="5127178" cy="2585545"/>
            <wp:effectExtent l="0" t="0" r="0" b="5715"/>
            <wp:docPr id="20376684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2224" cy="25880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32A816C" wp14:editId="007DE210">
            <wp:extent cx="5108027" cy="2575888"/>
            <wp:effectExtent l="0" t="0" r="0" b="0"/>
            <wp:docPr id="179005241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5640" cy="2594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7CFEEAB" wp14:editId="75150BC1">
            <wp:extent cx="5107940" cy="2575844"/>
            <wp:effectExtent l="0" t="0" r="0" b="0"/>
            <wp:docPr id="98393552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5968" cy="25798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2BD699F" wp14:editId="6975FFDE">
            <wp:extent cx="5314950" cy="2680236"/>
            <wp:effectExtent l="0" t="0" r="0" b="6350"/>
            <wp:docPr id="51915571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7945" cy="26817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D36755C" wp14:editId="56AD2CB4">
            <wp:extent cx="5322570" cy="2684078"/>
            <wp:effectExtent l="0" t="0" r="0" b="2540"/>
            <wp:docPr id="117746586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986" cy="26903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6914632" wp14:editId="0505D237">
            <wp:extent cx="5318022" cy="2681785"/>
            <wp:effectExtent l="0" t="0" r="0" b="4445"/>
            <wp:docPr id="8829133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5416" cy="26855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9C696D8" wp14:editId="04A6C5AC">
            <wp:extent cx="5295900" cy="2670629"/>
            <wp:effectExtent l="0" t="0" r="0" b="0"/>
            <wp:docPr id="708548139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9182" cy="26722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EDB1A22" wp14:editId="48AD1D54">
            <wp:extent cx="5295900" cy="2670629"/>
            <wp:effectExtent l="0" t="0" r="0" b="0"/>
            <wp:docPr id="1650668376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0608" cy="26730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4006B">
        <w:br w:type="page"/>
      </w:r>
    </w:p>
    <w:p w14:paraId="35BF21D4" w14:textId="77777777" w:rsidR="00754CC2" w:rsidRDefault="00754CC2"/>
    <w:p w14:paraId="01D68BD8" w14:textId="77777777" w:rsidR="00754CC2" w:rsidRPr="004D419D" w:rsidRDefault="00000000" w:rsidP="004D419D">
      <w:pPr>
        <w:jc w:val="center"/>
        <w:rPr>
          <w:sz w:val="56"/>
          <w:szCs w:val="56"/>
          <w:u w:val="single"/>
        </w:rPr>
      </w:pPr>
      <w:r w:rsidRPr="004D419D">
        <w:rPr>
          <w:sz w:val="56"/>
          <w:szCs w:val="56"/>
          <w:u w:val="single"/>
        </w:rPr>
        <w:t>Bibliography</w:t>
      </w:r>
    </w:p>
    <w:p w14:paraId="1CE20E22" w14:textId="5B380B9B" w:rsidR="00451778" w:rsidRDefault="00000000" w:rsidP="00451778">
      <w:pPr>
        <w:spacing w:after="0"/>
      </w:pPr>
      <w:r>
        <w:t>- Python documentation: https://docs.python.org/3/</w:t>
      </w:r>
      <w:r>
        <w:br/>
        <w:t xml:space="preserve">- </w:t>
      </w:r>
      <w:proofErr w:type="spellStart"/>
      <w:r>
        <w:t>Streamlit</w:t>
      </w:r>
      <w:proofErr w:type="spellEnd"/>
      <w:r>
        <w:t xml:space="preserve"> documentation: https://docs.streamlit.io/</w:t>
      </w:r>
      <w:r>
        <w:br/>
        <w:t xml:space="preserve">- </w:t>
      </w:r>
      <w:proofErr w:type="gramStart"/>
      <w:r>
        <w:t>Pandas</w:t>
      </w:r>
      <w:proofErr w:type="gramEnd"/>
      <w:r>
        <w:t xml:space="preserve"> documentation: https://pandas.pydata.org/docs/</w:t>
      </w:r>
      <w:r>
        <w:br/>
        <w:t>- W3Schools: https://www.w3schools.com/python/</w:t>
      </w:r>
      <w:r>
        <w:br/>
        <w:t xml:space="preserve">- </w:t>
      </w:r>
      <w:proofErr w:type="spellStart"/>
      <w:r>
        <w:t>GeeksforGeeks</w:t>
      </w:r>
      <w:proofErr w:type="spellEnd"/>
      <w:r>
        <w:t>:</w:t>
      </w:r>
      <w:r w:rsidR="00451778">
        <w:t xml:space="preserve"> </w:t>
      </w:r>
      <w:r w:rsidR="00451778" w:rsidRPr="00451778">
        <w:t>https://www.geeksforgeeks.org/python-programming-language</w:t>
      </w:r>
    </w:p>
    <w:p w14:paraId="3A7F4ED1" w14:textId="1EF7A0D7" w:rsidR="00451778" w:rsidRDefault="00451778" w:rsidP="00451778">
      <w:pPr>
        <w:spacing w:after="0"/>
      </w:pPr>
      <w:r>
        <w:t>- Preeti Aurora – Computer science with python</w:t>
      </w:r>
    </w:p>
    <w:sectPr w:rsidR="00451778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C6444A" w14:textId="77777777" w:rsidR="000000D4" w:rsidRDefault="000000D4" w:rsidP="00CF3A11">
      <w:pPr>
        <w:spacing w:after="0" w:line="240" w:lineRule="auto"/>
      </w:pPr>
      <w:r>
        <w:separator/>
      </w:r>
    </w:p>
  </w:endnote>
  <w:endnote w:type="continuationSeparator" w:id="0">
    <w:p w14:paraId="32A81269" w14:textId="77777777" w:rsidR="000000D4" w:rsidRDefault="000000D4" w:rsidP="00CF3A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3270 Nerd Font">
    <w:panose1 w:val="02000509000000000000"/>
    <w:charset w:val="00"/>
    <w:family w:val="modern"/>
    <w:pitch w:val="fixed"/>
    <w:sig w:usb0="A00082EF" w:usb1="5208F9FF" w:usb2="0200403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F62099" w14:textId="77777777" w:rsidR="000000D4" w:rsidRDefault="000000D4" w:rsidP="00CF3A11">
      <w:pPr>
        <w:spacing w:after="0" w:line="240" w:lineRule="auto"/>
      </w:pPr>
      <w:r>
        <w:separator/>
      </w:r>
    </w:p>
  </w:footnote>
  <w:footnote w:type="continuationSeparator" w:id="0">
    <w:p w14:paraId="45A79EF3" w14:textId="77777777" w:rsidR="000000D4" w:rsidRDefault="000000D4" w:rsidP="00CF3A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000A991"/>
    <w:multiLevelType w:val="multilevel"/>
    <w:tmpl w:val="AC9C892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00A99411"/>
    <w:multiLevelType w:val="multilevel"/>
    <w:tmpl w:val="FFAE852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240170168">
    <w:abstractNumId w:val="8"/>
  </w:num>
  <w:num w:numId="2" w16cid:durableId="1080522804">
    <w:abstractNumId w:val="6"/>
  </w:num>
  <w:num w:numId="3" w16cid:durableId="882180934">
    <w:abstractNumId w:val="5"/>
  </w:num>
  <w:num w:numId="4" w16cid:durableId="581835361">
    <w:abstractNumId w:val="4"/>
  </w:num>
  <w:num w:numId="5" w16cid:durableId="98766720">
    <w:abstractNumId w:val="7"/>
  </w:num>
  <w:num w:numId="6" w16cid:durableId="976566548">
    <w:abstractNumId w:val="3"/>
  </w:num>
  <w:num w:numId="7" w16cid:durableId="318196794">
    <w:abstractNumId w:val="2"/>
  </w:num>
  <w:num w:numId="8" w16cid:durableId="1871256946">
    <w:abstractNumId w:val="1"/>
  </w:num>
  <w:num w:numId="9" w16cid:durableId="421492490">
    <w:abstractNumId w:val="0"/>
  </w:num>
  <w:num w:numId="10" w16cid:durableId="153708490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1564698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000D4"/>
    <w:rsid w:val="00001F0A"/>
    <w:rsid w:val="0003377C"/>
    <w:rsid w:val="00034616"/>
    <w:rsid w:val="0006063C"/>
    <w:rsid w:val="000F2E2E"/>
    <w:rsid w:val="0012062A"/>
    <w:rsid w:val="0015074B"/>
    <w:rsid w:val="001866BD"/>
    <w:rsid w:val="001917FF"/>
    <w:rsid w:val="001D6CFC"/>
    <w:rsid w:val="0022569C"/>
    <w:rsid w:val="00247899"/>
    <w:rsid w:val="002647EF"/>
    <w:rsid w:val="00292D60"/>
    <w:rsid w:val="0029639D"/>
    <w:rsid w:val="002C2376"/>
    <w:rsid w:val="003248CC"/>
    <w:rsid w:val="00326F90"/>
    <w:rsid w:val="00451778"/>
    <w:rsid w:val="004D419D"/>
    <w:rsid w:val="004D669F"/>
    <w:rsid w:val="00512C05"/>
    <w:rsid w:val="00544890"/>
    <w:rsid w:val="00551E19"/>
    <w:rsid w:val="005634AC"/>
    <w:rsid w:val="00567EB5"/>
    <w:rsid w:val="005A5E6F"/>
    <w:rsid w:val="005A6B36"/>
    <w:rsid w:val="005C1F2D"/>
    <w:rsid w:val="00626D44"/>
    <w:rsid w:val="0064006B"/>
    <w:rsid w:val="00664961"/>
    <w:rsid w:val="00670100"/>
    <w:rsid w:val="006F458A"/>
    <w:rsid w:val="00722B45"/>
    <w:rsid w:val="00752B02"/>
    <w:rsid w:val="00754CC2"/>
    <w:rsid w:val="00781B5D"/>
    <w:rsid w:val="00805084"/>
    <w:rsid w:val="008073C7"/>
    <w:rsid w:val="0088356A"/>
    <w:rsid w:val="008879BF"/>
    <w:rsid w:val="008970BE"/>
    <w:rsid w:val="00967756"/>
    <w:rsid w:val="009F59E1"/>
    <w:rsid w:val="00A2155E"/>
    <w:rsid w:val="00AA1D8D"/>
    <w:rsid w:val="00B47730"/>
    <w:rsid w:val="00B919A9"/>
    <w:rsid w:val="00BB1ED5"/>
    <w:rsid w:val="00BC4B75"/>
    <w:rsid w:val="00BE2BD2"/>
    <w:rsid w:val="00BE4AA9"/>
    <w:rsid w:val="00BE5CF6"/>
    <w:rsid w:val="00C51F6B"/>
    <w:rsid w:val="00C77482"/>
    <w:rsid w:val="00CB0664"/>
    <w:rsid w:val="00CE5E1E"/>
    <w:rsid w:val="00CF3A11"/>
    <w:rsid w:val="00D203A5"/>
    <w:rsid w:val="00D465E2"/>
    <w:rsid w:val="00DB28EE"/>
    <w:rsid w:val="00E142B4"/>
    <w:rsid w:val="00E53146"/>
    <w:rsid w:val="00E64975"/>
    <w:rsid w:val="00E80470"/>
    <w:rsid w:val="00E85764"/>
    <w:rsid w:val="00F90502"/>
    <w:rsid w:val="00FC693F"/>
    <w:rsid w:val="00FE58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6C72659"/>
  <w14:defaultImageDpi w14:val="300"/>
  <w15:docId w15:val="{B7138C9C-F741-BD42-8BBA-584BBEDF15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character" w:styleId="Hyperlink">
    <w:name w:val="Hyperlink"/>
    <w:basedOn w:val="DefaultParagraphFont"/>
    <w:uiPriority w:val="99"/>
    <w:unhideWhenUsed/>
    <w:rsid w:val="004D419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D419D"/>
    <w:rPr>
      <w:color w:val="605E5C"/>
      <w:shd w:val="clear" w:color="auto" w:fill="E1DFDD"/>
    </w:rPr>
  </w:style>
  <w:style w:type="paragraph" w:customStyle="1" w:styleId="FirstParagraph">
    <w:name w:val="First Paragraph"/>
    <w:basedOn w:val="BodyText"/>
    <w:next w:val="BodyText"/>
    <w:qFormat/>
    <w:rsid w:val="00C77482"/>
    <w:pPr>
      <w:spacing w:before="180" w:after="180" w:line="240" w:lineRule="auto"/>
    </w:pPr>
    <w:rPr>
      <w:rFonts w:eastAsiaTheme="minorHAnsi"/>
      <w:sz w:val="24"/>
      <w:szCs w:val="24"/>
    </w:rPr>
  </w:style>
  <w:style w:type="paragraph" w:customStyle="1" w:styleId="Compact">
    <w:name w:val="Compact"/>
    <w:basedOn w:val="BodyText"/>
    <w:qFormat/>
    <w:rsid w:val="00C77482"/>
    <w:pPr>
      <w:spacing w:before="36" w:after="36" w:line="240" w:lineRule="auto"/>
    </w:pPr>
    <w:rPr>
      <w:rFonts w:eastAsiaTheme="minorHAnsi"/>
      <w:sz w:val="24"/>
      <w:szCs w:val="24"/>
    </w:rPr>
  </w:style>
  <w:style w:type="character" w:customStyle="1" w:styleId="VerbatimChar">
    <w:name w:val="Verbatim Char"/>
    <w:basedOn w:val="DefaultParagraphFont"/>
    <w:link w:val="SourceCode"/>
    <w:rsid w:val="00C77482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C77482"/>
    <w:pPr>
      <w:wordWrap w:val="0"/>
      <w:spacing w:line="240" w:lineRule="auto"/>
    </w:pPr>
    <w:rPr>
      <w:rFonts w:ascii="Consolas" w:hAnsi="Consola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0800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8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27</Pages>
  <Words>5227</Words>
  <Characters>29798</Characters>
  <Application>Microsoft Office Word</Application>
  <DocSecurity>0</DocSecurity>
  <Lines>248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495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Land Warderer2</cp:lastModifiedBy>
  <cp:revision>4</cp:revision>
  <dcterms:created xsi:type="dcterms:W3CDTF">2025-09-13T09:17:00Z</dcterms:created>
  <dcterms:modified xsi:type="dcterms:W3CDTF">2025-09-27T04:12:00Z</dcterms:modified>
  <cp:category/>
</cp:coreProperties>
</file>